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744F7" w14:paraId="14CC9FD3" w14:textId="77777777" w:rsidTr="001744F7">
        <w:tc>
          <w:tcPr>
            <w:tcW w:w="4675" w:type="dxa"/>
          </w:tcPr>
          <w:p w14:paraId="1BD8B553" w14:textId="684702C9" w:rsidR="001744F7" w:rsidRDefault="001744F7">
            <w:r>
              <w:t>Nouns</w:t>
            </w:r>
          </w:p>
        </w:tc>
        <w:tc>
          <w:tcPr>
            <w:tcW w:w="4675" w:type="dxa"/>
          </w:tcPr>
          <w:p w14:paraId="63B0E84C" w14:textId="69856363" w:rsidR="001744F7" w:rsidRDefault="001744F7">
            <w:r>
              <w:t>Verbs</w:t>
            </w:r>
          </w:p>
        </w:tc>
      </w:tr>
      <w:tr w:rsidR="001744F7" w14:paraId="7124F638" w14:textId="77777777" w:rsidTr="001744F7">
        <w:tc>
          <w:tcPr>
            <w:tcW w:w="4675" w:type="dxa"/>
          </w:tcPr>
          <w:p w14:paraId="58ECD912" w14:textId="77777777" w:rsidR="00117FA3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Grid</w:t>
            </w:r>
          </w:p>
          <w:p w14:paraId="7ABBD70D" w14:textId="300CC559" w:rsidR="001744F7" w:rsidRDefault="00117FA3" w:rsidP="001744F7">
            <w:pPr>
              <w:pStyle w:val="ListParagraph"/>
              <w:numPr>
                <w:ilvl w:val="0"/>
                <w:numId w:val="1"/>
              </w:numPr>
            </w:pPr>
            <w:r>
              <w:t>B</w:t>
            </w:r>
            <w:r w:rsidR="001744F7">
              <w:t xml:space="preserve">oard </w:t>
            </w:r>
          </w:p>
          <w:p w14:paraId="393AAF18" w14:textId="358482A8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Robot</w:t>
            </w:r>
          </w:p>
          <w:p w14:paraId="51CF2DBA" w14:textId="46A01F0F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Flags</w:t>
            </w:r>
          </w:p>
          <w:p w14:paraId="4CBD45BF" w14:textId="173E750A" w:rsidR="001744F7" w:rsidRPr="003A5558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3A5558">
              <w:rPr>
                <w:strike/>
              </w:rPr>
              <w:t>Board</w:t>
            </w:r>
          </w:p>
          <w:p w14:paraId="47C0EBF7" w14:textId="7EFF3C70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Positions</w:t>
            </w:r>
          </w:p>
          <w:p w14:paraId="6FADC268" w14:textId="644C570E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Player</w:t>
            </w:r>
          </w:p>
          <w:p w14:paraId="5176D210" w14:textId="77777777" w:rsidR="001744F7" w:rsidRPr="003A5558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3A5558">
              <w:rPr>
                <w:strike/>
              </w:rPr>
              <w:t>Player marker</w:t>
            </w:r>
          </w:p>
          <w:p w14:paraId="3E44B146" w14:textId="77777777" w:rsidR="001744F7" w:rsidRPr="0018250C" w:rsidRDefault="001744F7" w:rsidP="001744F7">
            <w:pPr>
              <w:pStyle w:val="ListParagraph"/>
              <w:numPr>
                <w:ilvl w:val="0"/>
                <w:numId w:val="1"/>
              </w:numPr>
            </w:pPr>
            <w:r w:rsidRPr="0018250C">
              <w:t>North</w:t>
            </w:r>
          </w:p>
          <w:p w14:paraId="3B91113A" w14:textId="2F8B12FE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Actions</w:t>
            </w:r>
          </w:p>
          <w:p w14:paraId="06218F8C" w14:textId="4029F9FD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Locations</w:t>
            </w:r>
          </w:p>
          <w:p w14:paraId="5AA4DC1B" w14:textId="7CA16B3E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Token</w:t>
            </w:r>
          </w:p>
          <w:p w14:paraId="39E70F27" w14:textId="77777777" w:rsidR="001744F7" w:rsidRPr="003A5558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3A5558">
              <w:rPr>
                <w:strike/>
              </w:rPr>
              <w:t>Starting position</w:t>
            </w:r>
          </w:p>
          <w:p w14:paraId="3D1F97FA" w14:textId="77777777" w:rsidR="001744F7" w:rsidRPr="0018250C" w:rsidRDefault="001744F7" w:rsidP="001744F7">
            <w:pPr>
              <w:pStyle w:val="ListParagraph"/>
              <w:numPr>
                <w:ilvl w:val="0"/>
                <w:numId w:val="1"/>
              </w:numPr>
            </w:pPr>
            <w:r w:rsidRPr="0018250C">
              <w:t>East</w:t>
            </w:r>
          </w:p>
          <w:p w14:paraId="02BDDC26" w14:textId="77777777" w:rsidR="001744F7" w:rsidRPr="0018250C" w:rsidRDefault="001744F7" w:rsidP="001744F7">
            <w:pPr>
              <w:pStyle w:val="ListParagraph"/>
              <w:numPr>
                <w:ilvl w:val="0"/>
                <w:numId w:val="1"/>
              </w:numPr>
            </w:pPr>
            <w:r w:rsidRPr="0018250C">
              <w:t>South</w:t>
            </w:r>
          </w:p>
          <w:p w14:paraId="536A3A7F" w14:textId="77777777" w:rsidR="001744F7" w:rsidRPr="0018250C" w:rsidRDefault="001744F7" w:rsidP="001744F7">
            <w:pPr>
              <w:pStyle w:val="ListParagraph"/>
              <w:numPr>
                <w:ilvl w:val="0"/>
                <w:numId w:val="1"/>
              </w:numPr>
            </w:pPr>
            <w:r w:rsidRPr="0018250C">
              <w:t>West</w:t>
            </w:r>
          </w:p>
          <w:p w14:paraId="2ABBB257" w14:textId="77777777" w:rsidR="001744F7" w:rsidRPr="00487BF7" w:rsidRDefault="001744F7" w:rsidP="001744F7">
            <w:pPr>
              <w:pStyle w:val="ListParagraph"/>
              <w:numPr>
                <w:ilvl w:val="0"/>
                <w:numId w:val="1"/>
              </w:numPr>
            </w:pPr>
            <w:r w:rsidRPr="00487BF7">
              <w:t>Flags</w:t>
            </w:r>
          </w:p>
          <w:p w14:paraId="0477167C" w14:textId="77777777" w:rsidR="001744F7" w:rsidRPr="00487BF7" w:rsidRDefault="001744F7" w:rsidP="001744F7">
            <w:pPr>
              <w:pStyle w:val="ListParagraph"/>
              <w:numPr>
                <w:ilvl w:val="0"/>
                <w:numId w:val="1"/>
              </w:numPr>
            </w:pPr>
            <w:r w:rsidRPr="00487BF7">
              <w:t>Pits</w:t>
            </w:r>
          </w:p>
          <w:p w14:paraId="42BE6501" w14:textId="77777777" w:rsidR="001744F7" w:rsidRPr="00487BF7" w:rsidRDefault="001744F7" w:rsidP="001744F7">
            <w:pPr>
              <w:pStyle w:val="ListParagraph"/>
              <w:numPr>
                <w:ilvl w:val="0"/>
                <w:numId w:val="1"/>
              </w:numPr>
            </w:pPr>
            <w:r w:rsidRPr="00487BF7">
              <w:t>Gears</w:t>
            </w:r>
          </w:p>
          <w:p w14:paraId="6C0C0D22" w14:textId="5C95E1E4" w:rsidR="001744F7" w:rsidRDefault="001744F7" w:rsidP="001744F7">
            <w:pPr>
              <w:ind w:left="360"/>
            </w:pPr>
          </w:p>
          <w:p w14:paraId="091C30EE" w14:textId="03BC5B6D" w:rsidR="001744F7" w:rsidRDefault="001744F7" w:rsidP="001744F7">
            <w:pPr>
              <w:ind w:left="360"/>
            </w:pPr>
          </w:p>
        </w:tc>
        <w:tc>
          <w:tcPr>
            <w:tcW w:w="4675" w:type="dxa"/>
          </w:tcPr>
          <w:p w14:paraId="7BCA3785" w14:textId="6A06A4C9" w:rsidR="001744F7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117FA3">
              <w:rPr>
                <w:strike/>
              </w:rPr>
              <w:t>Implement (board game)</w:t>
            </w:r>
          </w:p>
          <w:p w14:paraId="1BEC987A" w14:textId="15AA9761" w:rsidR="00117FA3" w:rsidRPr="00117FA3" w:rsidRDefault="00117FA3" w:rsidP="001744F7">
            <w:pPr>
              <w:pStyle w:val="ListParagraph"/>
              <w:numPr>
                <w:ilvl w:val="0"/>
                <w:numId w:val="1"/>
              </w:numPr>
            </w:pPr>
            <w:r w:rsidRPr="00117FA3">
              <w:t>(board) activates</w:t>
            </w:r>
          </w:p>
          <w:p w14:paraId="54CFF5BD" w14:textId="77777777" w:rsidR="001744F7" w:rsidRPr="00117FA3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117FA3">
              <w:rPr>
                <w:strike/>
              </w:rPr>
              <w:t>Race (with robots)</w:t>
            </w:r>
          </w:p>
          <w:p w14:paraId="0EB66EA6" w14:textId="77777777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Touch (flags)</w:t>
            </w:r>
          </w:p>
          <w:p w14:paraId="65F68FDD" w14:textId="77777777" w:rsidR="001744F7" w:rsidRPr="00117FA3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117FA3">
              <w:rPr>
                <w:strike/>
              </w:rPr>
              <w:t>(player) gets (first marker)</w:t>
            </w:r>
          </w:p>
          <w:p w14:paraId="0A680CDC" w14:textId="07FB761D" w:rsidR="001744F7" w:rsidRPr="00117FA3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117FA3">
              <w:rPr>
                <w:strike/>
              </w:rPr>
              <w:t>(players) program (robots)</w:t>
            </w:r>
          </w:p>
          <w:p w14:paraId="54EEEBF6" w14:textId="51349A0C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Move</w:t>
            </w:r>
            <w:r w:rsidR="00117FA3">
              <w:t xml:space="preserve"> (to starting position)</w:t>
            </w:r>
          </w:p>
          <w:p w14:paraId="4A2FCA5E" w14:textId="6A9499D3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Move forward (one space)</w:t>
            </w:r>
          </w:p>
          <w:p w14:paraId="1D7EC93C" w14:textId="67AA8502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Back up (one space)</w:t>
            </w:r>
          </w:p>
          <w:p w14:paraId="0C0C77B8" w14:textId="01F45255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Rotat</w:t>
            </w:r>
            <w:r w:rsidR="003A5558">
              <w:t>e</w:t>
            </w:r>
            <w:r>
              <w:t xml:space="preserve"> (90 degrees) left</w:t>
            </w:r>
          </w:p>
          <w:p w14:paraId="77E3B87C" w14:textId="7D1E5ED8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Rotate (90 degrees) right</w:t>
            </w:r>
          </w:p>
          <w:p w14:paraId="28CC26FE" w14:textId="77777777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U-turn</w:t>
            </w:r>
          </w:p>
          <w:p w14:paraId="73694B73" w14:textId="77777777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Wait</w:t>
            </w:r>
          </w:p>
          <w:p w14:paraId="3F803222" w14:textId="77777777" w:rsidR="001744F7" w:rsidRPr="00117FA3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117FA3">
              <w:rPr>
                <w:strike/>
              </w:rPr>
              <w:t>(robots) operate (in player order)</w:t>
            </w:r>
          </w:p>
          <w:p w14:paraId="39A421A4" w14:textId="77777777" w:rsidR="001744F7" w:rsidRPr="00117FA3" w:rsidRDefault="001744F7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117FA3">
              <w:rPr>
                <w:strike/>
              </w:rPr>
              <w:t>(robots) execute (actions)</w:t>
            </w:r>
          </w:p>
          <w:p w14:paraId="1BB44E36" w14:textId="74FBA419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(location) activate</w:t>
            </w:r>
            <w:r w:rsidR="00117FA3">
              <w:t>s</w:t>
            </w:r>
          </w:p>
          <w:p w14:paraId="190D1DA5" w14:textId="0850E6C8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(token) passes</w:t>
            </w:r>
          </w:p>
          <w:p w14:paraId="7A231B4C" w14:textId="577B35CA" w:rsidR="001744F7" w:rsidRPr="00117FA3" w:rsidRDefault="001744F7" w:rsidP="001744F7">
            <w:pPr>
              <w:pStyle w:val="ListParagraph"/>
              <w:numPr>
                <w:ilvl w:val="0"/>
                <w:numId w:val="1"/>
              </w:numPr>
            </w:pPr>
            <w:r w:rsidRPr="00117FA3">
              <w:t xml:space="preserve">(space </w:t>
            </w:r>
            <w:r w:rsidR="003A5558">
              <w:t xml:space="preserve">) </w:t>
            </w:r>
            <w:r w:rsidRPr="00117FA3">
              <w:t>is occupied (by robot)</w:t>
            </w:r>
          </w:p>
          <w:p w14:paraId="3DBD5D5F" w14:textId="1B12C44F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(robot) pushes (</w:t>
            </w:r>
            <w:r w:rsidR="00C70539">
              <w:t>another</w:t>
            </w:r>
            <w:r>
              <w:t xml:space="preserve"> robot)</w:t>
            </w:r>
          </w:p>
          <w:p w14:paraId="2D521110" w14:textId="362CECEE" w:rsidR="001744F7" w:rsidRPr="003A5558" w:rsidRDefault="001744F7" w:rsidP="001744F7">
            <w:pPr>
              <w:pStyle w:val="ListParagraph"/>
              <w:numPr>
                <w:ilvl w:val="0"/>
                <w:numId w:val="1"/>
              </w:numPr>
            </w:pPr>
            <w:r w:rsidRPr="00117FA3">
              <w:rPr>
                <w:strike/>
              </w:rPr>
              <w:t>(</w:t>
            </w:r>
            <w:r w:rsidRPr="003A5558">
              <w:t>robot) Moves outside (board)</w:t>
            </w:r>
          </w:p>
          <w:p w14:paraId="40E35A8C" w14:textId="77777777" w:rsidR="001744F7" w:rsidRDefault="001744F7" w:rsidP="001744F7">
            <w:pPr>
              <w:pStyle w:val="ListParagraph"/>
              <w:numPr>
                <w:ilvl w:val="0"/>
                <w:numId w:val="1"/>
              </w:numPr>
            </w:pPr>
            <w:r>
              <w:t>(robot) destroyed</w:t>
            </w:r>
          </w:p>
          <w:p w14:paraId="2F96C44A" w14:textId="77777777" w:rsidR="001744F7" w:rsidRDefault="00117FA3" w:rsidP="001744F7">
            <w:pPr>
              <w:pStyle w:val="ListParagraph"/>
              <w:numPr>
                <w:ilvl w:val="0"/>
                <w:numId w:val="1"/>
              </w:numPr>
            </w:pPr>
            <w:r>
              <w:t>(flags) notify (game)</w:t>
            </w:r>
          </w:p>
          <w:p w14:paraId="63865F62" w14:textId="77777777" w:rsidR="00117FA3" w:rsidRPr="003A5558" w:rsidRDefault="00117FA3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3A5558">
              <w:rPr>
                <w:strike/>
              </w:rPr>
              <w:t>(locations) react (to robots)</w:t>
            </w:r>
          </w:p>
          <w:p w14:paraId="0E3776C7" w14:textId="77777777" w:rsidR="00117FA3" w:rsidRDefault="00117FA3" w:rsidP="001744F7">
            <w:pPr>
              <w:pStyle w:val="ListParagraph"/>
              <w:numPr>
                <w:ilvl w:val="0"/>
                <w:numId w:val="1"/>
              </w:numPr>
            </w:pPr>
            <w:r>
              <w:t>(robots) enter (location)</w:t>
            </w:r>
          </w:p>
          <w:p w14:paraId="0BEE7F48" w14:textId="149D07C8" w:rsidR="00117FA3" w:rsidRDefault="00117FA3" w:rsidP="001744F7">
            <w:pPr>
              <w:pStyle w:val="ListParagraph"/>
              <w:numPr>
                <w:ilvl w:val="0"/>
                <w:numId w:val="1"/>
              </w:numPr>
            </w:pPr>
            <w:r>
              <w:t>(</w:t>
            </w:r>
            <w:r w:rsidR="009C0E50">
              <w:t>game</w:t>
            </w:r>
            <w:r>
              <w:t>) tracks (next flag)</w:t>
            </w:r>
          </w:p>
          <w:p w14:paraId="66BA5D6F" w14:textId="77777777" w:rsidR="00117FA3" w:rsidRPr="00117FA3" w:rsidRDefault="00117FA3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117FA3">
              <w:rPr>
                <w:strike/>
              </w:rPr>
              <w:t>(pits) destroy (robot)</w:t>
            </w:r>
          </w:p>
          <w:p w14:paraId="198DD4AF" w14:textId="67396109" w:rsidR="00117FA3" w:rsidRPr="00117FA3" w:rsidRDefault="00117FA3" w:rsidP="001744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 w:rsidRPr="00117FA3">
              <w:rPr>
                <w:strike/>
              </w:rPr>
              <w:t>(</w:t>
            </w:r>
            <w:r w:rsidRPr="00446390">
              <w:t>gears) rotate (robots)</w:t>
            </w:r>
          </w:p>
        </w:tc>
      </w:tr>
    </w:tbl>
    <w:p w14:paraId="68210182" w14:textId="54407174" w:rsidR="00FA2A9F" w:rsidRDefault="00FA2A9F"/>
    <w:p w14:paraId="64786634" w14:textId="6C3E5418" w:rsidR="008D629A" w:rsidRPr="00B72FB6" w:rsidRDefault="00B72FB6">
      <w:pPr>
        <w:rPr>
          <w:b/>
          <w:u w:val="single"/>
        </w:rPr>
      </w:pPr>
      <w:r w:rsidRPr="00B72FB6">
        <w:rPr>
          <w:b/>
          <w:u w:val="single"/>
        </w:rPr>
        <w:t>Noun-Verb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A5558" w14:paraId="480BFBF3" w14:textId="77777777" w:rsidTr="003A5558">
        <w:tc>
          <w:tcPr>
            <w:tcW w:w="4675" w:type="dxa"/>
          </w:tcPr>
          <w:p w14:paraId="79CF0641" w14:textId="7884475A" w:rsidR="003A5558" w:rsidRDefault="003A5558">
            <w:r>
              <w:t>Noun</w:t>
            </w:r>
          </w:p>
        </w:tc>
        <w:tc>
          <w:tcPr>
            <w:tcW w:w="4675" w:type="dxa"/>
          </w:tcPr>
          <w:p w14:paraId="162FEFB7" w14:textId="6474489C" w:rsidR="003A5558" w:rsidRDefault="003A5558">
            <w:r>
              <w:t>Verbs</w:t>
            </w:r>
          </w:p>
        </w:tc>
      </w:tr>
      <w:tr w:rsidR="00487BF7" w14:paraId="5BECFAB7" w14:textId="77777777" w:rsidTr="003A5558">
        <w:tc>
          <w:tcPr>
            <w:tcW w:w="4675" w:type="dxa"/>
          </w:tcPr>
          <w:p w14:paraId="7224F59E" w14:textId="097CC2FA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Grid</w:t>
            </w:r>
          </w:p>
          <w:p w14:paraId="1250B5FB" w14:textId="224A5A69" w:rsidR="00487BF7" w:rsidRDefault="00BD304C" w:rsidP="00487BF7">
            <w:pPr>
              <w:pStyle w:val="ListParagraph"/>
              <w:numPr>
                <w:ilvl w:val="0"/>
                <w:numId w:val="1"/>
              </w:numPr>
            </w:pPr>
            <w:r>
              <w:t>G</w:t>
            </w:r>
            <w:r w:rsidR="00487BF7">
              <w:t>ridIdentityType</w:t>
            </w:r>
          </w:p>
          <w:p w14:paraId="0EEFAC5B" w14:textId="1F49E349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Board</w:t>
            </w:r>
            <w:r w:rsidR="004C33C1">
              <w:t>Stimulation</w:t>
            </w:r>
          </w:p>
          <w:p w14:paraId="1BB3DF93" w14:textId="77777777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Robot</w:t>
            </w:r>
          </w:p>
          <w:p w14:paraId="5E94CCF0" w14:textId="76221759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Flags</w:t>
            </w:r>
          </w:p>
          <w:p w14:paraId="611540CC" w14:textId="77777777" w:rsidR="00BA3932" w:rsidRDefault="00BA3932" w:rsidP="00487BF7">
            <w:pPr>
              <w:pStyle w:val="ListParagraph"/>
              <w:numPr>
                <w:ilvl w:val="0"/>
                <w:numId w:val="1"/>
              </w:numPr>
            </w:pPr>
            <w:r>
              <w:t>Location</w:t>
            </w:r>
          </w:p>
          <w:p w14:paraId="1CFBB229" w14:textId="1C617013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Player</w:t>
            </w:r>
          </w:p>
          <w:p w14:paraId="26F0E750" w14:textId="77777777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Actions</w:t>
            </w:r>
          </w:p>
          <w:p w14:paraId="02E6B58B" w14:textId="3B5C2AF1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Location</w:t>
            </w:r>
            <w:r w:rsidR="00BA3932">
              <w:t>Type</w:t>
            </w:r>
          </w:p>
          <w:p w14:paraId="67CF41ED" w14:textId="77777777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Token</w:t>
            </w:r>
          </w:p>
          <w:p w14:paraId="50FC3053" w14:textId="77777777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Pits</w:t>
            </w:r>
          </w:p>
          <w:p w14:paraId="3F8616CC" w14:textId="77777777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Gears</w:t>
            </w:r>
          </w:p>
          <w:p w14:paraId="0ECD6329" w14:textId="5A44030F" w:rsidR="0018250C" w:rsidRDefault="0018250C" w:rsidP="0018250C">
            <w:pPr>
              <w:pStyle w:val="ListParagraph"/>
              <w:numPr>
                <w:ilvl w:val="0"/>
                <w:numId w:val="1"/>
              </w:numPr>
            </w:pPr>
            <w:r>
              <w:t>Direction (North/East/South/West)</w:t>
            </w:r>
          </w:p>
        </w:tc>
        <w:tc>
          <w:tcPr>
            <w:tcW w:w="4675" w:type="dxa"/>
          </w:tcPr>
          <w:p w14:paraId="476CE812" w14:textId="77777777" w:rsidR="00487BF7" w:rsidRPr="00487BF7" w:rsidRDefault="00487BF7" w:rsidP="00487BF7">
            <w:pPr>
              <w:pStyle w:val="ListParagraph"/>
              <w:numPr>
                <w:ilvl w:val="0"/>
                <w:numId w:val="1"/>
              </w:numPr>
              <w:rPr>
                <w:strike/>
              </w:rPr>
            </w:pPr>
            <w:r>
              <w:t>Activates (board)</w:t>
            </w:r>
          </w:p>
          <w:p w14:paraId="1282CF5E" w14:textId="2B696076" w:rsidR="00487BF7" w:rsidRDefault="004C33C1" w:rsidP="00487BF7">
            <w:pPr>
              <w:pStyle w:val="ListParagraph"/>
              <w:numPr>
                <w:ilvl w:val="0"/>
                <w:numId w:val="1"/>
              </w:numPr>
            </w:pPr>
            <w:r>
              <w:t>(Robot)</w:t>
            </w:r>
            <w:r w:rsidR="00487BF7">
              <w:t>Touch (flags)</w:t>
            </w:r>
          </w:p>
          <w:p w14:paraId="03325AC0" w14:textId="0DEC7330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Move (an action)</w:t>
            </w:r>
          </w:p>
          <w:p w14:paraId="76EEB80B" w14:textId="1A2CCE7A" w:rsidR="00487BF7" w:rsidRPr="00BA3932" w:rsidRDefault="00487BF7" w:rsidP="00487BF7">
            <w:pPr>
              <w:pStyle w:val="ListParagraph"/>
              <w:numPr>
                <w:ilvl w:val="0"/>
                <w:numId w:val="1"/>
              </w:numPr>
            </w:pPr>
            <w:r w:rsidRPr="00BA3932">
              <w:t>(robots) execute (actions)</w:t>
            </w:r>
          </w:p>
          <w:p w14:paraId="3F176C37" w14:textId="3B768C19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(location</w:t>
            </w:r>
            <w:r w:rsidR="00BA3932">
              <w:t>Type</w:t>
            </w:r>
            <w:r>
              <w:t>) activate</w:t>
            </w:r>
            <w:r w:rsidR="00BA3932">
              <w:t>d</w:t>
            </w:r>
          </w:p>
          <w:p w14:paraId="009F5B51" w14:textId="77777777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(token) passes</w:t>
            </w:r>
          </w:p>
          <w:p w14:paraId="7C7EE406" w14:textId="74F415A2" w:rsidR="00487BF7" w:rsidRPr="00117FA3" w:rsidRDefault="00487BF7" w:rsidP="00487BF7">
            <w:pPr>
              <w:pStyle w:val="ListParagraph"/>
              <w:numPr>
                <w:ilvl w:val="0"/>
                <w:numId w:val="1"/>
              </w:numPr>
            </w:pPr>
            <w:r w:rsidRPr="00117FA3">
              <w:t>(</w:t>
            </w:r>
            <w:r w:rsidR="00BA3932">
              <w:t>Location</w:t>
            </w:r>
            <w:r>
              <w:t xml:space="preserve">) </w:t>
            </w:r>
            <w:r w:rsidRPr="00117FA3">
              <w:t xml:space="preserve">is occupied (by </w:t>
            </w:r>
            <w:r w:rsidR="00BA3932">
              <w:t>gridIdentityType</w:t>
            </w:r>
            <w:r w:rsidRPr="00117FA3">
              <w:t>)</w:t>
            </w:r>
          </w:p>
          <w:p w14:paraId="49BB061E" w14:textId="36E39AA7" w:rsidR="00487BF7" w:rsidRDefault="00487BF7" w:rsidP="00BA3932">
            <w:pPr>
              <w:pStyle w:val="ListParagraph"/>
              <w:numPr>
                <w:ilvl w:val="0"/>
                <w:numId w:val="1"/>
              </w:numPr>
            </w:pPr>
            <w:r>
              <w:t>(robot) destroyed</w:t>
            </w:r>
          </w:p>
          <w:p w14:paraId="7261CE22" w14:textId="30DB8249" w:rsidR="00487BF7" w:rsidRDefault="00487BF7" w:rsidP="00BA3932">
            <w:pPr>
              <w:pStyle w:val="ListParagraph"/>
              <w:numPr>
                <w:ilvl w:val="0"/>
                <w:numId w:val="1"/>
              </w:numPr>
            </w:pPr>
            <w:r w:rsidRPr="00BA3932">
              <w:t>(location</w:t>
            </w:r>
            <w:r w:rsidR="00BA3932">
              <w:t>Type</w:t>
            </w:r>
            <w:r w:rsidRPr="00BA3932">
              <w:t>) react (to robots)</w:t>
            </w:r>
          </w:p>
          <w:p w14:paraId="2D2DF1C7" w14:textId="3CC256C5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(</w:t>
            </w:r>
            <w:r w:rsidR="009C0E50">
              <w:t>boardStimulation</w:t>
            </w:r>
            <w:r>
              <w:t>) tracks (next flag)</w:t>
            </w:r>
          </w:p>
          <w:p w14:paraId="652E5F96" w14:textId="2EB5D29E" w:rsidR="00487BF7" w:rsidRDefault="00487BF7" w:rsidP="00487BF7">
            <w:pPr>
              <w:pStyle w:val="ListParagraph"/>
              <w:numPr>
                <w:ilvl w:val="0"/>
                <w:numId w:val="1"/>
              </w:numPr>
            </w:pPr>
            <w:r>
              <w:t>(</w:t>
            </w:r>
            <w:r w:rsidR="00BD304C">
              <w:t>G</w:t>
            </w:r>
            <w:r>
              <w:t>ridIdentityType) acts</w:t>
            </w:r>
          </w:p>
          <w:p w14:paraId="105DC39B" w14:textId="7825BA5E" w:rsidR="00446390" w:rsidRDefault="00446390" w:rsidP="00487BF7">
            <w:pPr>
              <w:pStyle w:val="ListParagraph"/>
              <w:numPr>
                <w:ilvl w:val="0"/>
                <w:numId w:val="1"/>
              </w:numPr>
            </w:pPr>
            <w:r w:rsidRPr="00117FA3">
              <w:rPr>
                <w:strike/>
              </w:rPr>
              <w:t>(</w:t>
            </w:r>
            <w:r w:rsidRPr="00446390">
              <w:t>gears) rotate (robots)</w:t>
            </w:r>
          </w:p>
          <w:p w14:paraId="7861D31D" w14:textId="556A6D42" w:rsidR="00487BF7" w:rsidRDefault="00487BF7" w:rsidP="00BD304C">
            <w:pPr>
              <w:pStyle w:val="ListParagraph"/>
            </w:pPr>
          </w:p>
        </w:tc>
      </w:tr>
    </w:tbl>
    <w:p w14:paraId="6CE17F0D" w14:textId="35FC3D56" w:rsidR="008D629A" w:rsidRPr="008D629A" w:rsidRDefault="008D629A">
      <w:pPr>
        <w:rPr>
          <w:b/>
          <w:sz w:val="24"/>
          <w:u w:val="single"/>
        </w:rPr>
      </w:pPr>
      <w:r w:rsidRPr="008D629A">
        <w:rPr>
          <w:b/>
          <w:sz w:val="24"/>
          <w:u w:val="single"/>
        </w:rPr>
        <w:lastRenderedPageBreak/>
        <w:t>CRC car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A3932" w14:paraId="56054F37" w14:textId="77777777" w:rsidTr="00BA3932">
        <w:tc>
          <w:tcPr>
            <w:tcW w:w="4675" w:type="dxa"/>
          </w:tcPr>
          <w:p w14:paraId="79272A1B" w14:textId="4F463FB3" w:rsidR="00BA3932" w:rsidRDefault="00BA3932">
            <w:r>
              <w:t>G</w:t>
            </w:r>
            <w:r w:rsidR="004C33C1">
              <w:t>rid</w:t>
            </w:r>
          </w:p>
        </w:tc>
        <w:tc>
          <w:tcPr>
            <w:tcW w:w="4675" w:type="dxa"/>
          </w:tcPr>
          <w:p w14:paraId="6E87423F" w14:textId="77777777" w:rsidR="00BA3932" w:rsidRDefault="00BA3932"/>
        </w:tc>
      </w:tr>
      <w:tr w:rsidR="00BA3932" w14:paraId="3B492983" w14:textId="77777777" w:rsidTr="00BA3932">
        <w:tc>
          <w:tcPr>
            <w:tcW w:w="4675" w:type="dxa"/>
          </w:tcPr>
          <w:p w14:paraId="6181FC9A" w14:textId="77777777" w:rsidR="00BA3932" w:rsidRDefault="00BA3932">
            <w:pPr>
              <w:rPr>
                <w:u w:val="single"/>
              </w:rPr>
            </w:pPr>
            <w:r w:rsidRPr="00BA3932">
              <w:rPr>
                <w:u w:val="single"/>
              </w:rPr>
              <w:t>RESPONSIBILITIES</w:t>
            </w:r>
          </w:p>
          <w:p w14:paraId="57165EF7" w14:textId="77777777" w:rsidR="00BA3932" w:rsidRDefault="00BA3932">
            <w:pPr>
              <w:rPr>
                <w:u w:val="single"/>
              </w:rPr>
            </w:pPr>
          </w:p>
          <w:p w14:paraId="374C98E9" w14:textId="77777777" w:rsidR="00BA3932" w:rsidRDefault="00BA3932" w:rsidP="00BA3932">
            <w:pPr>
              <w:pStyle w:val="ListParagraph"/>
              <w:numPr>
                <w:ilvl w:val="0"/>
                <w:numId w:val="2"/>
              </w:numPr>
            </w:pPr>
            <w:r>
              <w:t xml:space="preserve">Arranges </w:t>
            </w:r>
            <w:r w:rsidR="004C33C1">
              <w:t>Locations in 2D grid</w:t>
            </w:r>
          </w:p>
          <w:p w14:paraId="24BCD337" w14:textId="04A55F4B" w:rsidR="004C33C1" w:rsidRPr="00BA3932" w:rsidRDefault="004C33C1" w:rsidP="004C33C1">
            <w:pPr>
              <w:pStyle w:val="ListParagraph"/>
            </w:pPr>
          </w:p>
        </w:tc>
        <w:tc>
          <w:tcPr>
            <w:tcW w:w="4675" w:type="dxa"/>
          </w:tcPr>
          <w:p w14:paraId="01099887" w14:textId="77777777" w:rsidR="00BA3932" w:rsidRDefault="00BA3932">
            <w:pPr>
              <w:rPr>
                <w:u w:val="single"/>
              </w:rPr>
            </w:pPr>
            <w:r w:rsidRPr="00BA3932">
              <w:rPr>
                <w:u w:val="single"/>
              </w:rPr>
              <w:t>COLLABORATORS</w:t>
            </w:r>
          </w:p>
          <w:p w14:paraId="23FB32B8" w14:textId="77777777" w:rsidR="004C33C1" w:rsidRDefault="004C33C1">
            <w:pPr>
              <w:rPr>
                <w:u w:val="single"/>
              </w:rPr>
            </w:pPr>
          </w:p>
          <w:p w14:paraId="083B0A81" w14:textId="77777777" w:rsidR="004C33C1" w:rsidRDefault="004C33C1" w:rsidP="004C33C1">
            <w:pPr>
              <w:pStyle w:val="ListParagraph"/>
              <w:numPr>
                <w:ilvl w:val="0"/>
                <w:numId w:val="3"/>
              </w:numPr>
            </w:pPr>
            <w:r>
              <w:t>BoardStimulation</w:t>
            </w:r>
          </w:p>
          <w:p w14:paraId="7AFF9D79" w14:textId="63E43E28" w:rsidR="00CC174C" w:rsidRPr="004C33C1" w:rsidRDefault="00CC174C" w:rsidP="004C33C1">
            <w:pPr>
              <w:pStyle w:val="ListParagraph"/>
              <w:numPr>
                <w:ilvl w:val="0"/>
                <w:numId w:val="3"/>
              </w:numPr>
            </w:pPr>
            <w:r>
              <w:t>Location</w:t>
            </w:r>
          </w:p>
        </w:tc>
      </w:tr>
    </w:tbl>
    <w:p w14:paraId="3F5A0AA1" w14:textId="77777777" w:rsidR="004C33C1" w:rsidRDefault="004C33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C33C1" w14:paraId="0EC1DCCB" w14:textId="77777777" w:rsidTr="004C33C1">
        <w:tc>
          <w:tcPr>
            <w:tcW w:w="4675" w:type="dxa"/>
          </w:tcPr>
          <w:p w14:paraId="5C28C122" w14:textId="623076AA" w:rsidR="004C33C1" w:rsidRDefault="004C33C1">
            <w:r>
              <w:t>GridIdentityType</w:t>
            </w:r>
          </w:p>
        </w:tc>
        <w:tc>
          <w:tcPr>
            <w:tcW w:w="4675" w:type="dxa"/>
          </w:tcPr>
          <w:p w14:paraId="2286218D" w14:textId="77777777" w:rsidR="004C33C1" w:rsidRDefault="004C33C1"/>
        </w:tc>
      </w:tr>
      <w:tr w:rsidR="004C33C1" w14:paraId="2E718A1B" w14:textId="77777777" w:rsidTr="004C33C1">
        <w:tc>
          <w:tcPr>
            <w:tcW w:w="4675" w:type="dxa"/>
          </w:tcPr>
          <w:p w14:paraId="2AAA6EF2" w14:textId="77777777" w:rsidR="004C33C1" w:rsidRDefault="004C33C1" w:rsidP="004C33C1">
            <w:pPr>
              <w:rPr>
                <w:u w:val="single"/>
              </w:rPr>
            </w:pPr>
            <w:r w:rsidRPr="004C33C1">
              <w:rPr>
                <w:u w:val="single"/>
              </w:rPr>
              <w:t>RESPONSIBILITIES</w:t>
            </w:r>
          </w:p>
          <w:p w14:paraId="28420839" w14:textId="77777777" w:rsidR="004C33C1" w:rsidRDefault="004C33C1" w:rsidP="004C33C1">
            <w:pPr>
              <w:rPr>
                <w:u w:val="single"/>
              </w:rPr>
            </w:pPr>
          </w:p>
          <w:p w14:paraId="38B583A4" w14:textId="77777777" w:rsidR="004C33C1" w:rsidRDefault="004C33C1" w:rsidP="004C33C1">
            <w:pPr>
              <w:pStyle w:val="ListParagraph"/>
              <w:numPr>
                <w:ilvl w:val="0"/>
                <w:numId w:val="3"/>
              </w:numPr>
            </w:pPr>
            <w:r>
              <w:t xml:space="preserve">Has a Location in </w:t>
            </w:r>
            <w:proofErr w:type="gramStart"/>
            <w:r>
              <w:t>Grid</w:t>
            </w:r>
            <w:proofErr w:type="gramEnd"/>
          </w:p>
          <w:p w14:paraId="3E3FFE8F" w14:textId="0E66FB40" w:rsidR="004C33C1" w:rsidRPr="004C33C1" w:rsidRDefault="004C33C1" w:rsidP="004C33C1">
            <w:pPr>
              <w:pStyle w:val="ListParagraph"/>
              <w:numPr>
                <w:ilvl w:val="0"/>
                <w:numId w:val="3"/>
              </w:numPr>
            </w:pPr>
            <w:r>
              <w:t>Can act</w:t>
            </w:r>
          </w:p>
        </w:tc>
        <w:tc>
          <w:tcPr>
            <w:tcW w:w="4675" w:type="dxa"/>
          </w:tcPr>
          <w:p w14:paraId="5F2506AF" w14:textId="77777777" w:rsidR="004C33C1" w:rsidRDefault="004C33C1">
            <w:pPr>
              <w:rPr>
                <w:u w:val="single"/>
              </w:rPr>
            </w:pPr>
            <w:r w:rsidRPr="004C33C1">
              <w:rPr>
                <w:u w:val="single"/>
              </w:rPr>
              <w:t>COLLABORATORS</w:t>
            </w:r>
          </w:p>
          <w:p w14:paraId="4D185DB5" w14:textId="77777777" w:rsidR="004C33C1" w:rsidRDefault="004C33C1" w:rsidP="004C33C1">
            <w:pPr>
              <w:rPr>
                <w:u w:val="single"/>
              </w:rPr>
            </w:pPr>
          </w:p>
          <w:p w14:paraId="3C6B3A4B" w14:textId="77777777" w:rsidR="004C33C1" w:rsidRDefault="004C33C1" w:rsidP="004C33C1">
            <w:pPr>
              <w:pStyle w:val="ListParagraph"/>
              <w:numPr>
                <w:ilvl w:val="0"/>
                <w:numId w:val="4"/>
              </w:numPr>
            </w:pPr>
            <w:r>
              <w:t>Grid</w:t>
            </w:r>
          </w:p>
          <w:p w14:paraId="3815913C" w14:textId="6BA50582" w:rsidR="004C33C1" w:rsidRPr="004C33C1" w:rsidRDefault="004C33C1" w:rsidP="004C33C1">
            <w:pPr>
              <w:pStyle w:val="ListParagraph"/>
              <w:numPr>
                <w:ilvl w:val="0"/>
                <w:numId w:val="4"/>
              </w:numPr>
            </w:pPr>
            <w:r>
              <w:t>GridIdentity hierarchy</w:t>
            </w:r>
          </w:p>
        </w:tc>
      </w:tr>
    </w:tbl>
    <w:p w14:paraId="3B449953" w14:textId="47C620C0" w:rsidR="004C33C1" w:rsidRDefault="004C33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8005A" w14:paraId="7012021F" w14:textId="77777777" w:rsidTr="0058005A">
        <w:tc>
          <w:tcPr>
            <w:tcW w:w="4675" w:type="dxa"/>
          </w:tcPr>
          <w:p w14:paraId="43EA7F54" w14:textId="6E1DF13C" w:rsidR="0058005A" w:rsidRDefault="0058005A">
            <w:r>
              <w:t>Location</w:t>
            </w:r>
          </w:p>
        </w:tc>
        <w:tc>
          <w:tcPr>
            <w:tcW w:w="4675" w:type="dxa"/>
          </w:tcPr>
          <w:p w14:paraId="1623A231" w14:textId="77777777" w:rsidR="0058005A" w:rsidRDefault="0058005A"/>
        </w:tc>
      </w:tr>
      <w:tr w:rsidR="0058005A" w14:paraId="44F2ABFF" w14:textId="77777777" w:rsidTr="0058005A">
        <w:tc>
          <w:tcPr>
            <w:tcW w:w="4675" w:type="dxa"/>
          </w:tcPr>
          <w:p w14:paraId="2A9FDE71" w14:textId="77777777" w:rsidR="0058005A" w:rsidRDefault="0058005A">
            <w:r>
              <w:t>RESPONIBILITIES</w:t>
            </w:r>
          </w:p>
          <w:p w14:paraId="64BBF741" w14:textId="77777777" w:rsidR="0058005A" w:rsidRDefault="0058005A" w:rsidP="0058005A">
            <w:pPr>
              <w:pStyle w:val="ListParagraph"/>
              <w:numPr>
                <w:ilvl w:val="0"/>
                <w:numId w:val="14"/>
              </w:numPr>
            </w:pPr>
            <w:r>
              <w:t>Calculates starting position</w:t>
            </w:r>
          </w:p>
          <w:p w14:paraId="7F9EA6F2" w14:textId="77777777" w:rsidR="0058005A" w:rsidRDefault="0058005A" w:rsidP="0058005A">
            <w:pPr>
              <w:pStyle w:val="ListParagraph"/>
              <w:numPr>
                <w:ilvl w:val="0"/>
                <w:numId w:val="14"/>
              </w:numPr>
            </w:pPr>
            <w:r>
              <w:t>Can add GridIdentityTypes</w:t>
            </w:r>
          </w:p>
          <w:p w14:paraId="27840C55" w14:textId="77777777" w:rsidR="0058005A" w:rsidRDefault="0058005A" w:rsidP="0058005A">
            <w:pPr>
              <w:pStyle w:val="ListParagraph"/>
              <w:numPr>
                <w:ilvl w:val="0"/>
                <w:numId w:val="14"/>
              </w:numPr>
            </w:pPr>
            <w:r>
              <w:t>Can remove GridIdentityTypes</w:t>
            </w:r>
          </w:p>
          <w:p w14:paraId="7DE854AC" w14:textId="531E3DA4" w:rsidR="0058005A" w:rsidRDefault="0058005A" w:rsidP="0058005A">
            <w:pPr>
              <w:pStyle w:val="ListParagraph"/>
              <w:numPr>
                <w:ilvl w:val="0"/>
                <w:numId w:val="14"/>
              </w:numPr>
            </w:pPr>
            <w:r>
              <w:t>Can check who is in it</w:t>
            </w:r>
          </w:p>
        </w:tc>
        <w:tc>
          <w:tcPr>
            <w:tcW w:w="4675" w:type="dxa"/>
          </w:tcPr>
          <w:p w14:paraId="221FB0B6" w14:textId="77777777" w:rsidR="0058005A" w:rsidRDefault="0058005A">
            <w:r>
              <w:t>COLLABORATORS</w:t>
            </w:r>
          </w:p>
          <w:p w14:paraId="55053C99" w14:textId="6E59F021" w:rsidR="0058005A" w:rsidRDefault="0058005A" w:rsidP="0058005A">
            <w:pPr>
              <w:pStyle w:val="ListParagraph"/>
              <w:numPr>
                <w:ilvl w:val="0"/>
                <w:numId w:val="15"/>
              </w:numPr>
            </w:pPr>
            <w:r>
              <w:t>GridIdentityType</w:t>
            </w:r>
          </w:p>
        </w:tc>
      </w:tr>
    </w:tbl>
    <w:p w14:paraId="16E33CAB" w14:textId="77777777" w:rsidR="0058005A" w:rsidRDefault="0058005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C33C1" w14:paraId="080449A7" w14:textId="77777777" w:rsidTr="004C33C1">
        <w:tc>
          <w:tcPr>
            <w:tcW w:w="4675" w:type="dxa"/>
          </w:tcPr>
          <w:p w14:paraId="1B8774F7" w14:textId="4908C6B7" w:rsidR="004C33C1" w:rsidRDefault="004C33C1">
            <w:r>
              <w:t>BoardStimulation</w:t>
            </w:r>
          </w:p>
        </w:tc>
        <w:tc>
          <w:tcPr>
            <w:tcW w:w="4675" w:type="dxa"/>
          </w:tcPr>
          <w:p w14:paraId="369EE001" w14:textId="77777777" w:rsidR="004C33C1" w:rsidRDefault="004C33C1"/>
        </w:tc>
      </w:tr>
      <w:tr w:rsidR="004C33C1" w14:paraId="438D6F95" w14:textId="77777777" w:rsidTr="004C33C1">
        <w:tc>
          <w:tcPr>
            <w:tcW w:w="4675" w:type="dxa"/>
          </w:tcPr>
          <w:p w14:paraId="02314188" w14:textId="77777777" w:rsidR="004C33C1" w:rsidRDefault="004C33C1">
            <w:pPr>
              <w:rPr>
                <w:u w:val="single"/>
              </w:rPr>
            </w:pPr>
            <w:r w:rsidRPr="004C33C1">
              <w:rPr>
                <w:u w:val="single"/>
              </w:rPr>
              <w:t>RESPONSIBILITIES</w:t>
            </w:r>
          </w:p>
          <w:p w14:paraId="73B45E32" w14:textId="77777777" w:rsidR="004C33C1" w:rsidRDefault="004C33C1">
            <w:pPr>
              <w:rPr>
                <w:u w:val="single"/>
              </w:rPr>
            </w:pPr>
          </w:p>
          <w:p w14:paraId="07166CE9" w14:textId="77777777" w:rsidR="004C33C1" w:rsidRPr="004C33C1" w:rsidRDefault="004C33C1" w:rsidP="004C33C1">
            <w:pPr>
              <w:pStyle w:val="ListParagraph"/>
              <w:numPr>
                <w:ilvl w:val="0"/>
                <w:numId w:val="5"/>
              </w:numPr>
              <w:rPr>
                <w:u w:val="single"/>
              </w:rPr>
            </w:pPr>
            <w:r>
              <w:t>Initializes the grid</w:t>
            </w:r>
          </w:p>
          <w:p w14:paraId="04AA7CC3" w14:textId="77777777" w:rsidR="004C33C1" w:rsidRPr="00CD50E5" w:rsidRDefault="004C33C1" w:rsidP="004C33C1">
            <w:pPr>
              <w:pStyle w:val="ListParagraph"/>
              <w:numPr>
                <w:ilvl w:val="0"/>
                <w:numId w:val="5"/>
              </w:numPr>
              <w:rPr>
                <w:u w:val="single"/>
              </w:rPr>
            </w:pPr>
            <w:r>
              <w:t>Keeps track of all GridIndentityType</w:t>
            </w:r>
          </w:p>
          <w:p w14:paraId="278A437E" w14:textId="2CDBBB3A" w:rsidR="00CD50E5" w:rsidRPr="00CD50E5" w:rsidRDefault="00CD50E5" w:rsidP="00CD50E5">
            <w:pPr>
              <w:ind w:left="360"/>
              <w:rPr>
                <w:u w:val="single"/>
              </w:rPr>
            </w:pPr>
          </w:p>
        </w:tc>
        <w:tc>
          <w:tcPr>
            <w:tcW w:w="4675" w:type="dxa"/>
          </w:tcPr>
          <w:p w14:paraId="34FADB18" w14:textId="77777777" w:rsidR="004C33C1" w:rsidRDefault="004C33C1">
            <w:pPr>
              <w:rPr>
                <w:u w:val="single"/>
              </w:rPr>
            </w:pPr>
            <w:r w:rsidRPr="004C33C1">
              <w:rPr>
                <w:u w:val="single"/>
              </w:rPr>
              <w:t>COLLABORATORS</w:t>
            </w:r>
          </w:p>
          <w:p w14:paraId="1084B574" w14:textId="77777777" w:rsidR="004C33C1" w:rsidRDefault="004C33C1" w:rsidP="004C33C1">
            <w:pPr>
              <w:rPr>
                <w:u w:val="single"/>
              </w:rPr>
            </w:pPr>
          </w:p>
          <w:p w14:paraId="7EC8CF82" w14:textId="77777777" w:rsidR="004C33C1" w:rsidRDefault="004C33C1" w:rsidP="004C33C1">
            <w:pPr>
              <w:pStyle w:val="ListParagraph"/>
              <w:numPr>
                <w:ilvl w:val="0"/>
                <w:numId w:val="7"/>
              </w:numPr>
            </w:pPr>
            <w:r>
              <w:t>Grid</w:t>
            </w:r>
          </w:p>
          <w:p w14:paraId="7E4BF89C" w14:textId="47A25B19" w:rsidR="004C33C1" w:rsidRPr="004C33C1" w:rsidRDefault="004C33C1" w:rsidP="004C33C1">
            <w:pPr>
              <w:pStyle w:val="ListParagraph"/>
              <w:numPr>
                <w:ilvl w:val="0"/>
                <w:numId w:val="7"/>
              </w:numPr>
            </w:pPr>
            <w:r>
              <w:t>GridIdentityType hierarchy</w:t>
            </w:r>
          </w:p>
        </w:tc>
      </w:tr>
    </w:tbl>
    <w:p w14:paraId="1E4F8539" w14:textId="77777777" w:rsidR="004C33C1" w:rsidRDefault="004C33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C33C1" w14:paraId="2881EFCA" w14:textId="77777777" w:rsidTr="004C33C1">
        <w:tc>
          <w:tcPr>
            <w:tcW w:w="4675" w:type="dxa"/>
          </w:tcPr>
          <w:p w14:paraId="62F5B54A" w14:textId="7EEE4B16" w:rsidR="004C33C1" w:rsidRDefault="004C33C1">
            <w:r>
              <w:t>LocationType</w:t>
            </w:r>
            <w:r w:rsidR="00B72FB6">
              <w:t xml:space="preserve"> </w:t>
            </w:r>
            <w:r w:rsidR="009C0E50">
              <w:t>(Subtype of GridIdentityType)</w:t>
            </w:r>
          </w:p>
        </w:tc>
        <w:tc>
          <w:tcPr>
            <w:tcW w:w="4675" w:type="dxa"/>
          </w:tcPr>
          <w:p w14:paraId="0738C8F4" w14:textId="77777777" w:rsidR="004C33C1" w:rsidRDefault="004C33C1"/>
        </w:tc>
      </w:tr>
      <w:tr w:rsidR="004C33C1" w14:paraId="4783A21F" w14:textId="77777777" w:rsidTr="004C33C1">
        <w:tc>
          <w:tcPr>
            <w:tcW w:w="4675" w:type="dxa"/>
          </w:tcPr>
          <w:p w14:paraId="61980EFB" w14:textId="77777777" w:rsidR="004C33C1" w:rsidRDefault="004C33C1">
            <w:pPr>
              <w:rPr>
                <w:u w:val="single"/>
              </w:rPr>
            </w:pPr>
            <w:r w:rsidRPr="004C33C1">
              <w:rPr>
                <w:u w:val="single"/>
              </w:rPr>
              <w:t>RESPONSIBILITIES</w:t>
            </w:r>
          </w:p>
          <w:p w14:paraId="534F3C9A" w14:textId="77777777" w:rsidR="004C33C1" w:rsidRDefault="004C33C1">
            <w:pPr>
              <w:rPr>
                <w:u w:val="single"/>
              </w:rPr>
            </w:pPr>
          </w:p>
          <w:p w14:paraId="1BD8E63C" w14:textId="39D9D21E" w:rsidR="004C33C1" w:rsidRPr="004C33C1" w:rsidRDefault="009C0E50" w:rsidP="004C33C1">
            <w:pPr>
              <w:pStyle w:val="ListParagraph"/>
              <w:numPr>
                <w:ilvl w:val="0"/>
                <w:numId w:val="8"/>
              </w:numPr>
            </w:pPr>
            <w:r>
              <w:t>Activated when robot enters</w:t>
            </w:r>
          </w:p>
        </w:tc>
        <w:tc>
          <w:tcPr>
            <w:tcW w:w="4675" w:type="dxa"/>
          </w:tcPr>
          <w:p w14:paraId="6D4E2190" w14:textId="77777777" w:rsidR="004C33C1" w:rsidRDefault="004C33C1">
            <w:pPr>
              <w:rPr>
                <w:u w:val="single"/>
              </w:rPr>
            </w:pPr>
            <w:r w:rsidRPr="004C33C1">
              <w:rPr>
                <w:u w:val="single"/>
              </w:rPr>
              <w:t>COLLABORATORS</w:t>
            </w:r>
          </w:p>
          <w:p w14:paraId="36801C2B" w14:textId="77777777" w:rsidR="009C0E50" w:rsidRDefault="009C0E50" w:rsidP="009C0E50"/>
          <w:p w14:paraId="4FD571FF" w14:textId="77777777" w:rsidR="009C0E50" w:rsidRDefault="009C0E50" w:rsidP="009C0E50">
            <w:pPr>
              <w:pStyle w:val="ListParagraph"/>
              <w:numPr>
                <w:ilvl w:val="0"/>
                <w:numId w:val="8"/>
              </w:numPr>
            </w:pPr>
            <w:r>
              <w:t>Grid</w:t>
            </w:r>
          </w:p>
          <w:p w14:paraId="1E3F8536" w14:textId="77777777" w:rsidR="009C0E50" w:rsidRDefault="009C0E50" w:rsidP="009C0E50">
            <w:pPr>
              <w:pStyle w:val="ListParagraph"/>
              <w:numPr>
                <w:ilvl w:val="0"/>
                <w:numId w:val="8"/>
              </w:numPr>
            </w:pPr>
            <w:r>
              <w:t>GridIdentityType hierarchy</w:t>
            </w:r>
          </w:p>
          <w:p w14:paraId="6B055B12" w14:textId="50307121" w:rsidR="00CD50E5" w:rsidRPr="009C0E50" w:rsidRDefault="00CD50E5" w:rsidP="009C0E50">
            <w:pPr>
              <w:pStyle w:val="ListParagraph"/>
              <w:numPr>
                <w:ilvl w:val="0"/>
                <w:numId w:val="8"/>
              </w:numPr>
            </w:pPr>
            <w:r>
              <w:t>Robot</w:t>
            </w:r>
          </w:p>
        </w:tc>
      </w:tr>
    </w:tbl>
    <w:p w14:paraId="641F3959" w14:textId="77777777" w:rsidR="009C0E50" w:rsidRDefault="009C0E5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C0E50" w14:paraId="21EA75DC" w14:textId="77777777" w:rsidTr="009C0E50">
        <w:tc>
          <w:tcPr>
            <w:tcW w:w="4675" w:type="dxa"/>
          </w:tcPr>
          <w:p w14:paraId="483BBA62" w14:textId="422B1CC7" w:rsidR="009C0E50" w:rsidRDefault="009C0E50">
            <w:r>
              <w:t>Robots(Subtype of GridIdentityType)</w:t>
            </w:r>
          </w:p>
        </w:tc>
        <w:tc>
          <w:tcPr>
            <w:tcW w:w="4675" w:type="dxa"/>
          </w:tcPr>
          <w:p w14:paraId="366A2A6D" w14:textId="77777777" w:rsidR="009C0E50" w:rsidRDefault="009C0E50"/>
        </w:tc>
      </w:tr>
      <w:tr w:rsidR="009C0E50" w14:paraId="2A476EC1" w14:textId="77777777" w:rsidTr="009C0E50">
        <w:tc>
          <w:tcPr>
            <w:tcW w:w="4675" w:type="dxa"/>
          </w:tcPr>
          <w:p w14:paraId="01A43827" w14:textId="77777777" w:rsidR="009C0E50" w:rsidRDefault="009C0E50">
            <w:pPr>
              <w:rPr>
                <w:u w:val="single"/>
              </w:rPr>
            </w:pPr>
            <w:r w:rsidRPr="009C0E50">
              <w:rPr>
                <w:u w:val="single"/>
              </w:rPr>
              <w:t>RESPONSIBILITIES</w:t>
            </w:r>
          </w:p>
          <w:p w14:paraId="52D707F2" w14:textId="77777777" w:rsidR="00B72FB6" w:rsidRDefault="009C0E50" w:rsidP="009C0E50">
            <w:pPr>
              <w:pStyle w:val="ListParagraph"/>
              <w:numPr>
                <w:ilvl w:val="0"/>
                <w:numId w:val="9"/>
              </w:numPr>
            </w:pPr>
            <w:r>
              <w:t xml:space="preserve">Executes actions </w:t>
            </w:r>
          </w:p>
          <w:p w14:paraId="5D828919" w14:textId="47170B26" w:rsidR="009C0E50" w:rsidRDefault="00B72FB6" w:rsidP="009C0E50">
            <w:pPr>
              <w:pStyle w:val="ListParagraph"/>
              <w:numPr>
                <w:ilvl w:val="0"/>
                <w:numId w:val="9"/>
              </w:numPr>
            </w:pPr>
            <w:r>
              <w:t>Pushes robot that are in the same space</w:t>
            </w:r>
          </w:p>
          <w:p w14:paraId="12199E68" w14:textId="77777777" w:rsidR="009C0E50" w:rsidRDefault="009C0E50" w:rsidP="009C0E50">
            <w:pPr>
              <w:pStyle w:val="ListParagraph"/>
              <w:numPr>
                <w:ilvl w:val="0"/>
                <w:numId w:val="9"/>
              </w:numPr>
            </w:pPr>
            <w:r>
              <w:t>Touches flags</w:t>
            </w:r>
          </w:p>
          <w:p w14:paraId="7E984149" w14:textId="77777777" w:rsidR="009C0E50" w:rsidRDefault="009C0E50" w:rsidP="009C0E50">
            <w:pPr>
              <w:pStyle w:val="ListParagraph"/>
              <w:numPr>
                <w:ilvl w:val="0"/>
                <w:numId w:val="9"/>
              </w:numPr>
            </w:pPr>
            <w:r>
              <w:t>Destroyed if outside board/in pit</w:t>
            </w:r>
          </w:p>
          <w:p w14:paraId="3AB83FBB" w14:textId="5FE257C1" w:rsidR="0058005A" w:rsidRPr="009C0E50" w:rsidRDefault="0058005A" w:rsidP="009C0E50">
            <w:pPr>
              <w:pStyle w:val="ListParagraph"/>
              <w:numPr>
                <w:ilvl w:val="0"/>
                <w:numId w:val="9"/>
              </w:numPr>
            </w:pPr>
            <w:r>
              <w:t>Push robot in same position</w:t>
            </w:r>
          </w:p>
        </w:tc>
        <w:tc>
          <w:tcPr>
            <w:tcW w:w="4675" w:type="dxa"/>
          </w:tcPr>
          <w:p w14:paraId="6BBA49DC" w14:textId="77777777" w:rsidR="009C0E50" w:rsidRDefault="009C0E50">
            <w:pPr>
              <w:rPr>
                <w:u w:val="single"/>
              </w:rPr>
            </w:pPr>
            <w:r w:rsidRPr="009C0E50">
              <w:rPr>
                <w:u w:val="single"/>
              </w:rPr>
              <w:t>COLLABORATORS</w:t>
            </w:r>
          </w:p>
          <w:p w14:paraId="4C7A7C8F" w14:textId="77777777" w:rsidR="009C0E50" w:rsidRPr="009C0E50" w:rsidRDefault="009C0E50" w:rsidP="009C0E50">
            <w:pPr>
              <w:pStyle w:val="ListParagraph"/>
              <w:numPr>
                <w:ilvl w:val="0"/>
                <w:numId w:val="9"/>
              </w:numPr>
              <w:rPr>
                <w:u w:val="single"/>
              </w:rPr>
            </w:pPr>
            <w:r>
              <w:t>GridIdentityTypes</w:t>
            </w:r>
          </w:p>
          <w:p w14:paraId="3DBAA5B1" w14:textId="77777777" w:rsidR="009C0E50" w:rsidRPr="009C0E50" w:rsidRDefault="009C0E50" w:rsidP="009C0E50">
            <w:pPr>
              <w:pStyle w:val="ListParagraph"/>
              <w:numPr>
                <w:ilvl w:val="0"/>
                <w:numId w:val="9"/>
              </w:numPr>
              <w:rPr>
                <w:u w:val="single"/>
              </w:rPr>
            </w:pPr>
            <w:r>
              <w:t>Actions</w:t>
            </w:r>
          </w:p>
          <w:p w14:paraId="3CAA6998" w14:textId="77777777" w:rsidR="009C0E50" w:rsidRDefault="009C0E50" w:rsidP="009C0E50">
            <w:pPr>
              <w:pStyle w:val="ListParagraph"/>
              <w:numPr>
                <w:ilvl w:val="0"/>
                <w:numId w:val="9"/>
              </w:numPr>
            </w:pPr>
            <w:r w:rsidRPr="009C0E50">
              <w:t>Player</w:t>
            </w:r>
          </w:p>
          <w:p w14:paraId="4971B55C" w14:textId="7EF5F44F" w:rsidR="00CC174C" w:rsidRPr="009C0E50" w:rsidRDefault="00CC174C" w:rsidP="00CC174C">
            <w:pPr>
              <w:pStyle w:val="ListParagraph"/>
            </w:pPr>
          </w:p>
        </w:tc>
      </w:tr>
    </w:tbl>
    <w:p w14:paraId="125162B0" w14:textId="038F3369" w:rsidR="009C0E50" w:rsidRDefault="009C0E50"/>
    <w:p w14:paraId="27B3E829" w14:textId="3BDE3C65" w:rsidR="0058005A" w:rsidRDefault="0058005A"/>
    <w:p w14:paraId="57BFBDD1" w14:textId="77777777" w:rsidR="0058005A" w:rsidRDefault="0058005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C0E50" w14:paraId="34E93853" w14:textId="77777777" w:rsidTr="009C0E50">
        <w:tc>
          <w:tcPr>
            <w:tcW w:w="4675" w:type="dxa"/>
          </w:tcPr>
          <w:p w14:paraId="17AB55F0" w14:textId="5B513A46" w:rsidR="009C0E50" w:rsidRDefault="00CD50E5">
            <w:r>
              <w:t>Pits (Subtype of LocationType)</w:t>
            </w:r>
          </w:p>
        </w:tc>
        <w:tc>
          <w:tcPr>
            <w:tcW w:w="4675" w:type="dxa"/>
          </w:tcPr>
          <w:p w14:paraId="230C9628" w14:textId="77777777" w:rsidR="009C0E50" w:rsidRDefault="009C0E50"/>
        </w:tc>
      </w:tr>
      <w:tr w:rsidR="009C0E50" w14:paraId="23F98226" w14:textId="77777777" w:rsidTr="009C0E50">
        <w:tc>
          <w:tcPr>
            <w:tcW w:w="4675" w:type="dxa"/>
          </w:tcPr>
          <w:p w14:paraId="1785E004" w14:textId="77777777" w:rsidR="009C0E50" w:rsidRDefault="00CD50E5">
            <w:pPr>
              <w:rPr>
                <w:u w:val="single"/>
              </w:rPr>
            </w:pPr>
            <w:r w:rsidRPr="00CD50E5">
              <w:rPr>
                <w:u w:val="single"/>
              </w:rPr>
              <w:t>RESPONSIBILITIES</w:t>
            </w:r>
          </w:p>
          <w:p w14:paraId="55ECA217" w14:textId="77777777" w:rsidR="00CD50E5" w:rsidRDefault="00CD50E5">
            <w:pPr>
              <w:rPr>
                <w:u w:val="single"/>
              </w:rPr>
            </w:pPr>
          </w:p>
          <w:p w14:paraId="7222A00A" w14:textId="1A19D569" w:rsidR="00CD50E5" w:rsidRPr="00CD50E5" w:rsidRDefault="00CD50E5" w:rsidP="00CD50E5">
            <w:pPr>
              <w:pStyle w:val="ListParagraph"/>
              <w:numPr>
                <w:ilvl w:val="0"/>
                <w:numId w:val="10"/>
              </w:numPr>
              <w:rPr>
                <w:u w:val="single"/>
              </w:rPr>
            </w:pPr>
            <w:r>
              <w:t>Destroys robot (that enters)</w:t>
            </w:r>
          </w:p>
        </w:tc>
        <w:tc>
          <w:tcPr>
            <w:tcW w:w="4675" w:type="dxa"/>
          </w:tcPr>
          <w:p w14:paraId="5D7586CF" w14:textId="77777777" w:rsidR="009C0E50" w:rsidRDefault="00CD50E5">
            <w:pPr>
              <w:rPr>
                <w:u w:val="single"/>
              </w:rPr>
            </w:pPr>
            <w:r w:rsidRPr="00CD50E5">
              <w:rPr>
                <w:u w:val="single"/>
              </w:rPr>
              <w:t>COLLABORATORS</w:t>
            </w:r>
          </w:p>
          <w:p w14:paraId="200F7EFC" w14:textId="77777777" w:rsidR="00CD50E5" w:rsidRDefault="00CD50E5">
            <w:pPr>
              <w:rPr>
                <w:u w:val="single"/>
              </w:rPr>
            </w:pPr>
          </w:p>
          <w:p w14:paraId="3562A24F" w14:textId="14BF1BF5" w:rsidR="00CD50E5" w:rsidRPr="00CD50E5" w:rsidRDefault="00CD50E5" w:rsidP="00CD50E5">
            <w:pPr>
              <w:pStyle w:val="ListParagraph"/>
              <w:numPr>
                <w:ilvl w:val="0"/>
                <w:numId w:val="10"/>
              </w:numPr>
            </w:pPr>
            <w:r w:rsidRPr="00CD50E5">
              <w:t>Same as LocationType</w:t>
            </w:r>
          </w:p>
        </w:tc>
      </w:tr>
    </w:tbl>
    <w:p w14:paraId="4B68BD1E" w14:textId="3DBFD65B" w:rsidR="00CD50E5" w:rsidRDefault="00CD50E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D50E5" w14:paraId="11782DEE" w14:textId="77777777" w:rsidTr="00CD50E5">
        <w:tc>
          <w:tcPr>
            <w:tcW w:w="4675" w:type="dxa"/>
          </w:tcPr>
          <w:p w14:paraId="2C03D477" w14:textId="4E9B27A9" w:rsidR="00CD50E5" w:rsidRDefault="00B72FB6">
            <w:r>
              <w:t>Gears (</w:t>
            </w:r>
            <w:r w:rsidR="00CD50E5">
              <w:t>Subtype of LocationType)</w:t>
            </w:r>
          </w:p>
        </w:tc>
        <w:tc>
          <w:tcPr>
            <w:tcW w:w="4675" w:type="dxa"/>
          </w:tcPr>
          <w:p w14:paraId="29FAB17F" w14:textId="77777777" w:rsidR="00CD50E5" w:rsidRDefault="00CD50E5"/>
        </w:tc>
      </w:tr>
      <w:tr w:rsidR="00CD50E5" w14:paraId="652F6AEE" w14:textId="77777777" w:rsidTr="00CD50E5">
        <w:tc>
          <w:tcPr>
            <w:tcW w:w="4675" w:type="dxa"/>
          </w:tcPr>
          <w:p w14:paraId="0A8576C2" w14:textId="77777777" w:rsidR="00CD50E5" w:rsidRDefault="00CD50E5" w:rsidP="007F4137">
            <w:pPr>
              <w:rPr>
                <w:u w:val="single"/>
              </w:rPr>
            </w:pPr>
            <w:r w:rsidRPr="00CD50E5">
              <w:rPr>
                <w:u w:val="single"/>
              </w:rPr>
              <w:t>RESPONSIBILITIES</w:t>
            </w:r>
          </w:p>
          <w:p w14:paraId="3D29A5AD" w14:textId="77777777" w:rsidR="00CD50E5" w:rsidRPr="00CD50E5" w:rsidRDefault="00CD50E5" w:rsidP="007F4137">
            <w:pPr>
              <w:pStyle w:val="ListParagraph"/>
              <w:numPr>
                <w:ilvl w:val="0"/>
                <w:numId w:val="10"/>
              </w:numPr>
            </w:pPr>
            <w:r>
              <w:t>Rotates robots after action slot is resolved</w:t>
            </w:r>
          </w:p>
        </w:tc>
        <w:tc>
          <w:tcPr>
            <w:tcW w:w="4675" w:type="dxa"/>
          </w:tcPr>
          <w:p w14:paraId="01C5B658" w14:textId="77777777" w:rsidR="00CD50E5" w:rsidRDefault="00CD50E5" w:rsidP="007F4137">
            <w:pPr>
              <w:rPr>
                <w:u w:val="single"/>
              </w:rPr>
            </w:pPr>
            <w:r w:rsidRPr="00CD50E5">
              <w:rPr>
                <w:u w:val="single"/>
              </w:rPr>
              <w:t>COLLABORATORS</w:t>
            </w:r>
          </w:p>
          <w:p w14:paraId="18F0EEF1" w14:textId="77777777" w:rsidR="00CD50E5" w:rsidRDefault="00CD50E5" w:rsidP="007F4137">
            <w:pPr>
              <w:pStyle w:val="ListParagraph"/>
              <w:numPr>
                <w:ilvl w:val="0"/>
                <w:numId w:val="10"/>
              </w:numPr>
            </w:pPr>
            <w:r>
              <w:t>Action</w:t>
            </w:r>
          </w:p>
          <w:p w14:paraId="6E0B4407" w14:textId="77777777" w:rsidR="00CD50E5" w:rsidRDefault="00CD50E5" w:rsidP="007F4137">
            <w:pPr>
              <w:pStyle w:val="ListParagraph"/>
              <w:numPr>
                <w:ilvl w:val="0"/>
                <w:numId w:val="10"/>
              </w:numPr>
            </w:pPr>
            <w:r>
              <w:t>Grid</w:t>
            </w:r>
          </w:p>
          <w:p w14:paraId="413DC564" w14:textId="77777777" w:rsidR="00CD50E5" w:rsidRDefault="00CD50E5" w:rsidP="007F4137">
            <w:pPr>
              <w:pStyle w:val="ListParagraph"/>
              <w:numPr>
                <w:ilvl w:val="0"/>
                <w:numId w:val="10"/>
              </w:numPr>
            </w:pPr>
            <w:r>
              <w:t>GridIdentityType hierarchy</w:t>
            </w:r>
          </w:p>
          <w:p w14:paraId="79CA691D" w14:textId="77777777" w:rsidR="00CD50E5" w:rsidRPr="00CD50E5" w:rsidRDefault="00CD50E5" w:rsidP="007F4137">
            <w:pPr>
              <w:pStyle w:val="ListParagraph"/>
              <w:numPr>
                <w:ilvl w:val="0"/>
                <w:numId w:val="10"/>
              </w:numPr>
            </w:pPr>
            <w:r>
              <w:t>Robot</w:t>
            </w:r>
          </w:p>
        </w:tc>
      </w:tr>
    </w:tbl>
    <w:p w14:paraId="590A61CE" w14:textId="67260DCA" w:rsidR="00CD50E5" w:rsidRDefault="00CD50E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D50E5" w14:paraId="1B3C39B2" w14:textId="77777777" w:rsidTr="00CD50E5">
        <w:tc>
          <w:tcPr>
            <w:tcW w:w="4675" w:type="dxa"/>
          </w:tcPr>
          <w:p w14:paraId="428AC43C" w14:textId="314D5623" w:rsidR="00CD50E5" w:rsidRDefault="00CD50E5">
            <w:r>
              <w:t>Flags</w:t>
            </w:r>
            <w:r w:rsidR="00B72FB6">
              <w:t xml:space="preserve"> </w:t>
            </w:r>
            <w:r>
              <w:t>(Subtype of LocationType)</w:t>
            </w:r>
          </w:p>
        </w:tc>
        <w:tc>
          <w:tcPr>
            <w:tcW w:w="4675" w:type="dxa"/>
          </w:tcPr>
          <w:p w14:paraId="6096FB86" w14:textId="77777777" w:rsidR="00CD50E5" w:rsidRDefault="00CD50E5"/>
        </w:tc>
      </w:tr>
      <w:tr w:rsidR="00CD50E5" w14:paraId="3E1E8383" w14:textId="77777777" w:rsidTr="00CD50E5">
        <w:tc>
          <w:tcPr>
            <w:tcW w:w="4675" w:type="dxa"/>
          </w:tcPr>
          <w:p w14:paraId="1174BBE4" w14:textId="2A1B87AB" w:rsidR="00CD50E5" w:rsidRPr="00CD50E5" w:rsidRDefault="00CD50E5" w:rsidP="00CD50E5">
            <w:pPr>
              <w:rPr>
                <w:u w:val="single"/>
              </w:rPr>
            </w:pPr>
            <w:r w:rsidRPr="00CD50E5">
              <w:rPr>
                <w:u w:val="single"/>
              </w:rPr>
              <w:t>RESPONSIBILITIES</w:t>
            </w:r>
          </w:p>
          <w:p w14:paraId="707E185C" w14:textId="38E056F5" w:rsidR="00CD50E5" w:rsidRPr="00CD50E5" w:rsidRDefault="00CD50E5" w:rsidP="00CD50E5">
            <w:pPr>
              <w:pStyle w:val="ListParagraph"/>
              <w:numPr>
                <w:ilvl w:val="0"/>
                <w:numId w:val="11"/>
              </w:numPr>
            </w:pPr>
            <w:r w:rsidRPr="00CD50E5">
              <w:t>Notifies BoardStimulation robot has entered</w:t>
            </w:r>
          </w:p>
        </w:tc>
        <w:tc>
          <w:tcPr>
            <w:tcW w:w="4675" w:type="dxa"/>
          </w:tcPr>
          <w:p w14:paraId="0DD883E3" w14:textId="77777777" w:rsidR="00CD50E5" w:rsidRDefault="00CD50E5">
            <w:pPr>
              <w:rPr>
                <w:u w:val="single"/>
              </w:rPr>
            </w:pPr>
            <w:r w:rsidRPr="00CD50E5">
              <w:rPr>
                <w:u w:val="single"/>
              </w:rPr>
              <w:t>COLLABORATORS</w:t>
            </w:r>
          </w:p>
          <w:p w14:paraId="46485A1B" w14:textId="77777777" w:rsidR="00CD50E5" w:rsidRDefault="00CD50E5" w:rsidP="00CD50E5">
            <w:pPr>
              <w:pStyle w:val="ListParagraph"/>
              <w:numPr>
                <w:ilvl w:val="0"/>
                <w:numId w:val="10"/>
              </w:numPr>
            </w:pPr>
            <w:r>
              <w:t>Grid</w:t>
            </w:r>
          </w:p>
          <w:p w14:paraId="60B591F4" w14:textId="77777777" w:rsidR="00CD50E5" w:rsidRDefault="00CD50E5" w:rsidP="00CD50E5">
            <w:pPr>
              <w:pStyle w:val="ListParagraph"/>
              <w:numPr>
                <w:ilvl w:val="0"/>
                <w:numId w:val="10"/>
              </w:numPr>
            </w:pPr>
            <w:r>
              <w:t>GridIdentityType hierarchy</w:t>
            </w:r>
          </w:p>
          <w:p w14:paraId="7AAEF3A8" w14:textId="77777777" w:rsidR="00CD50E5" w:rsidRPr="00CD50E5" w:rsidRDefault="00CD50E5" w:rsidP="00CD50E5">
            <w:pPr>
              <w:pStyle w:val="ListParagraph"/>
              <w:numPr>
                <w:ilvl w:val="0"/>
                <w:numId w:val="10"/>
              </w:numPr>
              <w:rPr>
                <w:u w:val="single"/>
              </w:rPr>
            </w:pPr>
            <w:r>
              <w:t>Robot</w:t>
            </w:r>
          </w:p>
          <w:p w14:paraId="30797231" w14:textId="05A883FA" w:rsidR="00CD50E5" w:rsidRPr="00CD50E5" w:rsidRDefault="00CD50E5" w:rsidP="00CD50E5">
            <w:pPr>
              <w:pStyle w:val="ListParagraph"/>
              <w:numPr>
                <w:ilvl w:val="0"/>
                <w:numId w:val="10"/>
              </w:numPr>
            </w:pPr>
            <w:r w:rsidRPr="00CD50E5">
              <w:t>boardStimulation</w:t>
            </w:r>
          </w:p>
        </w:tc>
      </w:tr>
    </w:tbl>
    <w:p w14:paraId="39EBFCB6" w14:textId="77777777" w:rsidR="00CD50E5" w:rsidRDefault="00CD50E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D50E5" w14:paraId="146230CC" w14:textId="77777777" w:rsidTr="00CD50E5">
        <w:tc>
          <w:tcPr>
            <w:tcW w:w="4675" w:type="dxa"/>
          </w:tcPr>
          <w:p w14:paraId="347B1D2D" w14:textId="4B0D8D48" w:rsidR="00CD50E5" w:rsidRDefault="00CD50E5">
            <w:r>
              <w:t>Actions</w:t>
            </w:r>
          </w:p>
        </w:tc>
        <w:tc>
          <w:tcPr>
            <w:tcW w:w="4675" w:type="dxa"/>
          </w:tcPr>
          <w:p w14:paraId="721B1785" w14:textId="77777777" w:rsidR="00CD50E5" w:rsidRDefault="00CD50E5"/>
        </w:tc>
      </w:tr>
      <w:tr w:rsidR="00CD50E5" w14:paraId="080E9A2E" w14:textId="77777777" w:rsidTr="00CD50E5">
        <w:tc>
          <w:tcPr>
            <w:tcW w:w="4675" w:type="dxa"/>
          </w:tcPr>
          <w:p w14:paraId="6B3998FC" w14:textId="77777777" w:rsidR="00CD50E5" w:rsidRDefault="00CD50E5">
            <w:pPr>
              <w:rPr>
                <w:u w:val="single"/>
              </w:rPr>
            </w:pPr>
            <w:r w:rsidRPr="00CD50E5">
              <w:rPr>
                <w:u w:val="single"/>
              </w:rPr>
              <w:t>RESPONSIBILITIES</w:t>
            </w:r>
          </w:p>
          <w:p w14:paraId="60C76AB8" w14:textId="77777777" w:rsidR="00CD50E5" w:rsidRDefault="00CD50E5" w:rsidP="00CD50E5">
            <w:pPr>
              <w:pStyle w:val="ListParagraph"/>
              <w:numPr>
                <w:ilvl w:val="0"/>
                <w:numId w:val="12"/>
              </w:numPr>
            </w:pPr>
            <w:r>
              <w:t>Moves robot</w:t>
            </w:r>
          </w:p>
          <w:p w14:paraId="662AD0BD" w14:textId="77777777" w:rsidR="004F44B9" w:rsidRDefault="004F44B9" w:rsidP="00CD50E5">
            <w:pPr>
              <w:pStyle w:val="ListParagraph"/>
              <w:numPr>
                <w:ilvl w:val="0"/>
                <w:numId w:val="12"/>
              </w:numPr>
            </w:pPr>
            <w:r>
              <w:t>Updates location of robot</w:t>
            </w:r>
          </w:p>
          <w:p w14:paraId="15F6AFBE" w14:textId="467CA96A" w:rsidR="0058005A" w:rsidRPr="00CD50E5" w:rsidRDefault="0058005A" w:rsidP="00CD50E5">
            <w:pPr>
              <w:pStyle w:val="ListParagraph"/>
              <w:numPr>
                <w:ilvl w:val="0"/>
                <w:numId w:val="12"/>
              </w:numPr>
            </w:pPr>
            <w:r>
              <w:t>Passes token to next player when action slot of current player is completed</w:t>
            </w:r>
          </w:p>
        </w:tc>
        <w:tc>
          <w:tcPr>
            <w:tcW w:w="4675" w:type="dxa"/>
          </w:tcPr>
          <w:p w14:paraId="726C5CB6" w14:textId="4B889AC6" w:rsidR="00CC174C" w:rsidRDefault="00CD50E5">
            <w:pPr>
              <w:rPr>
                <w:u w:val="single"/>
              </w:rPr>
            </w:pPr>
            <w:r w:rsidRPr="00CD50E5">
              <w:rPr>
                <w:u w:val="single"/>
              </w:rPr>
              <w:t>COLLABORATORS</w:t>
            </w:r>
          </w:p>
          <w:p w14:paraId="0C3E1814" w14:textId="77777777" w:rsidR="00CD50E5" w:rsidRDefault="004F44B9" w:rsidP="00CD50E5">
            <w:pPr>
              <w:pStyle w:val="ListParagraph"/>
              <w:numPr>
                <w:ilvl w:val="0"/>
                <w:numId w:val="12"/>
              </w:numPr>
            </w:pPr>
            <w:r>
              <w:t>GridIdentityType</w:t>
            </w:r>
          </w:p>
          <w:p w14:paraId="4839AB59" w14:textId="3B052826" w:rsidR="004F44B9" w:rsidRDefault="004F44B9" w:rsidP="004F44B9">
            <w:pPr>
              <w:pStyle w:val="ListParagraph"/>
              <w:numPr>
                <w:ilvl w:val="0"/>
                <w:numId w:val="12"/>
              </w:numPr>
            </w:pPr>
            <w:r>
              <w:t>Player</w:t>
            </w:r>
          </w:p>
          <w:p w14:paraId="4FE20D80" w14:textId="377C0F24" w:rsidR="00FA77F6" w:rsidRDefault="00FA77F6" w:rsidP="004F44B9">
            <w:pPr>
              <w:pStyle w:val="ListParagraph"/>
              <w:numPr>
                <w:ilvl w:val="0"/>
                <w:numId w:val="12"/>
              </w:numPr>
            </w:pPr>
            <w:r>
              <w:t>Location</w:t>
            </w:r>
          </w:p>
          <w:p w14:paraId="2D5DA46E" w14:textId="422D95FF" w:rsidR="0058005A" w:rsidRDefault="0058005A" w:rsidP="004F44B9">
            <w:pPr>
              <w:pStyle w:val="ListParagraph"/>
              <w:numPr>
                <w:ilvl w:val="0"/>
                <w:numId w:val="12"/>
              </w:numPr>
            </w:pPr>
            <w:r>
              <w:t>Token</w:t>
            </w:r>
          </w:p>
          <w:p w14:paraId="69E0366B" w14:textId="55FC4FA7" w:rsidR="00CC174C" w:rsidRDefault="00CC174C" w:rsidP="004F44B9">
            <w:pPr>
              <w:pStyle w:val="ListParagraph"/>
              <w:numPr>
                <w:ilvl w:val="0"/>
                <w:numId w:val="12"/>
              </w:numPr>
            </w:pPr>
            <w:r>
              <w:t>Grid</w:t>
            </w:r>
          </w:p>
          <w:p w14:paraId="33C0D741" w14:textId="6E31FD93" w:rsidR="004F44B9" w:rsidRPr="004F44B9" w:rsidRDefault="004F44B9" w:rsidP="004F44B9">
            <w:pPr>
              <w:pStyle w:val="ListParagraph"/>
            </w:pPr>
          </w:p>
        </w:tc>
      </w:tr>
    </w:tbl>
    <w:p w14:paraId="2EC465BE" w14:textId="77777777" w:rsidR="004F44B9" w:rsidRDefault="004F44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F44B9" w14:paraId="408E34FB" w14:textId="77777777" w:rsidTr="004F44B9">
        <w:tc>
          <w:tcPr>
            <w:tcW w:w="4675" w:type="dxa"/>
          </w:tcPr>
          <w:p w14:paraId="3BF6E46D" w14:textId="52A03DA4" w:rsidR="004F44B9" w:rsidRDefault="004F44B9">
            <w:r>
              <w:t>Forward (Subtype of Actions)</w:t>
            </w:r>
          </w:p>
        </w:tc>
        <w:tc>
          <w:tcPr>
            <w:tcW w:w="4675" w:type="dxa"/>
          </w:tcPr>
          <w:p w14:paraId="09A60158" w14:textId="77777777" w:rsidR="004F44B9" w:rsidRDefault="004F44B9"/>
        </w:tc>
      </w:tr>
      <w:tr w:rsidR="004F44B9" w14:paraId="38A79ECE" w14:textId="77777777" w:rsidTr="004F44B9">
        <w:tc>
          <w:tcPr>
            <w:tcW w:w="4675" w:type="dxa"/>
          </w:tcPr>
          <w:p w14:paraId="7173402D" w14:textId="77777777" w:rsidR="004F44B9" w:rsidRDefault="004F44B9">
            <w:pPr>
              <w:rPr>
                <w:u w:val="single"/>
              </w:rPr>
            </w:pPr>
            <w:r w:rsidRPr="004F44B9">
              <w:rPr>
                <w:u w:val="single"/>
              </w:rPr>
              <w:t>RESPONSIBILITIES</w:t>
            </w:r>
          </w:p>
          <w:p w14:paraId="169D7B1A" w14:textId="471FE623" w:rsidR="004F44B9" w:rsidRPr="004F44B9" w:rsidRDefault="004F44B9" w:rsidP="004F44B9">
            <w:pPr>
              <w:pStyle w:val="ListParagraph"/>
              <w:numPr>
                <w:ilvl w:val="0"/>
                <w:numId w:val="13"/>
              </w:numPr>
            </w:pPr>
            <w:r>
              <w:t>Moves robot forward one space</w:t>
            </w:r>
          </w:p>
          <w:p w14:paraId="2A935AE0" w14:textId="6D71F4A8" w:rsidR="004F44B9" w:rsidRPr="004F44B9" w:rsidRDefault="004F44B9">
            <w:pPr>
              <w:rPr>
                <w:u w:val="single"/>
              </w:rPr>
            </w:pPr>
          </w:p>
        </w:tc>
        <w:tc>
          <w:tcPr>
            <w:tcW w:w="4675" w:type="dxa"/>
          </w:tcPr>
          <w:p w14:paraId="32B48977" w14:textId="77777777" w:rsidR="004F44B9" w:rsidRDefault="004F44B9">
            <w:pPr>
              <w:rPr>
                <w:u w:val="single"/>
              </w:rPr>
            </w:pPr>
            <w:r w:rsidRPr="004F44B9">
              <w:rPr>
                <w:u w:val="single"/>
              </w:rPr>
              <w:t>COLLABORATORS</w:t>
            </w:r>
          </w:p>
          <w:p w14:paraId="7212071C" w14:textId="274EB02D" w:rsidR="004F44B9" w:rsidRPr="004F44B9" w:rsidRDefault="004F44B9" w:rsidP="004F44B9">
            <w:pPr>
              <w:pStyle w:val="ListParagraph"/>
              <w:numPr>
                <w:ilvl w:val="0"/>
                <w:numId w:val="13"/>
              </w:numPr>
            </w:pPr>
            <w:r>
              <w:t>Same as Actions</w:t>
            </w:r>
          </w:p>
        </w:tc>
      </w:tr>
    </w:tbl>
    <w:p w14:paraId="2823967A" w14:textId="086684FA" w:rsidR="004F44B9" w:rsidRDefault="004F44B9"/>
    <w:p w14:paraId="60080E69" w14:textId="77777777" w:rsidR="00FA77F6" w:rsidRDefault="00FA77F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F44B9" w14:paraId="14469275" w14:textId="77777777" w:rsidTr="004F44B9">
        <w:tc>
          <w:tcPr>
            <w:tcW w:w="4675" w:type="dxa"/>
          </w:tcPr>
          <w:p w14:paraId="72AD5445" w14:textId="4FC742C9" w:rsidR="004F44B9" w:rsidRDefault="004F44B9">
            <w:r>
              <w:t>Backward (Subtype of Actions)</w:t>
            </w:r>
          </w:p>
        </w:tc>
        <w:tc>
          <w:tcPr>
            <w:tcW w:w="4675" w:type="dxa"/>
          </w:tcPr>
          <w:p w14:paraId="7E86CBD4" w14:textId="77777777" w:rsidR="004F44B9" w:rsidRDefault="004F44B9"/>
        </w:tc>
      </w:tr>
      <w:tr w:rsidR="004F44B9" w14:paraId="4DEB811C" w14:textId="77777777" w:rsidTr="004F44B9">
        <w:tc>
          <w:tcPr>
            <w:tcW w:w="4675" w:type="dxa"/>
          </w:tcPr>
          <w:p w14:paraId="67929D2F" w14:textId="77777777" w:rsidR="004F44B9" w:rsidRDefault="004F44B9">
            <w:pPr>
              <w:rPr>
                <w:u w:val="single"/>
              </w:rPr>
            </w:pPr>
            <w:r w:rsidRPr="004F44B9">
              <w:rPr>
                <w:u w:val="single"/>
              </w:rPr>
              <w:t>RESPONSIBILITIES</w:t>
            </w:r>
          </w:p>
          <w:p w14:paraId="726D5184" w14:textId="0E9592DC" w:rsidR="004F44B9" w:rsidRPr="004F44B9" w:rsidRDefault="004F44B9" w:rsidP="004F44B9">
            <w:pPr>
              <w:pStyle w:val="ListParagraph"/>
              <w:numPr>
                <w:ilvl w:val="0"/>
                <w:numId w:val="13"/>
              </w:numPr>
            </w:pPr>
            <w:r>
              <w:t>Moves robot backwards one space</w:t>
            </w:r>
          </w:p>
        </w:tc>
        <w:tc>
          <w:tcPr>
            <w:tcW w:w="4675" w:type="dxa"/>
          </w:tcPr>
          <w:p w14:paraId="12F53D35" w14:textId="77777777" w:rsidR="004F44B9" w:rsidRDefault="004F44B9">
            <w:pPr>
              <w:rPr>
                <w:u w:val="single"/>
              </w:rPr>
            </w:pPr>
            <w:r w:rsidRPr="004F44B9">
              <w:rPr>
                <w:u w:val="single"/>
              </w:rPr>
              <w:t>COLLABORATORS</w:t>
            </w:r>
          </w:p>
          <w:p w14:paraId="66DD2BF0" w14:textId="5C7ACB5D" w:rsidR="004F44B9" w:rsidRPr="004F44B9" w:rsidRDefault="004F44B9" w:rsidP="004F44B9">
            <w:pPr>
              <w:pStyle w:val="ListParagraph"/>
              <w:numPr>
                <w:ilvl w:val="0"/>
                <w:numId w:val="13"/>
              </w:numPr>
              <w:rPr>
                <w:u w:val="single"/>
              </w:rPr>
            </w:pPr>
            <w:r>
              <w:t>Same as Actions</w:t>
            </w:r>
          </w:p>
        </w:tc>
      </w:tr>
    </w:tbl>
    <w:p w14:paraId="16890737" w14:textId="5FD55F88" w:rsidR="004F44B9" w:rsidRDefault="004F44B9" w:rsidP="004F44B9"/>
    <w:p w14:paraId="17BEDA59" w14:textId="77777777" w:rsidR="00CC174C" w:rsidRDefault="00CC174C" w:rsidP="004F44B9"/>
    <w:p w14:paraId="588F3163" w14:textId="77777777" w:rsidR="00FA77F6" w:rsidRDefault="00FA77F6" w:rsidP="004F44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F44B9" w14:paraId="652E97BD" w14:textId="77777777" w:rsidTr="007F7BFC">
        <w:tc>
          <w:tcPr>
            <w:tcW w:w="4675" w:type="dxa"/>
          </w:tcPr>
          <w:p w14:paraId="21E6860D" w14:textId="20EAF347" w:rsidR="004F44B9" w:rsidRDefault="004F44B9" w:rsidP="007F7BFC">
            <w:r>
              <w:t>RotateRight (Subtype of Actions)</w:t>
            </w:r>
          </w:p>
        </w:tc>
        <w:tc>
          <w:tcPr>
            <w:tcW w:w="4675" w:type="dxa"/>
          </w:tcPr>
          <w:p w14:paraId="23B155A0" w14:textId="77777777" w:rsidR="004F44B9" w:rsidRDefault="004F44B9" w:rsidP="007F7BFC"/>
        </w:tc>
      </w:tr>
      <w:tr w:rsidR="004F44B9" w14:paraId="02CA8D59" w14:textId="77777777" w:rsidTr="007F7BFC">
        <w:tc>
          <w:tcPr>
            <w:tcW w:w="4675" w:type="dxa"/>
          </w:tcPr>
          <w:p w14:paraId="1E636C25" w14:textId="77777777" w:rsidR="004F44B9" w:rsidRDefault="004F44B9" w:rsidP="007F7BFC">
            <w:pPr>
              <w:rPr>
                <w:u w:val="single"/>
              </w:rPr>
            </w:pPr>
            <w:r w:rsidRPr="004F44B9">
              <w:rPr>
                <w:u w:val="single"/>
              </w:rPr>
              <w:t>RESPONSIBILITIES</w:t>
            </w:r>
          </w:p>
          <w:p w14:paraId="47802BD7" w14:textId="5E06EBB5" w:rsidR="004F44B9" w:rsidRPr="004F44B9" w:rsidRDefault="004F44B9" w:rsidP="004F44B9">
            <w:pPr>
              <w:pStyle w:val="ListParagraph"/>
              <w:numPr>
                <w:ilvl w:val="0"/>
                <w:numId w:val="13"/>
              </w:numPr>
            </w:pPr>
            <w:r w:rsidRPr="004F44B9">
              <w:t>Rotates robot 90 degrees to the right</w:t>
            </w:r>
          </w:p>
        </w:tc>
        <w:tc>
          <w:tcPr>
            <w:tcW w:w="4675" w:type="dxa"/>
          </w:tcPr>
          <w:p w14:paraId="2DBA37CE" w14:textId="77777777" w:rsidR="004F44B9" w:rsidRDefault="004F44B9" w:rsidP="007F7BFC">
            <w:pPr>
              <w:rPr>
                <w:u w:val="single"/>
              </w:rPr>
            </w:pPr>
            <w:r w:rsidRPr="004F44B9">
              <w:rPr>
                <w:u w:val="single"/>
              </w:rPr>
              <w:t>COLLABORATORS</w:t>
            </w:r>
          </w:p>
          <w:p w14:paraId="1B1EAC74" w14:textId="443C2668" w:rsidR="004F44B9" w:rsidRPr="004F44B9" w:rsidRDefault="00FA77F6" w:rsidP="004F44B9">
            <w:pPr>
              <w:pStyle w:val="ListParagraph"/>
              <w:numPr>
                <w:ilvl w:val="0"/>
                <w:numId w:val="13"/>
              </w:numPr>
              <w:rPr>
                <w:u w:val="single"/>
              </w:rPr>
            </w:pPr>
            <w:r>
              <w:t>Same as Actions</w:t>
            </w:r>
          </w:p>
        </w:tc>
      </w:tr>
    </w:tbl>
    <w:p w14:paraId="5721BF21" w14:textId="301DB6B3" w:rsidR="004F44B9" w:rsidRDefault="004F44B9" w:rsidP="004F44B9"/>
    <w:p w14:paraId="7EF6C1B9" w14:textId="77777777" w:rsidR="00FA77F6" w:rsidRDefault="00FA77F6" w:rsidP="004F44B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F44B9" w14:paraId="23E7061F" w14:textId="77777777" w:rsidTr="007F7BFC">
        <w:tc>
          <w:tcPr>
            <w:tcW w:w="4675" w:type="dxa"/>
          </w:tcPr>
          <w:p w14:paraId="44AE46F4" w14:textId="618AF11E" w:rsidR="004F44B9" w:rsidRDefault="00B72FB6" w:rsidP="007F7BFC">
            <w:r>
              <w:t>RotateLeft (</w:t>
            </w:r>
            <w:r w:rsidR="004F44B9">
              <w:t>Subtype of Actions)</w:t>
            </w:r>
          </w:p>
        </w:tc>
        <w:tc>
          <w:tcPr>
            <w:tcW w:w="4675" w:type="dxa"/>
          </w:tcPr>
          <w:p w14:paraId="6CE4E30B" w14:textId="77777777" w:rsidR="004F44B9" w:rsidRDefault="004F44B9" w:rsidP="007F7BFC"/>
        </w:tc>
      </w:tr>
      <w:tr w:rsidR="004F44B9" w14:paraId="03FF9130" w14:textId="77777777" w:rsidTr="007F7BFC">
        <w:tc>
          <w:tcPr>
            <w:tcW w:w="4675" w:type="dxa"/>
          </w:tcPr>
          <w:p w14:paraId="7F60AF47" w14:textId="77777777" w:rsidR="004F44B9" w:rsidRDefault="004F44B9" w:rsidP="007F7BFC">
            <w:pPr>
              <w:rPr>
                <w:u w:val="single"/>
              </w:rPr>
            </w:pPr>
            <w:r w:rsidRPr="004F44B9">
              <w:rPr>
                <w:u w:val="single"/>
              </w:rPr>
              <w:t>RESPONSIBILITIES</w:t>
            </w:r>
          </w:p>
          <w:p w14:paraId="70E2A71B" w14:textId="62F4ED30" w:rsidR="00FA77F6" w:rsidRPr="00FA77F6" w:rsidRDefault="00FA77F6" w:rsidP="00FA77F6">
            <w:pPr>
              <w:pStyle w:val="ListParagraph"/>
              <w:numPr>
                <w:ilvl w:val="0"/>
                <w:numId w:val="13"/>
              </w:numPr>
              <w:rPr>
                <w:u w:val="single"/>
              </w:rPr>
            </w:pPr>
            <w:r>
              <w:t>Rotates robot 90 degrees to the left</w:t>
            </w:r>
          </w:p>
        </w:tc>
        <w:tc>
          <w:tcPr>
            <w:tcW w:w="4675" w:type="dxa"/>
          </w:tcPr>
          <w:p w14:paraId="46B54205" w14:textId="77777777" w:rsidR="004F44B9" w:rsidRDefault="004F44B9" w:rsidP="007F7BFC">
            <w:pPr>
              <w:rPr>
                <w:u w:val="single"/>
              </w:rPr>
            </w:pPr>
            <w:r w:rsidRPr="004F44B9">
              <w:rPr>
                <w:u w:val="single"/>
              </w:rPr>
              <w:t>COLLABORATORS</w:t>
            </w:r>
          </w:p>
          <w:p w14:paraId="42319A77" w14:textId="1A188DD0" w:rsidR="00FA77F6" w:rsidRPr="00FA77F6" w:rsidRDefault="00FA77F6" w:rsidP="00FA77F6">
            <w:pPr>
              <w:pStyle w:val="ListParagraph"/>
              <w:numPr>
                <w:ilvl w:val="0"/>
                <w:numId w:val="13"/>
              </w:numPr>
            </w:pPr>
            <w:r w:rsidRPr="00FA77F6">
              <w:t>Same as Actions</w:t>
            </w:r>
          </w:p>
        </w:tc>
      </w:tr>
    </w:tbl>
    <w:p w14:paraId="4196F42A" w14:textId="25ECDC9E" w:rsidR="00FA77F6" w:rsidRDefault="00FA77F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A77F6" w14:paraId="5470F0CD" w14:textId="77777777" w:rsidTr="00FA77F6">
        <w:tc>
          <w:tcPr>
            <w:tcW w:w="4675" w:type="dxa"/>
          </w:tcPr>
          <w:p w14:paraId="7E5449F9" w14:textId="607FCCF0" w:rsidR="00FA77F6" w:rsidRDefault="00FA77F6">
            <w:r>
              <w:t>U-</w:t>
            </w:r>
            <w:r w:rsidR="00B72FB6">
              <w:t>turn (</w:t>
            </w:r>
            <w:r w:rsidR="00CC174C">
              <w:t>Subtype of Actions)</w:t>
            </w:r>
          </w:p>
        </w:tc>
        <w:tc>
          <w:tcPr>
            <w:tcW w:w="4675" w:type="dxa"/>
          </w:tcPr>
          <w:p w14:paraId="02A6CF72" w14:textId="77777777" w:rsidR="00FA77F6" w:rsidRDefault="00FA77F6"/>
        </w:tc>
      </w:tr>
      <w:tr w:rsidR="00FA77F6" w14:paraId="296C6158" w14:textId="77777777" w:rsidTr="00FA77F6">
        <w:tc>
          <w:tcPr>
            <w:tcW w:w="4675" w:type="dxa"/>
          </w:tcPr>
          <w:p w14:paraId="69DBF435" w14:textId="77777777" w:rsidR="00FA77F6" w:rsidRDefault="00FA77F6" w:rsidP="00FA77F6">
            <w:pPr>
              <w:rPr>
                <w:u w:val="single"/>
              </w:rPr>
            </w:pPr>
            <w:r w:rsidRPr="00FA77F6">
              <w:rPr>
                <w:u w:val="single"/>
              </w:rPr>
              <w:t>RESPONSIBILTIES</w:t>
            </w:r>
          </w:p>
          <w:p w14:paraId="0BD2BEA5" w14:textId="07D59165" w:rsidR="00FA77F6" w:rsidRPr="00FA77F6" w:rsidRDefault="00FA77F6" w:rsidP="00FA77F6">
            <w:pPr>
              <w:pStyle w:val="ListParagraph"/>
              <w:numPr>
                <w:ilvl w:val="0"/>
                <w:numId w:val="13"/>
              </w:numPr>
              <w:rPr>
                <w:u w:val="single"/>
              </w:rPr>
            </w:pPr>
            <w:r>
              <w:t>Rotates robot 180 degree to the left/right</w:t>
            </w:r>
          </w:p>
        </w:tc>
        <w:tc>
          <w:tcPr>
            <w:tcW w:w="4675" w:type="dxa"/>
          </w:tcPr>
          <w:p w14:paraId="18A14F6F" w14:textId="77777777" w:rsidR="00FA77F6" w:rsidRDefault="00FA77F6">
            <w:pPr>
              <w:rPr>
                <w:u w:val="single"/>
              </w:rPr>
            </w:pPr>
            <w:r w:rsidRPr="00FA77F6">
              <w:rPr>
                <w:u w:val="single"/>
              </w:rPr>
              <w:t>COLLABORATORS</w:t>
            </w:r>
          </w:p>
          <w:p w14:paraId="2EE88613" w14:textId="43404735" w:rsidR="00FA77F6" w:rsidRPr="00FA77F6" w:rsidRDefault="00FA77F6" w:rsidP="00FA77F6">
            <w:pPr>
              <w:pStyle w:val="ListParagraph"/>
              <w:numPr>
                <w:ilvl w:val="0"/>
                <w:numId w:val="13"/>
              </w:numPr>
              <w:rPr>
                <w:u w:val="single"/>
              </w:rPr>
            </w:pPr>
            <w:r>
              <w:t>Same as Actions</w:t>
            </w:r>
          </w:p>
        </w:tc>
      </w:tr>
    </w:tbl>
    <w:p w14:paraId="7280DA46" w14:textId="77777777" w:rsidR="00FA77F6" w:rsidRDefault="00FA77F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A77F6" w14:paraId="677D28FC" w14:textId="77777777" w:rsidTr="00FA77F6">
        <w:tc>
          <w:tcPr>
            <w:tcW w:w="4675" w:type="dxa"/>
          </w:tcPr>
          <w:p w14:paraId="4A813F5F" w14:textId="21651183" w:rsidR="00FA77F6" w:rsidRDefault="00B72FB6">
            <w:r>
              <w:t>Wait (</w:t>
            </w:r>
            <w:r w:rsidR="00CC174C">
              <w:t>Subtype of Actions)</w:t>
            </w:r>
          </w:p>
        </w:tc>
        <w:tc>
          <w:tcPr>
            <w:tcW w:w="4675" w:type="dxa"/>
          </w:tcPr>
          <w:p w14:paraId="5B6908A2" w14:textId="77777777" w:rsidR="00FA77F6" w:rsidRDefault="00FA77F6"/>
        </w:tc>
      </w:tr>
      <w:tr w:rsidR="00FA77F6" w14:paraId="0DC6B674" w14:textId="77777777" w:rsidTr="00FA77F6">
        <w:tc>
          <w:tcPr>
            <w:tcW w:w="4675" w:type="dxa"/>
          </w:tcPr>
          <w:p w14:paraId="31D09475" w14:textId="77777777" w:rsidR="00FA77F6" w:rsidRDefault="00FA77F6">
            <w:pPr>
              <w:rPr>
                <w:u w:val="single"/>
              </w:rPr>
            </w:pPr>
            <w:r w:rsidRPr="00FA77F6">
              <w:rPr>
                <w:u w:val="single"/>
              </w:rPr>
              <w:t>RESPONSIBILITIES</w:t>
            </w:r>
          </w:p>
          <w:p w14:paraId="479A283C" w14:textId="596BA5FB" w:rsidR="00FA77F6" w:rsidRPr="00FA77F6" w:rsidRDefault="0058005A" w:rsidP="00FA77F6">
            <w:pPr>
              <w:pStyle w:val="ListParagraph"/>
              <w:numPr>
                <w:ilvl w:val="0"/>
                <w:numId w:val="13"/>
              </w:numPr>
              <w:rPr>
                <w:u w:val="single"/>
              </w:rPr>
            </w:pPr>
            <w:r>
              <w:t>Doesn’t change position of robot</w:t>
            </w:r>
          </w:p>
        </w:tc>
        <w:tc>
          <w:tcPr>
            <w:tcW w:w="4675" w:type="dxa"/>
          </w:tcPr>
          <w:p w14:paraId="433481EC" w14:textId="77777777" w:rsidR="00FA77F6" w:rsidRDefault="00FA77F6">
            <w:pPr>
              <w:rPr>
                <w:u w:val="single"/>
              </w:rPr>
            </w:pPr>
            <w:r w:rsidRPr="00FA77F6">
              <w:rPr>
                <w:u w:val="single"/>
              </w:rPr>
              <w:t>COLLABORATORS</w:t>
            </w:r>
          </w:p>
          <w:p w14:paraId="000653BA" w14:textId="29C6428D" w:rsidR="0058005A" w:rsidRPr="0058005A" w:rsidRDefault="0058005A" w:rsidP="0058005A">
            <w:pPr>
              <w:pStyle w:val="ListParagraph"/>
              <w:numPr>
                <w:ilvl w:val="0"/>
                <w:numId w:val="13"/>
              </w:numPr>
            </w:pPr>
            <w:r w:rsidRPr="0058005A">
              <w:t>Same as Actions</w:t>
            </w:r>
          </w:p>
        </w:tc>
      </w:tr>
    </w:tbl>
    <w:p w14:paraId="57EEDC18" w14:textId="77777777" w:rsidR="0058005A" w:rsidRDefault="0058005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8005A" w14:paraId="74B043A3" w14:textId="77777777" w:rsidTr="0058005A">
        <w:tc>
          <w:tcPr>
            <w:tcW w:w="4675" w:type="dxa"/>
          </w:tcPr>
          <w:p w14:paraId="7785D07C" w14:textId="4E2E4336" w:rsidR="0058005A" w:rsidRDefault="00CC174C">
            <w:r>
              <w:t>Token</w:t>
            </w:r>
          </w:p>
        </w:tc>
        <w:tc>
          <w:tcPr>
            <w:tcW w:w="4675" w:type="dxa"/>
          </w:tcPr>
          <w:p w14:paraId="639C0D1F" w14:textId="77777777" w:rsidR="0058005A" w:rsidRDefault="0058005A"/>
        </w:tc>
      </w:tr>
      <w:tr w:rsidR="0058005A" w14:paraId="3AC8E356" w14:textId="77777777" w:rsidTr="0058005A">
        <w:tc>
          <w:tcPr>
            <w:tcW w:w="4675" w:type="dxa"/>
          </w:tcPr>
          <w:p w14:paraId="158B5704" w14:textId="77777777" w:rsidR="0058005A" w:rsidRPr="0018250C" w:rsidRDefault="00CC174C">
            <w:pPr>
              <w:rPr>
                <w:u w:val="single"/>
              </w:rPr>
            </w:pPr>
            <w:r w:rsidRPr="0018250C">
              <w:rPr>
                <w:u w:val="single"/>
              </w:rPr>
              <w:t>RESPONSIBILITIES</w:t>
            </w:r>
          </w:p>
          <w:p w14:paraId="093D6798" w14:textId="02FF2BEB" w:rsidR="008D629A" w:rsidRDefault="008D629A" w:rsidP="00DD234E">
            <w:pPr>
              <w:pStyle w:val="ListParagraph"/>
              <w:numPr>
                <w:ilvl w:val="0"/>
                <w:numId w:val="13"/>
              </w:numPr>
            </w:pPr>
            <w:r>
              <w:t>Passes token to next player when action slot has been resolved for current player</w:t>
            </w:r>
          </w:p>
          <w:p w14:paraId="13BBF19C" w14:textId="77777777" w:rsidR="008D629A" w:rsidRDefault="008D629A" w:rsidP="008D629A">
            <w:pPr>
              <w:pStyle w:val="ListParagraph"/>
              <w:numPr>
                <w:ilvl w:val="0"/>
                <w:numId w:val="13"/>
              </w:numPr>
            </w:pPr>
            <w:r>
              <w:t>Allows next player to call an action</w:t>
            </w:r>
          </w:p>
          <w:p w14:paraId="291FBB34" w14:textId="047EA2EF" w:rsidR="008D629A" w:rsidRDefault="008D629A" w:rsidP="008D629A">
            <w:pPr>
              <w:pStyle w:val="ListParagraph"/>
            </w:pPr>
          </w:p>
        </w:tc>
        <w:tc>
          <w:tcPr>
            <w:tcW w:w="4675" w:type="dxa"/>
          </w:tcPr>
          <w:p w14:paraId="70DC31CD" w14:textId="77777777" w:rsidR="0058005A" w:rsidRPr="0018250C" w:rsidRDefault="00CC174C">
            <w:pPr>
              <w:rPr>
                <w:u w:val="single"/>
              </w:rPr>
            </w:pPr>
            <w:r w:rsidRPr="0018250C">
              <w:rPr>
                <w:u w:val="single"/>
              </w:rPr>
              <w:t>COLLABORATORS</w:t>
            </w:r>
          </w:p>
          <w:p w14:paraId="6B992339" w14:textId="77777777" w:rsidR="008D629A" w:rsidRDefault="008D629A" w:rsidP="008D629A">
            <w:pPr>
              <w:pStyle w:val="ListParagraph"/>
              <w:numPr>
                <w:ilvl w:val="0"/>
                <w:numId w:val="13"/>
              </w:numPr>
            </w:pPr>
            <w:r>
              <w:t>Player</w:t>
            </w:r>
          </w:p>
          <w:p w14:paraId="415D7E73" w14:textId="74C4BF22" w:rsidR="008D629A" w:rsidRDefault="008D629A" w:rsidP="008D629A">
            <w:pPr>
              <w:pStyle w:val="ListParagraph"/>
            </w:pPr>
          </w:p>
        </w:tc>
      </w:tr>
    </w:tbl>
    <w:p w14:paraId="0AD867DA" w14:textId="0229E136" w:rsidR="00FA77F6" w:rsidRDefault="00FA77F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8250C" w14:paraId="53543A9E" w14:textId="77777777" w:rsidTr="0018250C">
        <w:tc>
          <w:tcPr>
            <w:tcW w:w="4675" w:type="dxa"/>
          </w:tcPr>
          <w:p w14:paraId="53B2AE01" w14:textId="7E4CF316" w:rsidR="0018250C" w:rsidRDefault="0018250C">
            <w:r>
              <w:t>Direction</w:t>
            </w:r>
          </w:p>
        </w:tc>
        <w:tc>
          <w:tcPr>
            <w:tcW w:w="4675" w:type="dxa"/>
          </w:tcPr>
          <w:p w14:paraId="08CA48B7" w14:textId="77777777" w:rsidR="0018250C" w:rsidRDefault="0018250C"/>
        </w:tc>
      </w:tr>
      <w:tr w:rsidR="0018250C" w14:paraId="4EE9474B" w14:textId="77777777" w:rsidTr="0018250C">
        <w:tc>
          <w:tcPr>
            <w:tcW w:w="4675" w:type="dxa"/>
          </w:tcPr>
          <w:p w14:paraId="6EF7EE78" w14:textId="77777777" w:rsidR="0018250C" w:rsidRPr="00C92FE9" w:rsidRDefault="0018250C">
            <w:pPr>
              <w:rPr>
                <w:u w:val="single"/>
              </w:rPr>
            </w:pPr>
            <w:r w:rsidRPr="00C92FE9">
              <w:rPr>
                <w:u w:val="single"/>
              </w:rPr>
              <w:t>RESPONSIBILITIES</w:t>
            </w:r>
          </w:p>
          <w:p w14:paraId="5BC773F4" w14:textId="6870F85C" w:rsidR="00446390" w:rsidRDefault="0018250C" w:rsidP="0018250C">
            <w:pPr>
              <w:pStyle w:val="ListParagraph"/>
              <w:numPr>
                <w:ilvl w:val="0"/>
                <w:numId w:val="13"/>
              </w:numPr>
            </w:pPr>
            <w:r>
              <w:t>Returns</w:t>
            </w:r>
            <w:r w:rsidR="00086B02">
              <w:t xml:space="preserve"> new</w:t>
            </w:r>
            <w:r>
              <w:t xml:space="preserve"> direction of robot when </w:t>
            </w:r>
            <w:r w:rsidR="00446390">
              <w:t>action rotates robot</w:t>
            </w:r>
          </w:p>
          <w:p w14:paraId="521C1A3F" w14:textId="31803D32" w:rsidR="00086B02" w:rsidRDefault="00086B02" w:rsidP="0018250C">
            <w:pPr>
              <w:pStyle w:val="ListParagraph"/>
              <w:numPr>
                <w:ilvl w:val="0"/>
                <w:numId w:val="13"/>
              </w:numPr>
            </w:pPr>
            <w:r>
              <w:t>Returns new direction when gears rotate robot</w:t>
            </w:r>
          </w:p>
          <w:p w14:paraId="4C5EED3C" w14:textId="2068490E" w:rsidR="0018250C" w:rsidRDefault="0018250C" w:rsidP="00446390">
            <w:pPr>
              <w:pStyle w:val="ListParagraph"/>
            </w:pPr>
            <w:r>
              <w:t xml:space="preserve"> </w:t>
            </w:r>
          </w:p>
          <w:p w14:paraId="0F6E0428" w14:textId="77777777" w:rsidR="0018250C" w:rsidRDefault="0018250C"/>
          <w:p w14:paraId="6159AAB2" w14:textId="70BFF6DA" w:rsidR="0018250C" w:rsidRDefault="0018250C"/>
        </w:tc>
        <w:tc>
          <w:tcPr>
            <w:tcW w:w="4675" w:type="dxa"/>
          </w:tcPr>
          <w:p w14:paraId="6F3AC2C0" w14:textId="77777777" w:rsidR="0018250C" w:rsidRPr="00C92FE9" w:rsidRDefault="0018250C">
            <w:pPr>
              <w:rPr>
                <w:u w:val="single"/>
              </w:rPr>
            </w:pPr>
            <w:r w:rsidRPr="00C92FE9">
              <w:rPr>
                <w:u w:val="single"/>
              </w:rPr>
              <w:t>COLLABORATORS</w:t>
            </w:r>
          </w:p>
          <w:p w14:paraId="02572ABA" w14:textId="77777777" w:rsidR="00446390" w:rsidRDefault="00446390" w:rsidP="00446390">
            <w:pPr>
              <w:pStyle w:val="ListParagraph"/>
              <w:numPr>
                <w:ilvl w:val="0"/>
                <w:numId w:val="13"/>
              </w:numPr>
            </w:pPr>
            <w:r>
              <w:t>Action</w:t>
            </w:r>
          </w:p>
          <w:p w14:paraId="47F64CB3" w14:textId="6F65BF85" w:rsidR="00086B02" w:rsidRDefault="00AA4F9F" w:rsidP="00446390">
            <w:pPr>
              <w:pStyle w:val="ListParagraph"/>
              <w:numPr>
                <w:ilvl w:val="0"/>
                <w:numId w:val="13"/>
              </w:numPr>
            </w:pPr>
            <w:r>
              <w:t>G</w:t>
            </w:r>
            <w:r w:rsidR="00086B02">
              <w:t>ears</w:t>
            </w:r>
          </w:p>
        </w:tc>
      </w:tr>
    </w:tbl>
    <w:p w14:paraId="1BB181E0" w14:textId="77777777" w:rsidR="008D629A" w:rsidRDefault="008D629A"/>
    <w:p w14:paraId="58A3FB4F" w14:textId="77777777" w:rsidR="004F44B9" w:rsidRDefault="004F44B9"/>
    <w:p w14:paraId="21BAEC48" w14:textId="77777777" w:rsidR="00FA2A9F" w:rsidRDefault="00FA2A9F"/>
    <w:p w14:paraId="71FF730D" w14:textId="6B250F61" w:rsidR="00317DE6" w:rsidRDefault="00C92FE9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214" behindDoc="0" locked="0" layoutInCell="1" allowOverlap="1" wp14:anchorId="3CA1816C" wp14:editId="75ADA6F6">
                <wp:simplePos x="0" y="0"/>
                <wp:positionH relativeFrom="column">
                  <wp:posOffset>1974850</wp:posOffset>
                </wp:positionH>
                <wp:positionV relativeFrom="paragraph">
                  <wp:posOffset>3073400</wp:posOffset>
                </wp:positionV>
                <wp:extent cx="374650" cy="2432050"/>
                <wp:effectExtent l="38100" t="38100" r="25400" b="25400"/>
                <wp:wrapNone/>
                <wp:docPr id="236" name="Straight Arrow Connector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74650" cy="24320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1E81A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6" o:spid="_x0000_s1026" type="#_x0000_t32" style="position:absolute;margin-left:155.5pt;margin-top:242pt;width:29.5pt;height:191.5pt;flip:x y;z-index:2516572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17265B1B" wp14:editId="09D5B831">
                <wp:simplePos x="0" y="0"/>
                <wp:positionH relativeFrom="margin">
                  <wp:posOffset>1517650</wp:posOffset>
                </wp:positionH>
                <wp:positionV relativeFrom="paragraph">
                  <wp:posOffset>2590800</wp:posOffset>
                </wp:positionV>
                <wp:extent cx="1600200" cy="12700"/>
                <wp:effectExtent l="0" t="0" r="19050" b="25400"/>
                <wp:wrapNone/>
                <wp:docPr id="237" name="Straight Connector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002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646EAC" id="Straight Connector 237" o:spid="_x0000_s1026" style="position:absolute;flip:y;z-index:251814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19.5pt,204pt" to="245.5pt,2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276408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DB4A9F8" wp14:editId="51C80BD6">
                <wp:simplePos x="0" y="0"/>
                <wp:positionH relativeFrom="column">
                  <wp:posOffset>1111250</wp:posOffset>
                </wp:positionH>
                <wp:positionV relativeFrom="paragraph">
                  <wp:posOffset>2876550</wp:posOffset>
                </wp:positionV>
                <wp:extent cx="508000" cy="381000"/>
                <wp:effectExtent l="38100" t="38100" r="25400" b="190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08000" cy="3810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D19014" id="Straight Arrow Connector 16" o:spid="_x0000_s1026" type="#_x0000_t32" style="position:absolute;margin-left:87.5pt;margin-top:226.5pt;width:40pt;height:30pt;flip:x 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" strokecolor="black [3213]" strokeweight=".5pt">
                <v:stroke endarrow="block" joinstyle="miter"/>
              </v:shape>
            </w:pict>
          </mc:Fallback>
        </mc:AlternateContent>
      </w:r>
      <w:r w:rsidR="00276408"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4FB59354" wp14:editId="5BAAD533">
                <wp:simplePos x="0" y="0"/>
                <wp:positionH relativeFrom="column">
                  <wp:posOffset>3098800</wp:posOffset>
                </wp:positionH>
                <wp:positionV relativeFrom="paragraph">
                  <wp:posOffset>2413000</wp:posOffset>
                </wp:positionV>
                <wp:extent cx="158750" cy="107950"/>
                <wp:effectExtent l="0" t="38100" r="50800" b="25400"/>
                <wp:wrapNone/>
                <wp:docPr id="235" name="Straight Arrow Connector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8750" cy="1079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CF272F" id="Straight Arrow Connector 235" o:spid="_x0000_s1026" type="#_x0000_t32" style="position:absolute;margin-left:244pt;margin-top:190pt;width:12.5pt;height:8.5pt;flip:y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" strokecolor="black [3213]" strokeweight=".5pt">
                <v:stroke endarrow="block" joinstyle="miter"/>
              </v:shape>
            </w:pict>
          </mc:Fallback>
        </mc:AlternateContent>
      </w:r>
      <w:r w:rsidR="00276408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326443F" wp14:editId="2F58C905">
                <wp:simplePos x="0" y="0"/>
                <wp:positionH relativeFrom="margin">
                  <wp:posOffset>5822950</wp:posOffset>
                </wp:positionH>
                <wp:positionV relativeFrom="paragraph">
                  <wp:posOffset>2019300</wp:posOffset>
                </wp:positionV>
                <wp:extent cx="95250" cy="369570"/>
                <wp:effectExtent l="57150" t="38100" r="19050" b="3048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0" cy="36957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9FDB32" id="Straight Arrow Connector 25" o:spid="_x0000_s1026" type="#_x0000_t32" style="position:absolute;margin-left:458.5pt;margin-top:159pt;width:7.5pt;height:29.1pt;flip:x y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276408">
        <w:rPr>
          <w:noProof/>
        </w:rPr>
        <mc:AlternateContent>
          <mc:Choice Requires="wps">
            <w:drawing>
              <wp:anchor distT="45720" distB="45720" distL="114300" distR="114300" simplePos="0" relativeHeight="251810816" behindDoc="0" locked="0" layoutInCell="1" allowOverlap="1" wp14:anchorId="4F741B3D" wp14:editId="1979B03F">
                <wp:simplePos x="0" y="0"/>
                <wp:positionH relativeFrom="page">
                  <wp:posOffset>2423795</wp:posOffset>
                </wp:positionH>
                <wp:positionV relativeFrom="paragraph">
                  <wp:posOffset>2311400</wp:posOffset>
                </wp:positionV>
                <wp:extent cx="1606550" cy="762000"/>
                <wp:effectExtent l="0" t="0" r="12700" b="19050"/>
                <wp:wrapSquare wrapText="bothSides"/>
                <wp:docPr id="2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655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BE0618" w14:textId="488F4809" w:rsidR="00446390" w:rsidRDefault="006516C3">
                            <w:r>
                              <w:t>Direction (enum type)</w:t>
                            </w:r>
                          </w:p>
                          <w:p w14:paraId="34DFBD3C" w14:textId="644CC93B" w:rsidR="006516C3" w:rsidRDefault="006516C3" w:rsidP="006516C3">
                            <w:pPr>
                              <w:spacing w:after="0"/>
                            </w:pPr>
                            <w:r>
                              <w:t xml:space="preserve">+NORTH    </w:t>
                            </w:r>
                            <w:r>
                              <w:t>+SOUTH</w:t>
                            </w:r>
                          </w:p>
                          <w:p w14:paraId="732ED764" w14:textId="77777777" w:rsidR="006516C3" w:rsidRDefault="006516C3" w:rsidP="006516C3">
                            <w:pPr>
                              <w:spacing w:after="0"/>
                            </w:pPr>
                            <w:r>
                              <w:t>+WEST</w:t>
                            </w:r>
                            <w:r>
                              <w:t xml:space="preserve"> </w:t>
                            </w:r>
                            <w:r>
                              <w:t>+EAST</w:t>
                            </w:r>
                          </w:p>
                          <w:p w14:paraId="7F561DD6" w14:textId="6709FBCE" w:rsidR="006516C3" w:rsidRDefault="006516C3" w:rsidP="006516C3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741B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0.85pt;margin-top:182pt;width:126.5pt;height:60pt;z-index:2518108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">
                <v:textbox>
                  <w:txbxContent>
                    <w:p w14:paraId="45BE0618" w14:textId="488F4809" w:rsidR="00446390" w:rsidRDefault="006516C3">
                      <w:r>
                        <w:t>Direction (enum type)</w:t>
                      </w:r>
                    </w:p>
                    <w:p w14:paraId="34DFBD3C" w14:textId="644CC93B" w:rsidR="006516C3" w:rsidRDefault="006516C3" w:rsidP="006516C3">
                      <w:pPr>
                        <w:spacing w:after="0"/>
                      </w:pPr>
                      <w:r>
                        <w:t xml:space="preserve">+NORTH    </w:t>
                      </w:r>
                      <w:r>
                        <w:t>+SOUTH</w:t>
                      </w:r>
                    </w:p>
                    <w:p w14:paraId="732ED764" w14:textId="77777777" w:rsidR="006516C3" w:rsidRDefault="006516C3" w:rsidP="006516C3">
                      <w:pPr>
                        <w:spacing w:after="0"/>
                      </w:pPr>
                      <w:r>
                        <w:t>+WEST</w:t>
                      </w:r>
                      <w:r>
                        <w:t xml:space="preserve"> </w:t>
                      </w:r>
                      <w:r>
                        <w:t>+EAST</w:t>
                      </w:r>
                    </w:p>
                    <w:p w14:paraId="7F561DD6" w14:textId="6709FBCE" w:rsidR="006516C3" w:rsidRDefault="006516C3" w:rsidP="006516C3">
                      <w:pPr>
                        <w:spacing w:after="0"/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276408">
        <w:rPr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284546E4" wp14:editId="52C1726C">
                <wp:simplePos x="0" y="0"/>
                <wp:positionH relativeFrom="column">
                  <wp:posOffset>4521200</wp:posOffset>
                </wp:positionH>
                <wp:positionV relativeFrom="paragraph">
                  <wp:posOffset>2006600</wp:posOffset>
                </wp:positionV>
                <wp:extent cx="869950" cy="1206500"/>
                <wp:effectExtent l="0" t="38100" r="63500" b="317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69950" cy="12065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8CAC95" id="Straight Arrow Connector 14" o:spid="_x0000_s1026" type="#_x0000_t32" style="position:absolute;margin-left:356pt;margin-top:158pt;width:68.5pt;height:95pt;flip:y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" strokecolor="black [3213]" strokeweight=".5pt">
                <v:stroke endarrow="block" joinstyle="miter"/>
              </v:shape>
            </w:pict>
          </mc:Fallback>
        </mc:AlternateContent>
      </w:r>
      <w:r w:rsidR="00276408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F9584F6" wp14:editId="0B1CF10E">
                <wp:simplePos x="0" y="0"/>
                <wp:positionH relativeFrom="margin">
                  <wp:posOffset>4305300</wp:posOffset>
                </wp:positionH>
                <wp:positionV relativeFrom="paragraph">
                  <wp:posOffset>1562100</wp:posOffset>
                </wp:positionV>
                <wp:extent cx="165100" cy="596900"/>
                <wp:effectExtent l="0" t="38100" r="63500" b="1270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5100" cy="5969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4A69AC" id="Straight Arrow Connector 23" o:spid="_x0000_s1026" type="#_x0000_t32" style="position:absolute;margin-left:339pt;margin-top:123pt;width:13pt;height:47pt;flip:y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276408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77F6F801" wp14:editId="2E103786">
                <wp:simplePos x="0" y="0"/>
                <wp:positionH relativeFrom="margin">
                  <wp:posOffset>3302000</wp:posOffset>
                </wp:positionH>
                <wp:positionV relativeFrom="paragraph">
                  <wp:posOffset>2686050</wp:posOffset>
                </wp:positionV>
                <wp:extent cx="1752600" cy="6350"/>
                <wp:effectExtent l="0" t="0" r="19050" b="31750"/>
                <wp:wrapNone/>
                <wp:docPr id="208" name="Straight Connector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526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250906" id="Straight Connector 208" o:spid="_x0000_s1026" style="position:absolute;flip:y;z-index:251752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60pt,211.5pt" to="398pt,2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276408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78D0524C" wp14:editId="605FA8EA">
                <wp:simplePos x="0" y="0"/>
                <wp:positionH relativeFrom="margin">
                  <wp:posOffset>3282950</wp:posOffset>
                </wp:positionH>
                <wp:positionV relativeFrom="paragraph">
                  <wp:posOffset>2425700</wp:posOffset>
                </wp:positionV>
                <wp:extent cx="1752600" cy="6350"/>
                <wp:effectExtent l="0" t="0" r="19050" b="31750"/>
                <wp:wrapNone/>
                <wp:docPr id="212" name="Straight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526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421B94" id="Straight Connector 212" o:spid="_x0000_s1026" style="position:absolute;flip:y;z-index:251759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58.5pt,191pt" to="396.5pt,19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276408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C6964EF" wp14:editId="4831AB95">
                <wp:simplePos x="0" y="0"/>
                <wp:positionH relativeFrom="margin">
                  <wp:posOffset>3276600</wp:posOffset>
                </wp:positionH>
                <wp:positionV relativeFrom="paragraph">
                  <wp:posOffset>2171700</wp:posOffset>
                </wp:positionV>
                <wp:extent cx="1778000" cy="946150"/>
                <wp:effectExtent l="0" t="0" r="12700" b="2540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8000" cy="94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774AAA" w14:textId="77777777" w:rsidR="00321432" w:rsidRDefault="00FE4819" w:rsidP="00321432">
                            <w:r>
                              <w:t>Gears</w:t>
                            </w:r>
                          </w:p>
                          <w:p w14:paraId="29396AA6" w14:textId="1ABD1A47" w:rsidR="00321432" w:rsidRDefault="00321432" w:rsidP="00321432">
                            <w:pPr>
                              <w:spacing w:after="0"/>
                            </w:pPr>
                            <w:r>
                              <w:t>-</w:t>
                            </w:r>
                            <w:r w:rsidR="000A4793">
                              <w:t>SlotResolved (boolean)</w:t>
                            </w:r>
                          </w:p>
                          <w:p w14:paraId="113E5656" w14:textId="300E9645" w:rsidR="00F00419" w:rsidRDefault="00321432" w:rsidP="00321432">
                            <w:pPr>
                              <w:spacing w:after="0"/>
                            </w:pPr>
                            <w:r>
                              <w:t>+</w:t>
                            </w:r>
                            <w:r w:rsidR="003E69BE">
                              <w:t>ResolvedActionSl</w:t>
                            </w:r>
                            <w:r w:rsidR="001740B6">
                              <w:t>ot</w:t>
                            </w:r>
                            <w:r w:rsidR="003E69BE">
                              <w:t>()bool</w:t>
                            </w:r>
                          </w:p>
                          <w:p w14:paraId="70A68044" w14:textId="1E3034DC" w:rsidR="00627A07" w:rsidRDefault="00627A07" w:rsidP="00321432">
                            <w:pPr>
                              <w:spacing w:after="0"/>
                            </w:pPr>
                            <w:r>
                              <w:t>+rotateRobot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6964EF" id="_x0000_s1027" type="#_x0000_t202" style="position:absolute;margin-left:258pt;margin-top:171pt;width:140pt;height:74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">
                <v:textbox>
                  <w:txbxContent>
                    <w:p w14:paraId="2A774AAA" w14:textId="77777777" w:rsidR="00321432" w:rsidRDefault="00FE4819" w:rsidP="00321432">
                      <w:r>
                        <w:t>Gears</w:t>
                      </w:r>
                    </w:p>
                    <w:p w14:paraId="29396AA6" w14:textId="1ABD1A47" w:rsidR="00321432" w:rsidRDefault="00321432" w:rsidP="00321432">
                      <w:pPr>
                        <w:spacing w:after="0"/>
                      </w:pPr>
                      <w:r>
                        <w:t>-</w:t>
                      </w:r>
                      <w:r w:rsidR="000A4793">
                        <w:t>SlotResolved (boolean)</w:t>
                      </w:r>
                    </w:p>
                    <w:p w14:paraId="113E5656" w14:textId="300E9645" w:rsidR="00F00419" w:rsidRDefault="00321432" w:rsidP="00321432">
                      <w:pPr>
                        <w:spacing w:after="0"/>
                      </w:pPr>
                      <w:r>
                        <w:t>+</w:t>
                      </w:r>
                      <w:r w:rsidR="003E69BE">
                        <w:t>ResolvedActionSl</w:t>
                      </w:r>
                      <w:r w:rsidR="001740B6">
                        <w:t>ot</w:t>
                      </w:r>
                      <w:r w:rsidR="003E69BE">
                        <w:t>()bool</w:t>
                      </w:r>
                    </w:p>
                    <w:p w14:paraId="70A68044" w14:textId="1E3034DC" w:rsidR="00627A07" w:rsidRDefault="00627A07" w:rsidP="00321432">
                      <w:pPr>
                        <w:spacing w:after="0"/>
                      </w:pPr>
                      <w:r>
                        <w:t>+rotateRobot(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76408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1AEB26B7" wp14:editId="10365BF2">
                <wp:simplePos x="0" y="0"/>
                <wp:positionH relativeFrom="page">
                  <wp:align>right</wp:align>
                </wp:positionH>
                <wp:positionV relativeFrom="paragraph">
                  <wp:posOffset>2711450</wp:posOffset>
                </wp:positionV>
                <wp:extent cx="1714500" cy="6350"/>
                <wp:effectExtent l="0" t="0" r="19050" b="31750"/>
                <wp:wrapNone/>
                <wp:docPr id="209" name="Straight Connector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145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C2B615" id="Straight Connector 209" o:spid="_x0000_s1026" style="position:absolute;flip:y;z-index:25175449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83.8pt,213.5pt" to="218.8pt,2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" strokecolor="black [3200]" strokeweight=".5pt">
                <v:stroke joinstyle="miter"/>
                <w10:wrap anchorx="page"/>
              </v:line>
            </w:pict>
          </mc:Fallback>
        </mc:AlternateContent>
      </w:r>
      <w:r w:rsidR="00276408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384E2D7" wp14:editId="72F09244">
                <wp:simplePos x="0" y="0"/>
                <wp:positionH relativeFrom="page">
                  <wp:align>right</wp:align>
                </wp:positionH>
                <wp:positionV relativeFrom="paragraph">
                  <wp:posOffset>2432050</wp:posOffset>
                </wp:positionV>
                <wp:extent cx="1733550" cy="1143000"/>
                <wp:effectExtent l="0" t="0" r="19050" b="1905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355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9FC7DD" w14:textId="2ED06EB6" w:rsidR="00321432" w:rsidRDefault="00FE4819" w:rsidP="003E69BE">
                            <w:r>
                              <w:t>Pits</w:t>
                            </w:r>
                          </w:p>
                          <w:p w14:paraId="0311872F" w14:textId="4F97381C" w:rsidR="00396CBA" w:rsidRDefault="00396CBA" w:rsidP="00702890">
                            <w:pPr>
                              <w:spacing w:after="0"/>
                            </w:pPr>
                            <w:r>
                              <w:t>+hasRobot()boolean</w:t>
                            </w:r>
                          </w:p>
                          <w:p w14:paraId="7EE3712C" w14:textId="15D68069" w:rsidR="00396CBA" w:rsidRDefault="00396CBA" w:rsidP="00702890">
                            <w:pPr>
                              <w:spacing w:after="0"/>
                            </w:pPr>
                            <w:r>
                              <w:t>+setRobotPosition()</w:t>
                            </w:r>
                          </w:p>
                          <w:p w14:paraId="6108EC79" w14:textId="2F082985" w:rsidR="00523E95" w:rsidRDefault="00523E95" w:rsidP="00702890">
                            <w:pPr>
                              <w:spacing w:after="0"/>
                            </w:pPr>
                            <w:r>
                              <w:t>+destroyRobot()</w:t>
                            </w:r>
                          </w:p>
                          <w:p w14:paraId="62C33121" w14:textId="77777777" w:rsidR="00396CBA" w:rsidRDefault="00396CBA" w:rsidP="00702890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84E2D7" id="Text Box 3" o:spid="_x0000_s1028" type="#_x0000_t202" style="position:absolute;margin-left:85.3pt;margin-top:191.5pt;width:136.5pt;height:90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">
                <v:textbox>
                  <w:txbxContent>
                    <w:p w14:paraId="0D9FC7DD" w14:textId="2ED06EB6" w:rsidR="00321432" w:rsidRDefault="00FE4819" w:rsidP="003E69BE">
                      <w:r>
                        <w:t>Pits</w:t>
                      </w:r>
                    </w:p>
                    <w:p w14:paraId="0311872F" w14:textId="4F97381C" w:rsidR="00396CBA" w:rsidRDefault="00396CBA" w:rsidP="00702890">
                      <w:pPr>
                        <w:spacing w:after="0"/>
                      </w:pPr>
                      <w:r>
                        <w:t>+hasRobot()boolean</w:t>
                      </w:r>
                    </w:p>
                    <w:p w14:paraId="7EE3712C" w14:textId="15D68069" w:rsidR="00396CBA" w:rsidRDefault="00396CBA" w:rsidP="00702890">
                      <w:pPr>
                        <w:spacing w:after="0"/>
                      </w:pPr>
                      <w:r>
                        <w:t>+setRobotPosition()</w:t>
                      </w:r>
                    </w:p>
                    <w:p w14:paraId="6108EC79" w14:textId="2F082985" w:rsidR="00523E95" w:rsidRDefault="00523E95" w:rsidP="00702890">
                      <w:pPr>
                        <w:spacing w:after="0"/>
                      </w:pPr>
                      <w:r>
                        <w:t>+destroyRobot()</w:t>
                      </w:r>
                    </w:p>
                    <w:p w14:paraId="62C33121" w14:textId="77777777" w:rsidR="00396CBA" w:rsidRDefault="00396CBA" w:rsidP="00702890">
                      <w:pPr>
                        <w:spacing w:after="0"/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276408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AAF77F0" wp14:editId="2517192A">
                <wp:simplePos x="0" y="0"/>
                <wp:positionH relativeFrom="column">
                  <wp:posOffset>5702935</wp:posOffset>
                </wp:positionH>
                <wp:positionV relativeFrom="paragraph">
                  <wp:posOffset>749300</wp:posOffset>
                </wp:positionV>
                <wp:extent cx="45719" cy="584200"/>
                <wp:effectExtent l="38100" t="38100" r="50165" b="2540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5842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2B94C2" id="Straight Arrow Connector 24" o:spid="_x0000_s1026" type="#_x0000_t32" style="position:absolute;margin-left:449.05pt;margin-top:59pt;width:3.6pt;height:46pt;flip:x y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" strokecolor="black [3213]" strokeweight=".5pt">
                <v:stroke endarrow="block" joinstyle="miter"/>
              </v:shape>
            </w:pict>
          </mc:Fallback>
        </mc:AlternateContent>
      </w:r>
      <w:r w:rsidR="00276408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328AAAB6" wp14:editId="2AD9A513">
                <wp:simplePos x="0" y="0"/>
                <wp:positionH relativeFrom="page">
                  <wp:align>right</wp:align>
                </wp:positionH>
                <wp:positionV relativeFrom="paragraph">
                  <wp:posOffset>1644650</wp:posOffset>
                </wp:positionV>
                <wp:extent cx="2354580" cy="0"/>
                <wp:effectExtent l="0" t="0" r="0" b="0"/>
                <wp:wrapNone/>
                <wp:docPr id="204" name="Straight Connector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545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52DFEA" id="Straight Connector 204" o:spid="_x0000_s1026" style="position:absolute;z-index:25174425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134.2pt,129.5pt" to="319.6pt,12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" strokecolor="black [3200]" strokeweight=".5pt">
                <v:stroke joinstyle="miter"/>
                <w10:wrap anchorx="page"/>
              </v:line>
            </w:pict>
          </mc:Fallback>
        </mc:AlternateContent>
      </w:r>
      <w:r w:rsidR="00276408">
        <w:rPr>
          <w:noProof/>
        </w:rPr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1E60A65D" wp14:editId="2832500B">
                <wp:simplePos x="0" y="0"/>
                <wp:positionH relativeFrom="margin">
                  <wp:posOffset>4476750</wp:posOffset>
                </wp:positionH>
                <wp:positionV relativeFrom="paragraph">
                  <wp:posOffset>1346200</wp:posOffset>
                </wp:positionV>
                <wp:extent cx="2360930" cy="641350"/>
                <wp:effectExtent l="0" t="0" r="22860" b="25400"/>
                <wp:wrapSquare wrapText="bothSides"/>
                <wp:docPr id="30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41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70E1BF" w14:textId="02C63EDC" w:rsidR="00BB5DFF" w:rsidRDefault="00BB5DFF" w:rsidP="00BB5DFF">
                            <w:r>
                              <w:t>LocationType (abstract)</w:t>
                            </w:r>
                          </w:p>
                          <w:p w14:paraId="74275CE0" w14:textId="13F24E2A" w:rsidR="00BB5DFF" w:rsidRDefault="00BB5DFF" w:rsidP="00BB5DFF">
                            <w:r>
                              <w:t>-activated</w:t>
                            </w:r>
                            <w:r w:rsidR="000A4793">
                              <w:t xml:space="preserve"> ()</w:t>
                            </w:r>
                            <w:r>
                              <w:t xml:space="preserve"> (boolean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60A65D" id="Text Box 30" o:spid="_x0000_s1029" type="#_x0000_t202" style="position:absolute;margin-left:352.5pt;margin-top:106pt;width:185.9pt;height:50.5pt;z-index:251718656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">
                <v:textbox>
                  <w:txbxContent>
                    <w:p w14:paraId="3470E1BF" w14:textId="02C63EDC" w:rsidR="00BB5DFF" w:rsidRDefault="00BB5DFF" w:rsidP="00BB5DFF">
                      <w:r>
                        <w:t>LocationType (abstract)</w:t>
                      </w:r>
                    </w:p>
                    <w:p w14:paraId="74275CE0" w14:textId="13F24E2A" w:rsidR="00BB5DFF" w:rsidRDefault="00BB5DFF" w:rsidP="00BB5DFF">
                      <w:r>
                        <w:t>-activated</w:t>
                      </w:r>
                      <w:r w:rsidR="000A4793">
                        <w:t xml:space="preserve"> ()</w:t>
                      </w:r>
                      <w:r>
                        <w:t xml:space="preserve"> (boolean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76408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4C7D315" wp14:editId="7FEB94C9">
                <wp:simplePos x="0" y="0"/>
                <wp:positionH relativeFrom="column">
                  <wp:posOffset>3746500</wp:posOffset>
                </wp:positionH>
                <wp:positionV relativeFrom="paragraph">
                  <wp:posOffset>394335</wp:posOffset>
                </wp:positionV>
                <wp:extent cx="825500" cy="438150"/>
                <wp:effectExtent l="38100" t="0" r="31750" b="57150"/>
                <wp:wrapNone/>
                <wp:docPr id="192" name="Straight Arrow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25500" cy="4381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BB4F58" id="Straight Arrow Connector 192" o:spid="_x0000_s1026" type="#_x0000_t32" style="position:absolute;margin-left:295pt;margin-top:31.05pt;width:65pt;height:34.5pt;flip:x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" strokecolor="black [3213]" strokeweight=".5pt">
                <v:stroke endarrow="block" joinstyle="miter"/>
              </v:shape>
            </w:pict>
          </mc:Fallback>
        </mc:AlternateContent>
      </w:r>
      <w:r w:rsidR="00276408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4B0E326" wp14:editId="148CB631">
                <wp:simplePos x="0" y="0"/>
                <wp:positionH relativeFrom="column">
                  <wp:posOffset>1136650</wp:posOffset>
                </wp:positionH>
                <wp:positionV relativeFrom="paragraph">
                  <wp:posOffset>762000</wp:posOffset>
                </wp:positionV>
                <wp:extent cx="3937000" cy="1540510"/>
                <wp:effectExtent l="0" t="38100" r="63500" b="2159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37000" cy="154051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C5F867" id="Straight Arrow Connector 22" o:spid="_x0000_s1026" type="#_x0000_t32" style="position:absolute;margin-left:89.5pt;margin-top:60pt;width:310pt;height:121.3pt;flip: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" strokecolor="black [3213]" strokeweight=".5pt">
                <v:stroke endarrow="block" joinstyle="miter"/>
              </v:shape>
            </w:pict>
          </mc:Fallback>
        </mc:AlternateContent>
      </w:r>
      <w:r w:rsidR="00276408">
        <w:rPr>
          <w:noProof/>
        </w:rPr>
        <mc:AlternateContent>
          <mc:Choice Requires="wps">
            <w:drawing>
              <wp:anchor distT="0" distB="0" distL="114300" distR="114300" simplePos="0" relativeHeight="251742208" behindDoc="1" locked="0" layoutInCell="1" allowOverlap="1" wp14:anchorId="598F3651" wp14:editId="1BBB802D">
                <wp:simplePos x="0" y="0"/>
                <wp:positionH relativeFrom="column">
                  <wp:posOffset>4616450</wp:posOffset>
                </wp:positionH>
                <wp:positionV relativeFrom="paragraph">
                  <wp:posOffset>254000</wp:posOffset>
                </wp:positionV>
                <wp:extent cx="1898650" cy="6350"/>
                <wp:effectExtent l="0" t="0" r="25400" b="31750"/>
                <wp:wrapTight wrapText="bothSides">
                  <wp:wrapPolygon edited="0">
                    <wp:start x="0" y="0"/>
                    <wp:lineTo x="0" y="64800"/>
                    <wp:lineTo x="21672" y="64800"/>
                    <wp:lineTo x="21672" y="0"/>
                    <wp:lineTo x="0" y="0"/>
                  </wp:wrapPolygon>
                </wp:wrapTight>
                <wp:docPr id="203" name="Straight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86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5D8F6C" id="Straight Connector 203" o:spid="_x0000_s1026" style="position:absolute;z-index:-251574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3.5pt,20pt" to="513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" strokecolor="black [3200]" strokeweight=".5pt">
                <v:stroke joinstyle="miter"/>
                <w10:wrap type="tight"/>
              </v:line>
            </w:pict>
          </mc:Fallback>
        </mc:AlternateContent>
      </w:r>
      <w:r w:rsidR="006516C3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50C8939" wp14:editId="1DDFB8E1">
                <wp:simplePos x="0" y="0"/>
                <wp:positionH relativeFrom="page">
                  <wp:posOffset>5535930</wp:posOffset>
                </wp:positionH>
                <wp:positionV relativeFrom="paragraph">
                  <wp:posOffset>7620</wp:posOffset>
                </wp:positionV>
                <wp:extent cx="1892300" cy="722630"/>
                <wp:effectExtent l="0" t="0" r="12700" b="2032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2300" cy="722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F41166" w14:textId="07459A56" w:rsidR="00FE4819" w:rsidRDefault="007D7ABF" w:rsidP="00FE4819">
                            <w:r>
                              <w:t>&lt;&lt;</w:t>
                            </w:r>
                            <w:r w:rsidR="00FE4819">
                              <w:t>GridIdentityType</w:t>
                            </w:r>
                            <w:r>
                              <w:t>&gt;&gt;</w:t>
                            </w:r>
                          </w:p>
                          <w:p w14:paraId="71AAEEDC" w14:textId="47B14110" w:rsidR="00085BD2" w:rsidRDefault="003E69BE" w:rsidP="00FE4819">
                            <w:r>
                              <w:t>+</w:t>
                            </w:r>
                            <w:r w:rsidR="00F00419">
                              <w:t>act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0C8939" id="Text Box 4" o:spid="_x0000_s1030" type="#_x0000_t202" style="position:absolute;margin-left:435.9pt;margin-top:.6pt;width:149pt;height:56.9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">
                <v:textbox>
                  <w:txbxContent>
                    <w:p w14:paraId="6EF41166" w14:textId="07459A56" w:rsidR="00FE4819" w:rsidRDefault="007D7ABF" w:rsidP="00FE4819">
                      <w:r>
                        <w:t>&lt;&lt;</w:t>
                      </w:r>
                      <w:r w:rsidR="00FE4819">
                        <w:t>GridIdentityType</w:t>
                      </w:r>
                      <w:r>
                        <w:t>&gt;&gt;</w:t>
                      </w:r>
                    </w:p>
                    <w:p w14:paraId="71AAEEDC" w14:textId="47B14110" w:rsidR="00085BD2" w:rsidRDefault="003E69BE" w:rsidP="00FE4819">
                      <w:r>
                        <w:t>+</w:t>
                      </w:r>
                      <w:r w:rsidR="00F00419">
                        <w:t>act(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DA292F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8DB3A86" wp14:editId="31D76CB3">
                <wp:simplePos x="0" y="0"/>
                <wp:positionH relativeFrom="column">
                  <wp:posOffset>3115945</wp:posOffset>
                </wp:positionH>
                <wp:positionV relativeFrom="paragraph">
                  <wp:posOffset>4695825</wp:posOffset>
                </wp:positionV>
                <wp:extent cx="1575435" cy="1550670"/>
                <wp:effectExtent l="0" t="0" r="24765" b="11430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5435" cy="1550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0CBC19" w14:textId="4853838E" w:rsidR="00FE4819" w:rsidRDefault="00FE4819" w:rsidP="00226408">
                            <w:pPr>
                              <w:spacing w:after="0"/>
                            </w:pPr>
                            <w:r>
                              <w:t>Forward</w:t>
                            </w:r>
                          </w:p>
                          <w:p w14:paraId="46EAC93F" w14:textId="7BD2DE35" w:rsidR="00D8559C" w:rsidRDefault="00D8559C" w:rsidP="00226408">
                            <w:pPr>
                              <w:spacing w:after="0"/>
                            </w:pPr>
                            <w:r>
                              <w:t>-char F</w:t>
                            </w:r>
                          </w:p>
                          <w:p w14:paraId="63A38DB7" w14:textId="21A3F2D3" w:rsidR="00226408" w:rsidRDefault="00226408" w:rsidP="00226408">
                            <w:pPr>
                              <w:spacing w:after="0"/>
                            </w:pPr>
                            <w:r>
                              <w:t>–completed(bool)</w:t>
                            </w:r>
                          </w:p>
                          <w:p w14:paraId="34866B73" w14:textId="770E42D4" w:rsidR="00226408" w:rsidRDefault="00226408" w:rsidP="00226408">
                            <w:pPr>
                              <w:spacing w:after="0"/>
                            </w:pPr>
                            <w:r>
                              <w:t>+Forward()</w:t>
                            </w:r>
                          </w:p>
                          <w:p w14:paraId="79DC48A3" w14:textId="6A90F980" w:rsidR="00226408" w:rsidRDefault="00226408" w:rsidP="00226408">
                            <w:pPr>
                              <w:spacing w:after="0"/>
                            </w:pPr>
                            <w:r>
                              <w:t>+getRobotID()</w:t>
                            </w:r>
                          </w:p>
                          <w:p w14:paraId="56C08548" w14:textId="69B88675" w:rsidR="00E04FE5" w:rsidRDefault="00E04FE5" w:rsidP="00226408">
                            <w:pPr>
                              <w:spacing w:after="0"/>
                            </w:pPr>
                            <w:r>
                              <w:t>+actionCompleted()bool</w:t>
                            </w:r>
                          </w:p>
                          <w:p w14:paraId="400CE801" w14:textId="77777777" w:rsidR="001740B6" w:rsidRDefault="001740B6" w:rsidP="001740B6">
                            <w:pPr>
                              <w:spacing w:after="0"/>
                            </w:pPr>
                            <w:r>
                              <w:t>+passToken()</w:t>
                            </w:r>
                          </w:p>
                          <w:p w14:paraId="365BC689" w14:textId="77777777" w:rsidR="00226408" w:rsidRDefault="00226408" w:rsidP="00FE4819"/>
                          <w:p w14:paraId="5BFDF25E" w14:textId="77777777" w:rsidR="00D8559C" w:rsidRDefault="00D8559C" w:rsidP="00FE48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DB3A86" id="Text Box 6" o:spid="_x0000_s1031" type="#_x0000_t202" style="position:absolute;margin-left:245.35pt;margin-top:369.75pt;width:124.05pt;height:122.1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">
                <v:textbox>
                  <w:txbxContent>
                    <w:p w14:paraId="720CBC19" w14:textId="4853838E" w:rsidR="00FE4819" w:rsidRDefault="00FE4819" w:rsidP="00226408">
                      <w:pPr>
                        <w:spacing w:after="0"/>
                      </w:pPr>
                      <w:r>
                        <w:t>Forward</w:t>
                      </w:r>
                    </w:p>
                    <w:p w14:paraId="46EAC93F" w14:textId="7BD2DE35" w:rsidR="00D8559C" w:rsidRDefault="00D8559C" w:rsidP="00226408">
                      <w:pPr>
                        <w:spacing w:after="0"/>
                      </w:pPr>
                      <w:r>
                        <w:t>-char F</w:t>
                      </w:r>
                    </w:p>
                    <w:p w14:paraId="63A38DB7" w14:textId="21A3F2D3" w:rsidR="00226408" w:rsidRDefault="00226408" w:rsidP="00226408">
                      <w:pPr>
                        <w:spacing w:after="0"/>
                      </w:pPr>
                      <w:r>
                        <w:t>–completed(bool)</w:t>
                      </w:r>
                    </w:p>
                    <w:p w14:paraId="34866B73" w14:textId="770E42D4" w:rsidR="00226408" w:rsidRDefault="00226408" w:rsidP="00226408">
                      <w:pPr>
                        <w:spacing w:after="0"/>
                      </w:pPr>
                      <w:r>
                        <w:t>+Forward()</w:t>
                      </w:r>
                    </w:p>
                    <w:p w14:paraId="79DC48A3" w14:textId="6A90F980" w:rsidR="00226408" w:rsidRDefault="00226408" w:rsidP="00226408">
                      <w:pPr>
                        <w:spacing w:after="0"/>
                      </w:pPr>
                      <w:r>
                        <w:t>+getRobotID()</w:t>
                      </w:r>
                    </w:p>
                    <w:p w14:paraId="56C08548" w14:textId="69B88675" w:rsidR="00E04FE5" w:rsidRDefault="00E04FE5" w:rsidP="00226408">
                      <w:pPr>
                        <w:spacing w:after="0"/>
                      </w:pPr>
                      <w:r>
                        <w:t>+actionCompleted()bool</w:t>
                      </w:r>
                    </w:p>
                    <w:p w14:paraId="400CE801" w14:textId="77777777" w:rsidR="001740B6" w:rsidRDefault="001740B6" w:rsidP="001740B6">
                      <w:pPr>
                        <w:spacing w:after="0"/>
                      </w:pPr>
                      <w:r>
                        <w:t>+passToken()</w:t>
                      </w:r>
                    </w:p>
                    <w:p w14:paraId="365BC689" w14:textId="77777777" w:rsidR="00226408" w:rsidRDefault="00226408" w:rsidP="00FE4819"/>
                    <w:p w14:paraId="5BFDF25E" w14:textId="77777777" w:rsidR="00D8559C" w:rsidRDefault="00D8559C" w:rsidP="00FE4819"/>
                  </w:txbxContent>
                </v:textbox>
                <w10:wrap type="square"/>
              </v:shape>
            </w:pict>
          </mc:Fallback>
        </mc:AlternateContent>
      </w:r>
      <w:r w:rsidR="007C57EB"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4917FB04" wp14:editId="6185EEAC">
                <wp:simplePos x="0" y="0"/>
                <wp:positionH relativeFrom="leftMargin">
                  <wp:posOffset>3935578</wp:posOffset>
                </wp:positionH>
                <wp:positionV relativeFrom="paragraph">
                  <wp:posOffset>6310832</wp:posOffset>
                </wp:positionV>
                <wp:extent cx="1819275" cy="45719"/>
                <wp:effectExtent l="0" t="38100" r="28575" b="8826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19275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17604E" id="Straight Arrow Connector 19" o:spid="_x0000_s1026" type="#_x0000_t32" style="position:absolute;margin-left:309.9pt;margin-top:496.9pt;width:143.25pt;height:3.6pt;z-index:25180057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942D9E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3BD2585" wp14:editId="0B1829B5">
                <wp:simplePos x="0" y="0"/>
                <wp:positionH relativeFrom="leftMargin">
                  <wp:posOffset>1082650</wp:posOffset>
                </wp:positionH>
                <wp:positionV relativeFrom="paragraph">
                  <wp:posOffset>4670908</wp:posOffset>
                </wp:positionV>
                <wp:extent cx="1835658" cy="866165"/>
                <wp:effectExtent l="0" t="0" r="69850" b="6731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35658" cy="86616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B1362" id="Straight Arrow Connector 20" o:spid="_x0000_s1026" type="#_x0000_t32" style="position:absolute;margin-left:85.25pt;margin-top:367.8pt;width:144.55pt;height:68.2pt;z-index:25169305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C70539"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393D834E" wp14:editId="6DAE4E48">
                <wp:simplePos x="0" y="0"/>
                <wp:positionH relativeFrom="leftMargin">
                  <wp:posOffset>3933825</wp:posOffset>
                </wp:positionH>
                <wp:positionV relativeFrom="paragraph">
                  <wp:posOffset>6297930</wp:posOffset>
                </wp:positionV>
                <wp:extent cx="711200" cy="479425"/>
                <wp:effectExtent l="0" t="0" r="69850" b="5397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1200" cy="4794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060587" id="Straight Arrow Connector 29" o:spid="_x0000_s1026" type="#_x0000_t32" style="position:absolute;margin-left:309.75pt;margin-top:495.9pt;width:56pt;height:37.75pt;z-index:25180672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C70539"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61B22D3D" wp14:editId="7A22256B">
                <wp:simplePos x="0" y="0"/>
                <wp:positionH relativeFrom="leftMargin">
                  <wp:posOffset>3934279</wp:posOffset>
                </wp:positionH>
                <wp:positionV relativeFrom="paragraph">
                  <wp:posOffset>6299860</wp:posOffset>
                </wp:positionV>
                <wp:extent cx="1670792" cy="424625"/>
                <wp:effectExtent l="0" t="0" r="81915" b="7112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70792" cy="4246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1729DB" id="Straight Arrow Connector 26" o:spid="_x0000_s1026" type="#_x0000_t32" style="position:absolute;margin-left:309.8pt;margin-top:496.05pt;width:131.55pt;height:33.45pt;z-index:25180467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C70539"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5148F557" wp14:editId="1BF4635F">
                <wp:simplePos x="0" y="0"/>
                <wp:positionH relativeFrom="leftMargin">
                  <wp:posOffset>2191109</wp:posOffset>
                </wp:positionH>
                <wp:positionV relativeFrom="paragraph">
                  <wp:posOffset>6150633</wp:posOffset>
                </wp:positionV>
                <wp:extent cx="215661" cy="733245"/>
                <wp:effectExtent l="38100" t="0" r="32385" b="48260"/>
                <wp:wrapNone/>
                <wp:docPr id="232" name="Straight Arrow Connector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5661" cy="73324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E3805" id="Straight Arrow Connector 232" o:spid="_x0000_s1026" type="#_x0000_t32" style="position:absolute;margin-left:172.55pt;margin-top:484.3pt;width:17pt;height:57.75pt;flip:x;z-index:25180876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C70539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B56EF40" wp14:editId="0BA9144A">
                <wp:simplePos x="0" y="0"/>
                <wp:positionH relativeFrom="column">
                  <wp:posOffset>1199820</wp:posOffset>
                </wp:positionH>
                <wp:positionV relativeFrom="paragraph">
                  <wp:posOffset>-126853</wp:posOffset>
                </wp:positionV>
                <wp:extent cx="650122" cy="316586"/>
                <wp:effectExtent l="0" t="38100" r="55245" b="2667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0122" cy="31658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D80FD" id="Straight Arrow Connector 27" o:spid="_x0000_s1026" type="#_x0000_t32" style="position:absolute;margin-left:94.45pt;margin-top:-10pt;width:51.2pt;height:24.95pt;flip:y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" strokecolor="black [3213]" strokeweight=".5pt">
                <v:stroke endarrow="block" joinstyle="miter"/>
              </v:shape>
            </w:pict>
          </mc:Fallback>
        </mc:AlternateContent>
      </w:r>
      <w:r w:rsidR="003C368F"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040DBBAD" wp14:editId="3398DD4B">
                <wp:simplePos x="0" y="0"/>
                <wp:positionH relativeFrom="leftMargin">
                  <wp:posOffset>2057400</wp:posOffset>
                </wp:positionH>
                <wp:positionV relativeFrom="paragraph">
                  <wp:posOffset>5473700</wp:posOffset>
                </wp:positionV>
                <wp:extent cx="387350" cy="215900"/>
                <wp:effectExtent l="38100" t="38100" r="31750" b="317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87350" cy="2159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4858FD" id="Straight Arrow Connector 18" o:spid="_x0000_s1026" type="#_x0000_t32" style="position:absolute;margin-left:162pt;margin-top:431pt;width:30.5pt;height:17pt;flip:x y;z-index:25179852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3C368F"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7112907F" wp14:editId="40AEDC7C">
                <wp:simplePos x="0" y="0"/>
                <wp:positionH relativeFrom="leftMargin">
                  <wp:posOffset>3581400</wp:posOffset>
                </wp:positionH>
                <wp:positionV relativeFrom="paragraph">
                  <wp:posOffset>4832350</wp:posOffset>
                </wp:positionV>
                <wp:extent cx="425450" cy="736600"/>
                <wp:effectExtent l="0" t="38100" r="50800" b="2540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5450" cy="7366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07CB5" id="Straight Arrow Connector 21" o:spid="_x0000_s1026" type="#_x0000_t32" style="position:absolute;margin-left:282pt;margin-top:380.5pt;width:33.5pt;height:58pt;flip:y;z-index:251802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B72FB6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007EB554" wp14:editId="43505CD7">
                <wp:simplePos x="0" y="0"/>
                <wp:positionH relativeFrom="column">
                  <wp:posOffset>2857500</wp:posOffset>
                </wp:positionH>
                <wp:positionV relativeFrom="paragraph">
                  <wp:posOffset>4228465</wp:posOffset>
                </wp:positionV>
                <wp:extent cx="1892300" cy="45719"/>
                <wp:effectExtent l="0" t="76200" r="12700" b="50165"/>
                <wp:wrapNone/>
                <wp:docPr id="199" name="Straight Arrow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92300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59E98A" id="Straight Arrow Connector 199" o:spid="_x0000_s1026" type="#_x0000_t32" style="position:absolute;margin-left:225pt;margin-top:332.95pt;width:149pt;height:3.6pt;flip:y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" strokecolor="black [3213]" strokeweight=".5pt">
                <v:stroke endarrow="block" joinstyle="miter"/>
              </v:shape>
            </w:pict>
          </mc:Fallback>
        </mc:AlternateContent>
      </w:r>
      <w:r w:rsidR="00B72FB6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714C84ED" wp14:editId="1ECA5A09">
                <wp:simplePos x="0" y="0"/>
                <wp:positionH relativeFrom="column">
                  <wp:posOffset>1752600</wp:posOffset>
                </wp:positionH>
                <wp:positionV relativeFrom="paragraph">
                  <wp:posOffset>800100</wp:posOffset>
                </wp:positionV>
                <wp:extent cx="1987550" cy="12700"/>
                <wp:effectExtent l="0" t="0" r="31750" b="25400"/>
                <wp:wrapNone/>
                <wp:docPr id="206" name="Straight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875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F445CE" id="Straight Connector 206" o:spid="_x0000_s1026" style="position:absolute;flip:y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8pt,63pt" to="294.5pt,6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 w:rsidR="00B72FB6"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1955A74D" wp14:editId="53ECD705">
                <wp:simplePos x="0" y="0"/>
                <wp:positionH relativeFrom="column">
                  <wp:posOffset>4800600</wp:posOffset>
                </wp:positionH>
                <wp:positionV relativeFrom="paragraph">
                  <wp:posOffset>4756150</wp:posOffset>
                </wp:positionV>
                <wp:extent cx="1574800" cy="0"/>
                <wp:effectExtent l="0" t="0" r="0" b="0"/>
                <wp:wrapNone/>
                <wp:docPr id="231" name="Straight Connector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74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412EF2" id="Straight Connector 231" o:spid="_x0000_s1026" style="position:absolute;flip:y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8pt,374.5pt" to="502pt,37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 w:rsidR="00B72FB6"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20AC1849" wp14:editId="4001CD28">
                <wp:simplePos x="0" y="0"/>
                <wp:positionH relativeFrom="column">
                  <wp:posOffset>3117850</wp:posOffset>
                </wp:positionH>
                <wp:positionV relativeFrom="paragraph">
                  <wp:posOffset>5264150</wp:posOffset>
                </wp:positionV>
                <wp:extent cx="1530350" cy="12700"/>
                <wp:effectExtent l="0" t="0" r="31750" b="25400"/>
                <wp:wrapNone/>
                <wp:docPr id="218" name="Straight Connector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303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D31D86" id="Straight Connector 218" o:spid="_x0000_s1026" style="position:absolute;flip:y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5.5pt,414.5pt" to="366pt,41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B72FB6"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453269B0" wp14:editId="2028586A">
                <wp:simplePos x="0" y="0"/>
                <wp:positionH relativeFrom="column">
                  <wp:posOffset>4768850</wp:posOffset>
                </wp:positionH>
                <wp:positionV relativeFrom="paragraph">
                  <wp:posOffset>4387850</wp:posOffset>
                </wp:positionV>
                <wp:extent cx="1625600" cy="19050"/>
                <wp:effectExtent l="0" t="0" r="31750" b="19050"/>
                <wp:wrapNone/>
                <wp:docPr id="216" name="Straight Connector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256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53DBA0" id="Straight Connector 216" o:spid="_x0000_s1026" style="position:absolute;flip:y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5.5pt,345.5pt" to="503.5pt,34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B72FB6">
        <w:rPr>
          <w:noProof/>
        </w:rPr>
        <mc:AlternateContent>
          <mc:Choice Requires="wps">
            <w:drawing>
              <wp:anchor distT="45720" distB="45720" distL="114300" distR="114300" simplePos="0" relativeHeight="251732992" behindDoc="0" locked="0" layoutInCell="1" allowOverlap="1" wp14:anchorId="0D7A13D1" wp14:editId="46D4AF07">
                <wp:simplePos x="0" y="0"/>
                <wp:positionH relativeFrom="column">
                  <wp:posOffset>4756150</wp:posOffset>
                </wp:positionH>
                <wp:positionV relativeFrom="paragraph">
                  <wp:posOffset>4146550</wp:posOffset>
                </wp:positionV>
                <wp:extent cx="1644650" cy="1003300"/>
                <wp:effectExtent l="0" t="0" r="12700" b="25400"/>
                <wp:wrapSquare wrapText="bothSides"/>
                <wp:docPr id="198" name="Text Box 1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44650" cy="1003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AE6DE3" w14:textId="416713CC" w:rsidR="004E02CC" w:rsidRDefault="004E02CC" w:rsidP="00627A07">
                            <w:pPr>
                              <w:spacing w:after="0"/>
                            </w:pPr>
                            <w:r>
                              <w:t>TOKEN</w:t>
                            </w:r>
                          </w:p>
                          <w:p w14:paraId="5DB65B05" w14:textId="1F24ABC0" w:rsidR="00627A07" w:rsidRDefault="00627A07" w:rsidP="00627A07">
                            <w:pPr>
                              <w:spacing w:after="0"/>
                            </w:pPr>
                            <w:r>
                              <w:t xml:space="preserve">-nextPlayer </w:t>
                            </w:r>
                          </w:p>
                          <w:p w14:paraId="5CDD9F44" w14:textId="087FF79F" w:rsidR="00627A07" w:rsidRDefault="00627A07" w:rsidP="00627A07">
                            <w:pPr>
                              <w:spacing w:after="0"/>
                            </w:pPr>
                            <w:r>
                              <w:t>-token (bool)</w:t>
                            </w:r>
                          </w:p>
                          <w:p w14:paraId="304B44DC" w14:textId="204D127D" w:rsidR="00627A07" w:rsidRDefault="00627A07" w:rsidP="00627A07">
                            <w:pPr>
                              <w:spacing w:after="0"/>
                            </w:pPr>
                            <w:r>
                              <w:t>+passToken()</w:t>
                            </w:r>
                          </w:p>
                          <w:p w14:paraId="47CAFC55" w14:textId="0F05B067" w:rsidR="00627A07" w:rsidRDefault="00627A07" w:rsidP="00627A07">
                            <w:pPr>
                              <w:spacing w:after="0"/>
                            </w:pPr>
                            <w:r>
                              <w:t xml:space="preserve">+nextPlayer() </w:t>
                            </w:r>
                          </w:p>
                          <w:p w14:paraId="09C6879C" w14:textId="77777777" w:rsidR="00627A07" w:rsidRDefault="00627A07" w:rsidP="00627A07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7A13D1" id="Text Box 198" o:spid="_x0000_s1032" type="#_x0000_t202" style="position:absolute;margin-left:374.5pt;margin-top:326.5pt;width:129.5pt;height:79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">
                <v:textbox>
                  <w:txbxContent>
                    <w:p w14:paraId="49AE6DE3" w14:textId="416713CC" w:rsidR="004E02CC" w:rsidRDefault="004E02CC" w:rsidP="00627A07">
                      <w:pPr>
                        <w:spacing w:after="0"/>
                      </w:pPr>
                      <w:r>
                        <w:t>TOKEN</w:t>
                      </w:r>
                    </w:p>
                    <w:p w14:paraId="5DB65B05" w14:textId="1F24ABC0" w:rsidR="00627A07" w:rsidRDefault="00627A07" w:rsidP="00627A07">
                      <w:pPr>
                        <w:spacing w:after="0"/>
                      </w:pPr>
                      <w:r>
                        <w:t xml:space="preserve">-nextPlayer </w:t>
                      </w:r>
                    </w:p>
                    <w:p w14:paraId="5CDD9F44" w14:textId="087FF79F" w:rsidR="00627A07" w:rsidRDefault="00627A07" w:rsidP="00627A07">
                      <w:pPr>
                        <w:spacing w:after="0"/>
                      </w:pPr>
                      <w:r>
                        <w:t>-token (bool)</w:t>
                      </w:r>
                    </w:p>
                    <w:p w14:paraId="304B44DC" w14:textId="204D127D" w:rsidR="00627A07" w:rsidRDefault="00627A07" w:rsidP="00627A07">
                      <w:pPr>
                        <w:spacing w:after="0"/>
                      </w:pPr>
                      <w:r>
                        <w:t>+passToken()</w:t>
                      </w:r>
                    </w:p>
                    <w:p w14:paraId="47CAFC55" w14:textId="0F05B067" w:rsidR="00627A07" w:rsidRDefault="00627A07" w:rsidP="00627A07">
                      <w:pPr>
                        <w:spacing w:after="0"/>
                      </w:pPr>
                      <w:r>
                        <w:t xml:space="preserve">+nextPlayer() </w:t>
                      </w:r>
                    </w:p>
                    <w:p w14:paraId="09C6879C" w14:textId="77777777" w:rsidR="00627A07" w:rsidRDefault="00627A07" w:rsidP="00627A07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72FB6"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345DB7E4" wp14:editId="684B752F">
                <wp:simplePos x="0" y="0"/>
                <wp:positionH relativeFrom="column">
                  <wp:posOffset>3111500</wp:posOffset>
                </wp:positionH>
                <wp:positionV relativeFrom="paragraph">
                  <wp:posOffset>4902200</wp:posOffset>
                </wp:positionV>
                <wp:extent cx="1517650" cy="19050"/>
                <wp:effectExtent l="0" t="0" r="25400" b="19050"/>
                <wp:wrapNone/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1765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F8B978" id="Straight Connector 230" o:spid="_x0000_s1026" style="position:absolute;flip:x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5pt,386pt" to="364.5pt,38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  <w:r w:rsidR="00B72FB6"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19ABE6F5" wp14:editId="31DB7D84">
                <wp:simplePos x="0" y="0"/>
                <wp:positionH relativeFrom="page">
                  <wp:posOffset>5791200</wp:posOffset>
                </wp:positionH>
                <wp:positionV relativeFrom="paragraph">
                  <wp:posOffset>5994400</wp:posOffset>
                </wp:positionV>
                <wp:extent cx="1797050" cy="6350"/>
                <wp:effectExtent l="0" t="0" r="31750" b="31750"/>
                <wp:wrapNone/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970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779023" id="Straight Connector 229" o:spid="_x0000_s1026" style="position:absolute;flip:y;z-index:251792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456pt,472pt" to="597.5pt,47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" strokecolor="black [3200]" strokeweight=".5pt">
                <v:stroke joinstyle="miter"/>
                <w10:wrap anchorx="page"/>
              </v:line>
            </w:pict>
          </mc:Fallback>
        </mc:AlternateContent>
      </w:r>
      <w:r w:rsidR="00B72FB6"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1209D103" wp14:editId="4C6B0AF1">
                <wp:simplePos x="0" y="0"/>
                <wp:positionH relativeFrom="page">
                  <wp:posOffset>5791200</wp:posOffset>
                </wp:positionH>
                <wp:positionV relativeFrom="paragraph">
                  <wp:posOffset>5626100</wp:posOffset>
                </wp:positionV>
                <wp:extent cx="1790700" cy="19050"/>
                <wp:effectExtent l="0" t="0" r="19050" b="19050"/>
                <wp:wrapNone/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907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69A0FB" id="Straight Connector 228" o:spid="_x0000_s1026" style="position:absolute;flip:y;z-index:251790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456pt,443pt" to="597pt,4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" strokecolor="black [3200]" strokeweight=".5pt">
                <v:stroke joinstyle="miter"/>
                <w10:wrap anchorx="page"/>
              </v:lin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4E2CEC68" wp14:editId="418F9F29">
                <wp:simplePos x="0" y="0"/>
                <wp:positionH relativeFrom="column">
                  <wp:posOffset>4089400</wp:posOffset>
                </wp:positionH>
                <wp:positionV relativeFrom="paragraph">
                  <wp:posOffset>7385050</wp:posOffset>
                </wp:positionV>
                <wp:extent cx="1701800" cy="6350"/>
                <wp:effectExtent l="0" t="0" r="31750" b="31750"/>
                <wp:wrapNone/>
                <wp:docPr id="227" name="Straight Connector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18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2DAB42" id="Straight Connector 227" o:spid="_x0000_s1026" style="position:absolute;flip:y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2pt,581.5pt" to="456pt,58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08C9787D" wp14:editId="3DD9B90B">
                <wp:simplePos x="0" y="0"/>
                <wp:positionH relativeFrom="column">
                  <wp:posOffset>4070350</wp:posOffset>
                </wp:positionH>
                <wp:positionV relativeFrom="paragraph">
                  <wp:posOffset>6997700</wp:posOffset>
                </wp:positionV>
                <wp:extent cx="1720850" cy="6350"/>
                <wp:effectExtent l="0" t="0" r="31750" b="31750"/>
                <wp:wrapNone/>
                <wp:docPr id="226" name="Straight Connector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208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6DC2D7" id="Straight Connector 226" o:spid="_x0000_s1026" style="position:absolute;flip:y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0.5pt,551pt" to="456pt,55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" strokecolor="black [3200]" strokeweight=".5pt">
                <v:stroke joinstyle="miter"/>
              </v:lin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29BC0FF3" wp14:editId="649CA9F8">
                <wp:simplePos x="0" y="0"/>
                <wp:positionH relativeFrom="column">
                  <wp:posOffset>2108200</wp:posOffset>
                </wp:positionH>
                <wp:positionV relativeFrom="paragraph">
                  <wp:posOffset>7346950</wp:posOffset>
                </wp:positionV>
                <wp:extent cx="1701800" cy="12700"/>
                <wp:effectExtent l="0" t="0" r="31750" b="25400"/>
                <wp:wrapNone/>
                <wp:docPr id="225" name="Straight Connector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018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0007A9" id="Straight Connector 225" o:spid="_x0000_s1026" style="position:absolute;flip:y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6pt,578.5pt" to="300pt,57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" strokecolor="black [3200]" strokeweight=".5pt">
                <v:stroke joinstyle="miter"/>
              </v:lin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EC620A5" wp14:editId="69317A2A">
                <wp:simplePos x="0" y="0"/>
                <wp:positionH relativeFrom="column">
                  <wp:posOffset>2095500</wp:posOffset>
                </wp:positionH>
                <wp:positionV relativeFrom="paragraph">
                  <wp:posOffset>7029450</wp:posOffset>
                </wp:positionV>
                <wp:extent cx="1727200" cy="0"/>
                <wp:effectExtent l="0" t="0" r="0" b="0"/>
                <wp:wrapNone/>
                <wp:docPr id="224" name="Straight Connector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27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54FCF3" id="Straight Connector 224" o:spid="_x0000_s1026" style="position:absolute;flip:y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5pt,553.5pt" to="301pt,55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0402C6F0" wp14:editId="2A288CC1">
                <wp:simplePos x="0" y="0"/>
                <wp:positionH relativeFrom="column">
                  <wp:posOffset>-609600</wp:posOffset>
                </wp:positionH>
                <wp:positionV relativeFrom="paragraph">
                  <wp:posOffset>7131050</wp:posOffset>
                </wp:positionV>
                <wp:extent cx="2311400" cy="0"/>
                <wp:effectExtent l="0" t="0" r="0" b="0"/>
                <wp:wrapNone/>
                <wp:docPr id="223" name="Straight Connector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14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0DDE72" id="Straight Connector 223" o:spid="_x0000_s1026" style="position:absolute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8pt,561.5pt" to="134pt,56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7F564B45" wp14:editId="70AC8660">
                <wp:simplePos x="0" y="0"/>
                <wp:positionH relativeFrom="column">
                  <wp:posOffset>-793750</wp:posOffset>
                </wp:positionH>
                <wp:positionV relativeFrom="paragraph">
                  <wp:posOffset>5943600</wp:posOffset>
                </wp:positionV>
                <wp:extent cx="1955800" cy="12700"/>
                <wp:effectExtent l="0" t="0" r="25400" b="25400"/>
                <wp:wrapNone/>
                <wp:docPr id="220" name="Straight Connector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558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311912" id="Straight Connector 220" o:spid="_x0000_s1026" style="position:absolute;flip:y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2.5pt,468pt" to="91.5pt,46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" strokecolor="black [3200]" strokeweight=".5pt">
                <v:stroke joinstyle="miter"/>
              </v:lin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60FF21D9" wp14:editId="25AC0EE8">
                <wp:simplePos x="0" y="0"/>
                <wp:positionH relativeFrom="column">
                  <wp:posOffset>-774700</wp:posOffset>
                </wp:positionH>
                <wp:positionV relativeFrom="paragraph">
                  <wp:posOffset>5391150</wp:posOffset>
                </wp:positionV>
                <wp:extent cx="1898650" cy="6350"/>
                <wp:effectExtent l="0" t="0" r="25400" b="31750"/>
                <wp:wrapNone/>
                <wp:docPr id="219" name="Straight Connector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986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521E4E" id="Straight Connector 219" o:spid="_x0000_s1026" style="position:absolute;flip:y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1pt,424.5pt" to="88.5pt,4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6C55FF6B" wp14:editId="54C4A1D6">
                <wp:simplePos x="0" y="0"/>
                <wp:positionH relativeFrom="column">
                  <wp:posOffset>-806450</wp:posOffset>
                </wp:positionH>
                <wp:positionV relativeFrom="paragraph">
                  <wp:posOffset>5162550</wp:posOffset>
                </wp:positionV>
                <wp:extent cx="1955800" cy="1625600"/>
                <wp:effectExtent l="0" t="0" r="25400" b="1270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5800" cy="1625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174C9F" w14:textId="724E78F0" w:rsidR="00FE4819" w:rsidRDefault="00FE4819" w:rsidP="00226408">
                            <w:pPr>
                              <w:spacing w:after="0"/>
                            </w:pPr>
                            <w:r>
                              <w:t>U-turn</w:t>
                            </w:r>
                          </w:p>
                          <w:p w14:paraId="39FB8DDE" w14:textId="39D02C32" w:rsidR="00226408" w:rsidRDefault="00D8559C" w:rsidP="00226408">
                            <w:pPr>
                              <w:spacing w:after="0"/>
                            </w:pPr>
                            <w:r>
                              <w:t>-Char U</w:t>
                            </w:r>
                            <w:r w:rsidR="00226408">
                              <w:t xml:space="preserve"> </w:t>
                            </w:r>
                          </w:p>
                          <w:p w14:paraId="023C46E5" w14:textId="4C2BB2DD" w:rsidR="001740B6" w:rsidRDefault="001740B6" w:rsidP="00226408">
                            <w:pPr>
                              <w:spacing w:after="0"/>
                            </w:pPr>
                            <w:r>
                              <w:t xml:space="preserve">-Completed(bool) </w:t>
                            </w:r>
                          </w:p>
                          <w:p w14:paraId="2668C606" w14:textId="3E45EE62" w:rsidR="001740B6" w:rsidRDefault="001740B6" w:rsidP="00226408">
                            <w:pPr>
                              <w:spacing w:after="0"/>
                            </w:pPr>
                            <w:r>
                              <w:t>-token</w:t>
                            </w:r>
                          </w:p>
                          <w:p w14:paraId="5C2DC729" w14:textId="5E47B836" w:rsidR="00226408" w:rsidRDefault="00226408" w:rsidP="00226408">
                            <w:pPr>
                              <w:spacing w:after="0"/>
                            </w:pPr>
                            <w:r>
                              <w:t xml:space="preserve">+U-turn() </w:t>
                            </w:r>
                          </w:p>
                          <w:p w14:paraId="5A829482" w14:textId="61686E2A" w:rsidR="00627A07" w:rsidRDefault="00627A07" w:rsidP="00226408">
                            <w:pPr>
                              <w:spacing w:after="0"/>
                            </w:pPr>
                            <w:r>
                              <w:t>+getRobot()</w:t>
                            </w:r>
                          </w:p>
                          <w:p w14:paraId="1F42CE84" w14:textId="3F64F80D" w:rsidR="00226408" w:rsidRDefault="001740B6" w:rsidP="00226408">
                            <w:pPr>
                              <w:spacing w:after="0"/>
                            </w:pPr>
                            <w:r>
                              <w:t>+passToken()</w:t>
                            </w:r>
                          </w:p>
                          <w:p w14:paraId="1F8CEF21" w14:textId="19477296" w:rsidR="001740B6" w:rsidRDefault="001740B6" w:rsidP="00226408">
                            <w:pPr>
                              <w:spacing w:after="0"/>
                            </w:pPr>
                            <w:r>
                              <w:t>+actionCompleted()bool</w:t>
                            </w:r>
                          </w:p>
                          <w:p w14:paraId="6CCEFF09" w14:textId="109B8B53" w:rsidR="00226408" w:rsidRDefault="00226408" w:rsidP="0022640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5FF6B" id="Text Box 11" o:spid="_x0000_s1033" type="#_x0000_t202" style="position:absolute;margin-left:-63.5pt;margin-top:406.5pt;width:154pt;height:128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">
                <v:textbox>
                  <w:txbxContent>
                    <w:p w14:paraId="47174C9F" w14:textId="724E78F0" w:rsidR="00FE4819" w:rsidRDefault="00FE4819" w:rsidP="00226408">
                      <w:pPr>
                        <w:spacing w:after="0"/>
                      </w:pPr>
                      <w:r>
                        <w:t>U-turn</w:t>
                      </w:r>
                    </w:p>
                    <w:p w14:paraId="39FB8DDE" w14:textId="39D02C32" w:rsidR="00226408" w:rsidRDefault="00D8559C" w:rsidP="00226408">
                      <w:pPr>
                        <w:spacing w:after="0"/>
                      </w:pPr>
                      <w:r>
                        <w:t>-Char U</w:t>
                      </w:r>
                      <w:r w:rsidR="00226408">
                        <w:t xml:space="preserve"> </w:t>
                      </w:r>
                    </w:p>
                    <w:p w14:paraId="023C46E5" w14:textId="4C2BB2DD" w:rsidR="001740B6" w:rsidRDefault="001740B6" w:rsidP="00226408">
                      <w:pPr>
                        <w:spacing w:after="0"/>
                      </w:pPr>
                      <w:r>
                        <w:t xml:space="preserve">-Completed(bool) </w:t>
                      </w:r>
                    </w:p>
                    <w:p w14:paraId="2668C606" w14:textId="3E45EE62" w:rsidR="001740B6" w:rsidRDefault="001740B6" w:rsidP="00226408">
                      <w:pPr>
                        <w:spacing w:after="0"/>
                      </w:pPr>
                      <w:r>
                        <w:t>-token</w:t>
                      </w:r>
                    </w:p>
                    <w:p w14:paraId="5C2DC729" w14:textId="5E47B836" w:rsidR="00226408" w:rsidRDefault="00226408" w:rsidP="00226408">
                      <w:pPr>
                        <w:spacing w:after="0"/>
                      </w:pPr>
                      <w:r>
                        <w:t xml:space="preserve">+U-turn() </w:t>
                      </w:r>
                    </w:p>
                    <w:p w14:paraId="5A829482" w14:textId="61686E2A" w:rsidR="00627A07" w:rsidRDefault="00627A07" w:rsidP="00226408">
                      <w:pPr>
                        <w:spacing w:after="0"/>
                      </w:pPr>
                      <w:r>
                        <w:t>+getRobot()</w:t>
                      </w:r>
                    </w:p>
                    <w:p w14:paraId="1F42CE84" w14:textId="3F64F80D" w:rsidR="00226408" w:rsidRDefault="001740B6" w:rsidP="00226408">
                      <w:pPr>
                        <w:spacing w:after="0"/>
                      </w:pPr>
                      <w:r>
                        <w:t>+passToken()</w:t>
                      </w:r>
                    </w:p>
                    <w:p w14:paraId="1F8CEF21" w14:textId="19477296" w:rsidR="001740B6" w:rsidRDefault="001740B6" w:rsidP="00226408">
                      <w:pPr>
                        <w:spacing w:after="0"/>
                      </w:pPr>
                      <w:r>
                        <w:t>+actionCompleted()bool</w:t>
                      </w:r>
                    </w:p>
                    <w:p w14:paraId="6CCEFF09" w14:textId="109B8B53" w:rsidR="00226408" w:rsidRDefault="00226408" w:rsidP="0022640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011FC52E" wp14:editId="35812D27">
                <wp:simplePos x="0" y="0"/>
                <wp:positionH relativeFrom="column">
                  <wp:posOffset>-622300</wp:posOffset>
                </wp:positionH>
                <wp:positionV relativeFrom="paragraph">
                  <wp:posOffset>7480300</wp:posOffset>
                </wp:positionV>
                <wp:extent cx="2317750" cy="0"/>
                <wp:effectExtent l="0" t="0" r="0" b="0"/>
                <wp:wrapNone/>
                <wp:docPr id="221" name="Straight Connector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177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D9CD99" id="Straight Connector 221" o:spid="_x0000_s1026" style="position:absolute;flip:y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9pt,589pt" to="133.5pt,58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288313C8" wp14:editId="6F8D86BA">
                <wp:simplePos x="0" y="0"/>
                <wp:positionH relativeFrom="column">
                  <wp:posOffset>1485900</wp:posOffset>
                </wp:positionH>
                <wp:positionV relativeFrom="paragraph">
                  <wp:posOffset>5803900</wp:posOffset>
                </wp:positionV>
                <wp:extent cx="1524000" cy="6350"/>
                <wp:effectExtent l="0" t="0" r="19050" b="31750"/>
                <wp:wrapNone/>
                <wp:docPr id="222" name="Straight Connector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240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238216" id="Straight Connector 222" o:spid="_x0000_s1026" style="position:absolute;flip:y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7pt,457pt" to="237pt,45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4AE02DCF" wp14:editId="455D3178">
                <wp:simplePos x="0" y="0"/>
                <wp:positionH relativeFrom="margin">
                  <wp:posOffset>1504950</wp:posOffset>
                </wp:positionH>
                <wp:positionV relativeFrom="paragraph">
                  <wp:posOffset>5537200</wp:posOffset>
                </wp:positionV>
                <wp:extent cx="1517650" cy="946150"/>
                <wp:effectExtent l="0" t="0" r="25400" b="25400"/>
                <wp:wrapSquare wrapText="bothSides"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7650" cy="94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76C36D" w14:textId="3EB571F3" w:rsidR="00664A3D" w:rsidRDefault="00664A3D" w:rsidP="00664A3D">
                            <w:r>
                              <w:t>Actions (abstract)</w:t>
                            </w:r>
                          </w:p>
                          <w:p w14:paraId="51E15E14" w14:textId="175FED32" w:rsidR="009B6048" w:rsidRDefault="009B6048" w:rsidP="00664A3D">
                            <w:r>
                              <w:t>-</w:t>
                            </w:r>
                            <w:r w:rsidR="00627A07">
                              <w:t>move()</w:t>
                            </w:r>
                          </w:p>
                          <w:p w14:paraId="196EE4FF" w14:textId="77777777" w:rsidR="00D8559C" w:rsidRDefault="00D8559C" w:rsidP="00664A3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E02DCF" id="Text Box 28" o:spid="_x0000_s1034" type="#_x0000_t202" style="position:absolute;margin-left:118.5pt;margin-top:436pt;width:119.5pt;height:74.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">
                <v:textbox>
                  <w:txbxContent>
                    <w:p w14:paraId="0776C36D" w14:textId="3EB571F3" w:rsidR="00664A3D" w:rsidRDefault="00664A3D" w:rsidP="00664A3D">
                      <w:r>
                        <w:t>Actions (abstract)</w:t>
                      </w:r>
                    </w:p>
                    <w:p w14:paraId="51E15E14" w14:textId="175FED32" w:rsidR="009B6048" w:rsidRDefault="009B6048" w:rsidP="00664A3D">
                      <w:r>
                        <w:t>-</w:t>
                      </w:r>
                      <w:r w:rsidR="00627A07">
                        <w:t>move()</w:t>
                      </w:r>
                    </w:p>
                    <w:p w14:paraId="196EE4FF" w14:textId="77777777" w:rsidR="00D8559C" w:rsidRDefault="00D8559C" w:rsidP="00664A3D"/>
                  </w:txbxContent>
                </v:textbox>
                <w10:wrap type="square" anchorx="margin"/>
              </v:shap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B01FD3B" wp14:editId="6CF4CA64">
                <wp:simplePos x="0" y="0"/>
                <wp:positionH relativeFrom="margin">
                  <wp:posOffset>4870450</wp:posOffset>
                </wp:positionH>
                <wp:positionV relativeFrom="paragraph">
                  <wp:posOffset>5397500</wp:posOffset>
                </wp:positionV>
                <wp:extent cx="1809750" cy="1371600"/>
                <wp:effectExtent l="0" t="0" r="19050" b="19050"/>
                <wp:wrapSquare wrapText="bothSides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9750" cy="1371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DA81BB" w14:textId="7209BAFC" w:rsidR="00FE4819" w:rsidRDefault="00FE4819" w:rsidP="00226408">
                            <w:pPr>
                              <w:spacing w:after="0"/>
                            </w:pPr>
                            <w:r>
                              <w:t>Backward</w:t>
                            </w:r>
                          </w:p>
                          <w:p w14:paraId="7A575C7D" w14:textId="57B21A37" w:rsidR="00D8559C" w:rsidRDefault="009B6048" w:rsidP="00226408">
                            <w:pPr>
                              <w:spacing w:after="0"/>
                            </w:pPr>
                            <w:r>
                              <w:t>-</w:t>
                            </w:r>
                            <w:r w:rsidR="00D8559C">
                              <w:t>Char B</w:t>
                            </w:r>
                          </w:p>
                          <w:p w14:paraId="66A48A31" w14:textId="29A7486B" w:rsidR="00226408" w:rsidRDefault="00226408" w:rsidP="00226408">
                            <w:pPr>
                              <w:spacing w:after="0"/>
                            </w:pPr>
                            <w:r>
                              <w:t>–completed(bool)</w:t>
                            </w:r>
                          </w:p>
                          <w:p w14:paraId="1429BB35" w14:textId="19831898" w:rsidR="00226408" w:rsidRDefault="00226408" w:rsidP="00226408">
                            <w:pPr>
                              <w:spacing w:after="0"/>
                            </w:pPr>
                            <w:r>
                              <w:t xml:space="preserve">+Backwards() </w:t>
                            </w:r>
                          </w:p>
                          <w:p w14:paraId="6B584F83" w14:textId="7DA0FE9D" w:rsidR="00226408" w:rsidRDefault="00226408" w:rsidP="00226408">
                            <w:pPr>
                              <w:spacing w:after="0"/>
                            </w:pPr>
                            <w:r>
                              <w:t>+getRobotID()</w:t>
                            </w:r>
                          </w:p>
                          <w:p w14:paraId="729BA405" w14:textId="77777777" w:rsidR="001740B6" w:rsidRDefault="001740B6" w:rsidP="001740B6">
                            <w:pPr>
                              <w:spacing w:after="0"/>
                            </w:pPr>
                            <w:r>
                              <w:t>+passToken()</w:t>
                            </w:r>
                          </w:p>
                          <w:p w14:paraId="0DB17168" w14:textId="77777777" w:rsidR="00226408" w:rsidRDefault="00226408" w:rsidP="00FE48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01FD3B" id="Text Box 8" o:spid="_x0000_s1035" type="#_x0000_t202" style="position:absolute;margin-left:383.5pt;margin-top:425pt;width:142.5pt;height:108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">
                <v:textbox>
                  <w:txbxContent>
                    <w:p w14:paraId="4BDA81BB" w14:textId="7209BAFC" w:rsidR="00FE4819" w:rsidRDefault="00FE4819" w:rsidP="00226408">
                      <w:pPr>
                        <w:spacing w:after="0"/>
                      </w:pPr>
                      <w:r>
                        <w:t>Backward</w:t>
                      </w:r>
                    </w:p>
                    <w:p w14:paraId="7A575C7D" w14:textId="57B21A37" w:rsidR="00D8559C" w:rsidRDefault="009B6048" w:rsidP="00226408">
                      <w:pPr>
                        <w:spacing w:after="0"/>
                      </w:pPr>
                      <w:r>
                        <w:t>-</w:t>
                      </w:r>
                      <w:r w:rsidR="00D8559C">
                        <w:t>Char B</w:t>
                      </w:r>
                    </w:p>
                    <w:p w14:paraId="66A48A31" w14:textId="29A7486B" w:rsidR="00226408" w:rsidRDefault="00226408" w:rsidP="00226408">
                      <w:pPr>
                        <w:spacing w:after="0"/>
                      </w:pPr>
                      <w:r>
                        <w:t>–completed(bool)</w:t>
                      </w:r>
                    </w:p>
                    <w:p w14:paraId="1429BB35" w14:textId="19831898" w:rsidR="00226408" w:rsidRDefault="00226408" w:rsidP="00226408">
                      <w:pPr>
                        <w:spacing w:after="0"/>
                      </w:pPr>
                      <w:r>
                        <w:t xml:space="preserve">+Backwards() </w:t>
                      </w:r>
                    </w:p>
                    <w:p w14:paraId="6B584F83" w14:textId="7DA0FE9D" w:rsidR="00226408" w:rsidRDefault="00226408" w:rsidP="00226408">
                      <w:pPr>
                        <w:spacing w:after="0"/>
                      </w:pPr>
                      <w:r>
                        <w:t>+getRobotID()</w:t>
                      </w:r>
                    </w:p>
                    <w:p w14:paraId="729BA405" w14:textId="77777777" w:rsidR="001740B6" w:rsidRDefault="001740B6" w:rsidP="001740B6">
                      <w:pPr>
                        <w:spacing w:after="0"/>
                      </w:pPr>
                      <w:r>
                        <w:t>+passToken()</w:t>
                      </w:r>
                    </w:p>
                    <w:p w14:paraId="0DB17168" w14:textId="77777777" w:rsidR="00226408" w:rsidRDefault="00226408" w:rsidP="00FE4819"/>
                  </w:txbxContent>
                </v:textbox>
                <w10:wrap type="square" anchorx="margin"/>
              </v:shap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34F2BFA" wp14:editId="204D889D">
                <wp:simplePos x="0" y="0"/>
                <wp:positionH relativeFrom="column">
                  <wp:posOffset>4076700</wp:posOffset>
                </wp:positionH>
                <wp:positionV relativeFrom="paragraph">
                  <wp:posOffset>6778625</wp:posOffset>
                </wp:positionV>
                <wp:extent cx="1727200" cy="1428750"/>
                <wp:effectExtent l="0" t="0" r="25400" b="19050"/>
                <wp:wrapSquare wrapText="bothSides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7200" cy="1428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EF793B" w14:textId="38B5541F" w:rsidR="00FE4819" w:rsidRDefault="00FE4819" w:rsidP="00226408">
                            <w:pPr>
                              <w:spacing w:after="0"/>
                            </w:pPr>
                            <w:r>
                              <w:t>RotateLeft</w:t>
                            </w:r>
                          </w:p>
                          <w:p w14:paraId="1F68FD55" w14:textId="543A4268" w:rsidR="00D8559C" w:rsidRDefault="009B6048" w:rsidP="00226408">
                            <w:pPr>
                              <w:spacing w:after="0"/>
                            </w:pPr>
                            <w:r>
                              <w:t>-</w:t>
                            </w:r>
                            <w:r w:rsidR="00D8559C">
                              <w:t>Char L</w:t>
                            </w:r>
                          </w:p>
                          <w:p w14:paraId="5A126C04" w14:textId="1191FA74" w:rsidR="00226408" w:rsidRDefault="00226408" w:rsidP="00226408">
                            <w:pPr>
                              <w:spacing w:after="0"/>
                            </w:pPr>
                            <w:r>
                              <w:t>–completed(bool)</w:t>
                            </w:r>
                          </w:p>
                          <w:p w14:paraId="795E5519" w14:textId="50745238" w:rsidR="00226408" w:rsidRDefault="00226408" w:rsidP="00226408">
                            <w:pPr>
                              <w:spacing w:after="0"/>
                            </w:pPr>
                            <w:r>
                              <w:t>+RotateLeft()</w:t>
                            </w:r>
                          </w:p>
                          <w:p w14:paraId="621162D4" w14:textId="77777777" w:rsidR="00226408" w:rsidRDefault="00226408" w:rsidP="00226408">
                            <w:pPr>
                              <w:spacing w:after="0"/>
                            </w:pPr>
                            <w:r>
                              <w:t>+getRobotID()</w:t>
                            </w:r>
                          </w:p>
                          <w:p w14:paraId="76ECB9AA" w14:textId="3022ED30" w:rsidR="001740B6" w:rsidRDefault="001740B6" w:rsidP="001740B6">
                            <w:pPr>
                              <w:spacing w:after="0"/>
                            </w:pPr>
                            <w:r>
                              <w:t>+passToken()</w:t>
                            </w:r>
                          </w:p>
                          <w:p w14:paraId="4F898A71" w14:textId="77777777" w:rsidR="00E04FE5" w:rsidRDefault="00E04FE5" w:rsidP="00E04FE5">
                            <w:pPr>
                              <w:spacing w:after="0"/>
                            </w:pPr>
                            <w:r>
                              <w:t>+actionCompleted()bool</w:t>
                            </w:r>
                          </w:p>
                          <w:p w14:paraId="46F2112B" w14:textId="77777777" w:rsidR="00E04FE5" w:rsidRDefault="00E04FE5" w:rsidP="001740B6">
                            <w:pPr>
                              <w:spacing w:after="0"/>
                            </w:pPr>
                          </w:p>
                          <w:p w14:paraId="71F1BDF5" w14:textId="77777777" w:rsidR="00226408" w:rsidRDefault="00226408" w:rsidP="00FE48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F2BFA" id="Text Box 10" o:spid="_x0000_s1036" type="#_x0000_t202" style="position:absolute;margin-left:321pt;margin-top:533.75pt;width:136pt;height:112.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">
                <v:textbox>
                  <w:txbxContent>
                    <w:p w14:paraId="17EF793B" w14:textId="38B5541F" w:rsidR="00FE4819" w:rsidRDefault="00FE4819" w:rsidP="00226408">
                      <w:pPr>
                        <w:spacing w:after="0"/>
                      </w:pPr>
                      <w:r>
                        <w:t>RotateLeft</w:t>
                      </w:r>
                    </w:p>
                    <w:p w14:paraId="1F68FD55" w14:textId="543A4268" w:rsidR="00D8559C" w:rsidRDefault="009B6048" w:rsidP="00226408">
                      <w:pPr>
                        <w:spacing w:after="0"/>
                      </w:pPr>
                      <w:r>
                        <w:t>-</w:t>
                      </w:r>
                      <w:r w:rsidR="00D8559C">
                        <w:t>Char L</w:t>
                      </w:r>
                    </w:p>
                    <w:p w14:paraId="5A126C04" w14:textId="1191FA74" w:rsidR="00226408" w:rsidRDefault="00226408" w:rsidP="00226408">
                      <w:pPr>
                        <w:spacing w:after="0"/>
                      </w:pPr>
                      <w:r>
                        <w:t>–completed(bool)</w:t>
                      </w:r>
                    </w:p>
                    <w:p w14:paraId="795E5519" w14:textId="50745238" w:rsidR="00226408" w:rsidRDefault="00226408" w:rsidP="00226408">
                      <w:pPr>
                        <w:spacing w:after="0"/>
                      </w:pPr>
                      <w:r>
                        <w:t>+RotateLeft()</w:t>
                      </w:r>
                    </w:p>
                    <w:p w14:paraId="621162D4" w14:textId="77777777" w:rsidR="00226408" w:rsidRDefault="00226408" w:rsidP="00226408">
                      <w:pPr>
                        <w:spacing w:after="0"/>
                      </w:pPr>
                      <w:r>
                        <w:t>+getRobotID()</w:t>
                      </w:r>
                    </w:p>
                    <w:p w14:paraId="76ECB9AA" w14:textId="3022ED30" w:rsidR="001740B6" w:rsidRDefault="001740B6" w:rsidP="001740B6">
                      <w:pPr>
                        <w:spacing w:after="0"/>
                      </w:pPr>
                      <w:r>
                        <w:t>+passToken()</w:t>
                      </w:r>
                    </w:p>
                    <w:p w14:paraId="4F898A71" w14:textId="77777777" w:rsidR="00E04FE5" w:rsidRDefault="00E04FE5" w:rsidP="00E04FE5">
                      <w:pPr>
                        <w:spacing w:after="0"/>
                      </w:pPr>
                      <w:r>
                        <w:t>+actionCompleted()bool</w:t>
                      </w:r>
                    </w:p>
                    <w:p w14:paraId="46F2112B" w14:textId="77777777" w:rsidR="00E04FE5" w:rsidRDefault="00E04FE5" w:rsidP="001740B6">
                      <w:pPr>
                        <w:spacing w:after="0"/>
                      </w:pPr>
                    </w:p>
                    <w:p w14:paraId="71F1BDF5" w14:textId="77777777" w:rsidR="00226408" w:rsidRDefault="00226408" w:rsidP="00FE4819"/>
                  </w:txbxContent>
                </v:textbox>
                <w10:wrap type="square"/>
              </v:shap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1BBF688" wp14:editId="597EA462">
                <wp:simplePos x="0" y="0"/>
                <wp:positionH relativeFrom="margin">
                  <wp:align>center</wp:align>
                </wp:positionH>
                <wp:positionV relativeFrom="paragraph">
                  <wp:posOffset>6778625</wp:posOffset>
                </wp:positionV>
                <wp:extent cx="1727200" cy="1435100"/>
                <wp:effectExtent l="0" t="0" r="25400" b="1270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7200" cy="1435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B794E1" w14:textId="2493CD13" w:rsidR="00FE4819" w:rsidRDefault="00FE4819" w:rsidP="00226408">
                            <w:pPr>
                              <w:spacing w:after="0"/>
                            </w:pPr>
                            <w:r>
                              <w:t>Wait</w:t>
                            </w:r>
                          </w:p>
                          <w:p w14:paraId="552F0F7E" w14:textId="1F45FB32" w:rsidR="00D8559C" w:rsidRDefault="009B6048" w:rsidP="00226408">
                            <w:pPr>
                              <w:spacing w:after="0"/>
                            </w:pPr>
                            <w:r>
                              <w:t>-</w:t>
                            </w:r>
                            <w:r w:rsidR="00D8559C">
                              <w:t>Char W</w:t>
                            </w:r>
                          </w:p>
                          <w:p w14:paraId="5AC26031" w14:textId="2841F5DB" w:rsidR="00226408" w:rsidRDefault="00226408" w:rsidP="00226408">
                            <w:pPr>
                              <w:spacing w:after="0"/>
                            </w:pPr>
                            <w:r>
                              <w:t>–completed(bool)</w:t>
                            </w:r>
                          </w:p>
                          <w:p w14:paraId="1A2C4542" w14:textId="3CEFA406" w:rsidR="00226408" w:rsidRDefault="00226408" w:rsidP="00226408">
                            <w:pPr>
                              <w:spacing w:after="0"/>
                            </w:pPr>
                            <w:r>
                              <w:t>+Wait()</w:t>
                            </w:r>
                          </w:p>
                          <w:p w14:paraId="632B7926" w14:textId="77777777" w:rsidR="00226408" w:rsidRDefault="00226408" w:rsidP="00226408">
                            <w:pPr>
                              <w:spacing w:after="0"/>
                            </w:pPr>
                            <w:r>
                              <w:t>+getRobotID()</w:t>
                            </w:r>
                          </w:p>
                          <w:p w14:paraId="6E95766A" w14:textId="5ADB543A" w:rsidR="001740B6" w:rsidRDefault="001740B6" w:rsidP="001740B6">
                            <w:pPr>
                              <w:spacing w:after="0"/>
                            </w:pPr>
                            <w:r>
                              <w:t>+passToken()</w:t>
                            </w:r>
                          </w:p>
                          <w:p w14:paraId="0B21F0E3" w14:textId="77777777" w:rsidR="00E04FE5" w:rsidRDefault="00E04FE5" w:rsidP="00E04FE5">
                            <w:pPr>
                              <w:spacing w:after="0"/>
                            </w:pPr>
                            <w:r>
                              <w:t>+actionCompleted()bool</w:t>
                            </w:r>
                          </w:p>
                          <w:p w14:paraId="2B3B10EF" w14:textId="77777777" w:rsidR="00E04FE5" w:rsidRDefault="00E04FE5" w:rsidP="001740B6">
                            <w:pPr>
                              <w:spacing w:after="0"/>
                            </w:pPr>
                          </w:p>
                          <w:p w14:paraId="0BF578E4" w14:textId="77777777" w:rsidR="00226408" w:rsidRDefault="00226408" w:rsidP="00FE48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BBF688" id="Text Box 13" o:spid="_x0000_s1037" type="#_x0000_t202" style="position:absolute;margin-left:0;margin-top:533.75pt;width:136pt;height:113pt;z-index:2516838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">
                <v:textbox>
                  <w:txbxContent>
                    <w:p w14:paraId="08B794E1" w14:textId="2493CD13" w:rsidR="00FE4819" w:rsidRDefault="00FE4819" w:rsidP="00226408">
                      <w:pPr>
                        <w:spacing w:after="0"/>
                      </w:pPr>
                      <w:r>
                        <w:t>Wait</w:t>
                      </w:r>
                    </w:p>
                    <w:p w14:paraId="552F0F7E" w14:textId="1F45FB32" w:rsidR="00D8559C" w:rsidRDefault="009B6048" w:rsidP="00226408">
                      <w:pPr>
                        <w:spacing w:after="0"/>
                      </w:pPr>
                      <w:r>
                        <w:t>-</w:t>
                      </w:r>
                      <w:r w:rsidR="00D8559C">
                        <w:t>Char W</w:t>
                      </w:r>
                    </w:p>
                    <w:p w14:paraId="5AC26031" w14:textId="2841F5DB" w:rsidR="00226408" w:rsidRDefault="00226408" w:rsidP="00226408">
                      <w:pPr>
                        <w:spacing w:after="0"/>
                      </w:pPr>
                      <w:r>
                        <w:t>–completed(bool)</w:t>
                      </w:r>
                    </w:p>
                    <w:p w14:paraId="1A2C4542" w14:textId="3CEFA406" w:rsidR="00226408" w:rsidRDefault="00226408" w:rsidP="00226408">
                      <w:pPr>
                        <w:spacing w:after="0"/>
                      </w:pPr>
                      <w:r>
                        <w:t>+Wait()</w:t>
                      </w:r>
                    </w:p>
                    <w:p w14:paraId="632B7926" w14:textId="77777777" w:rsidR="00226408" w:rsidRDefault="00226408" w:rsidP="00226408">
                      <w:pPr>
                        <w:spacing w:after="0"/>
                      </w:pPr>
                      <w:r>
                        <w:t>+getRobotID()</w:t>
                      </w:r>
                    </w:p>
                    <w:p w14:paraId="6E95766A" w14:textId="5ADB543A" w:rsidR="001740B6" w:rsidRDefault="001740B6" w:rsidP="001740B6">
                      <w:pPr>
                        <w:spacing w:after="0"/>
                      </w:pPr>
                      <w:r>
                        <w:t>+passToken()</w:t>
                      </w:r>
                    </w:p>
                    <w:p w14:paraId="0B21F0E3" w14:textId="77777777" w:rsidR="00E04FE5" w:rsidRDefault="00E04FE5" w:rsidP="00E04FE5">
                      <w:pPr>
                        <w:spacing w:after="0"/>
                      </w:pPr>
                      <w:r>
                        <w:t>+actionCompleted()bool</w:t>
                      </w:r>
                    </w:p>
                    <w:p w14:paraId="2B3B10EF" w14:textId="77777777" w:rsidR="00E04FE5" w:rsidRDefault="00E04FE5" w:rsidP="001740B6">
                      <w:pPr>
                        <w:spacing w:after="0"/>
                      </w:pPr>
                    </w:p>
                    <w:p w14:paraId="0BF578E4" w14:textId="77777777" w:rsidR="00226408" w:rsidRDefault="00226408" w:rsidP="00FE4819"/>
                  </w:txbxContent>
                </v:textbox>
                <w10:wrap type="square" anchorx="margin"/>
              </v:shap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EB3785D" wp14:editId="17849D7C">
                <wp:simplePos x="0" y="0"/>
                <wp:positionH relativeFrom="column">
                  <wp:posOffset>-622300</wp:posOffset>
                </wp:positionH>
                <wp:positionV relativeFrom="paragraph">
                  <wp:posOffset>6892925</wp:posOffset>
                </wp:positionV>
                <wp:extent cx="2330450" cy="1314450"/>
                <wp:effectExtent l="0" t="0" r="12700" b="19050"/>
                <wp:wrapSquare wrapText="bothSides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0450" cy="1314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5D698B" w14:textId="5ABBD8AF" w:rsidR="00FE4819" w:rsidRDefault="00FE4819" w:rsidP="00226408">
                            <w:pPr>
                              <w:spacing w:after="0"/>
                            </w:pPr>
                            <w:r>
                              <w:t>RotateRight</w:t>
                            </w:r>
                          </w:p>
                          <w:p w14:paraId="7374A7A9" w14:textId="6C2368DF" w:rsidR="00D8559C" w:rsidRDefault="009B6048" w:rsidP="00226408">
                            <w:pPr>
                              <w:spacing w:after="0"/>
                            </w:pPr>
                            <w:r>
                              <w:t>-</w:t>
                            </w:r>
                            <w:r w:rsidR="00D8559C">
                              <w:t>Char R</w:t>
                            </w:r>
                          </w:p>
                          <w:p w14:paraId="257B261B" w14:textId="05819181" w:rsidR="00226408" w:rsidRDefault="00226408" w:rsidP="00226408">
                            <w:pPr>
                              <w:spacing w:after="0"/>
                            </w:pPr>
                            <w:r>
                              <w:t>–completed(bool)</w:t>
                            </w:r>
                          </w:p>
                          <w:p w14:paraId="308BEEC4" w14:textId="1F572591" w:rsidR="00226408" w:rsidRDefault="00E04FE5" w:rsidP="00226408">
                            <w:pPr>
                              <w:spacing w:after="0"/>
                            </w:pPr>
                            <w:r>
                              <w:t>+</w:t>
                            </w:r>
                            <w:r w:rsidR="00226408">
                              <w:t>RotateRight() (constructor)</w:t>
                            </w:r>
                          </w:p>
                          <w:p w14:paraId="1F7DF78F" w14:textId="77777777" w:rsidR="00226408" w:rsidRDefault="00226408" w:rsidP="00226408">
                            <w:pPr>
                              <w:spacing w:after="0"/>
                            </w:pPr>
                            <w:r>
                              <w:t>+getRobotID()</w:t>
                            </w:r>
                          </w:p>
                          <w:p w14:paraId="0A72BBA6" w14:textId="6483A97A" w:rsidR="001740B6" w:rsidRDefault="001740B6" w:rsidP="001740B6">
                            <w:pPr>
                              <w:spacing w:after="0"/>
                            </w:pPr>
                            <w:r>
                              <w:t>+passToken()</w:t>
                            </w:r>
                          </w:p>
                          <w:p w14:paraId="22D38D5B" w14:textId="77777777" w:rsidR="00E04FE5" w:rsidRDefault="00E04FE5" w:rsidP="00E04FE5">
                            <w:pPr>
                              <w:spacing w:after="0"/>
                            </w:pPr>
                            <w:r>
                              <w:t>+actionCompleted()bool</w:t>
                            </w:r>
                          </w:p>
                          <w:p w14:paraId="2A09A5A8" w14:textId="77777777" w:rsidR="00E04FE5" w:rsidRDefault="00E04FE5" w:rsidP="001740B6">
                            <w:pPr>
                              <w:spacing w:after="0"/>
                            </w:pPr>
                          </w:p>
                          <w:p w14:paraId="5806FF53" w14:textId="77777777" w:rsidR="00226408" w:rsidRDefault="00226408" w:rsidP="00FE4819"/>
                          <w:p w14:paraId="1EA7B784" w14:textId="3A3CA21B" w:rsidR="00226408" w:rsidRDefault="00226408" w:rsidP="00FE48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B3785D" id="Text Box 9" o:spid="_x0000_s1038" type="#_x0000_t202" style="position:absolute;margin-left:-49pt;margin-top:542.75pt;width:183.5pt;height:103.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">
                <v:textbox>
                  <w:txbxContent>
                    <w:p w14:paraId="145D698B" w14:textId="5ABBD8AF" w:rsidR="00FE4819" w:rsidRDefault="00FE4819" w:rsidP="00226408">
                      <w:pPr>
                        <w:spacing w:after="0"/>
                      </w:pPr>
                      <w:r>
                        <w:t>RotateRight</w:t>
                      </w:r>
                    </w:p>
                    <w:p w14:paraId="7374A7A9" w14:textId="6C2368DF" w:rsidR="00D8559C" w:rsidRDefault="009B6048" w:rsidP="00226408">
                      <w:pPr>
                        <w:spacing w:after="0"/>
                      </w:pPr>
                      <w:r>
                        <w:t>-</w:t>
                      </w:r>
                      <w:r w:rsidR="00D8559C">
                        <w:t>Char R</w:t>
                      </w:r>
                    </w:p>
                    <w:p w14:paraId="257B261B" w14:textId="05819181" w:rsidR="00226408" w:rsidRDefault="00226408" w:rsidP="00226408">
                      <w:pPr>
                        <w:spacing w:after="0"/>
                      </w:pPr>
                      <w:r>
                        <w:t>–completed(bool)</w:t>
                      </w:r>
                    </w:p>
                    <w:p w14:paraId="308BEEC4" w14:textId="1F572591" w:rsidR="00226408" w:rsidRDefault="00E04FE5" w:rsidP="00226408">
                      <w:pPr>
                        <w:spacing w:after="0"/>
                      </w:pPr>
                      <w:r>
                        <w:t>+</w:t>
                      </w:r>
                      <w:r w:rsidR="00226408">
                        <w:t>RotateRight() (constructor)</w:t>
                      </w:r>
                    </w:p>
                    <w:p w14:paraId="1F7DF78F" w14:textId="77777777" w:rsidR="00226408" w:rsidRDefault="00226408" w:rsidP="00226408">
                      <w:pPr>
                        <w:spacing w:after="0"/>
                      </w:pPr>
                      <w:r>
                        <w:t>+getRobotID()</w:t>
                      </w:r>
                    </w:p>
                    <w:p w14:paraId="0A72BBA6" w14:textId="6483A97A" w:rsidR="001740B6" w:rsidRDefault="001740B6" w:rsidP="001740B6">
                      <w:pPr>
                        <w:spacing w:after="0"/>
                      </w:pPr>
                      <w:r>
                        <w:t>+passToken()</w:t>
                      </w:r>
                    </w:p>
                    <w:p w14:paraId="22D38D5B" w14:textId="77777777" w:rsidR="00E04FE5" w:rsidRDefault="00E04FE5" w:rsidP="00E04FE5">
                      <w:pPr>
                        <w:spacing w:after="0"/>
                      </w:pPr>
                      <w:r>
                        <w:t>+actionCompleted()bool</w:t>
                      </w:r>
                    </w:p>
                    <w:p w14:paraId="2A09A5A8" w14:textId="77777777" w:rsidR="00E04FE5" w:rsidRDefault="00E04FE5" w:rsidP="001740B6">
                      <w:pPr>
                        <w:spacing w:after="0"/>
                      </w:pPr>
                    </w:p>
                    <w:p w14:paraId="5806FF53" w14:textId="77777777" w:rsidR="00226408" w:rsidRDefault="00226408" w:rsidP="00FE4819"/>
                    <w:p w14:paraId="1EA7B784" w14:textId="3A3CA21B" w:rsidR="00226408" w:rsidRDefault="00226408" w:rsidP="00FE4819"/>
                  </w:txbxContent>
                </v:textbox>
                <w10:wrap type="square"/>
              </v:shap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F9BB98B" wp14:editId="6D09953A">
                <wp:simplePos x="0" y="0"/>
                <wp:positionH relativeFrom="column">
                  <wp:posOffset>2971800</wp:posOffset>
                </wp:positionH>
                <wp:positionV relativeFrom="paragraph">
                  <wp:posOffset>3206750</wp:posOffset>
                </wp:positionV>
                <wp:extent cx="1954530" cy="806450"/>
                <wp:effectExtent l="0" t="0" r="2667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4530" cy="806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2599A6" w14:textId="6C40FA9B" w:rsidR="00FE4819" w:rsidRDefault="00FE4819" w:rsidP="00FE4819">
                            <w:r>
                              <w:t>Flags</w:t>
                            </w:r>
                          </w:p>
                          <w:p w14:paraId="21DF10F8" w14:textId="426E7512" w:rsidR="009D3210" w:rsidRDefault="009D3210" w:rsidP="00321432">
                            <w:pPr>
                              <w:spacing w:after="0"/>
                            </w:pPr>
                            <w:r>
                              <w:t>+hasRobot()</w:t>
                            </w:r>
                            <w:r w:rsidR="00321432">
                              <w:t>bool</w:t>
                            </w:r>
                          </w:p>
                          <w:p w14:paraId="228E0D01" w14:textId="09C98641" w:rsidR="00321432" w:rsidRDefault="00321432" w:rsidP="00321432">
                            <w:pPr>
                              <w:spacing w:after="0"/>
                            </w:pPr>
                            <w:r>
                              <w:t>+notifyBoard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9BB98B" id="_x0000_s1039" type="#_x0000_t202" style="position:absolute;margin-left:234pt;margin-top:252.5pt;width:153.9pt;height:63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">
                <v:textbox>
                  <w:txbxContent>
                    <w:p w14:paraId="7B2599A6" w14:textId="6C40FA9B" w:rsidR="00FE4819" w:rsidRDefault="00FE4819" w:rsidP="00FE4819">
                      <w:r>
                        <w:t>Flags</w:t>
                      </w:r>
                    </w:p>
                    <w:p w14:paraId="21DF10F8" w14:textId="426E7512" w:rsidR="009D3210" w:rsidRDefault="009D3210" w:rsidP="00321432">
                      <w:pPr>
                        <w:spacing w:after="0"/>
                      </w:pPr>
                      <w:r>
                        <w:t>+hasRobot()</w:t>
                      </w:r>
                      <w:r w:rsidR="00321432">
                        <w:t>bool</w:t>
                      </w:r>
                    </w:p>
                    <w:p w14:paraId="228E0D01" w14:textId="09C98641" w:rsidR="00321432" w:rsidRDefault="00321432" w:rsidP="00321432">
                      <w:pPr>
                        <w:spacing w:after="0"/>
                      </w:pPr>
                      <w:r>
                        <w:t>+notifyBoard(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2FF1E6A" wp14:editId="23AEB8E0">
                <wp:simplePos x="0" y="0"/>
                <wp:positionH relativeFrom="page">
                  <wp:posOffset>2133600</wp:posOffset>
                </wp:positionH>
                <wp:positionV relativeFrom="paragraph">
                  <wp:posOffset>3251200</wp:posOffset>
                </wp:positionV>
                <wp:extent cx="1638300" cy="1873250"/>
                <wp:effectExtent l="0" t="0" r="19050" b="12700"/>
                <wp:wrapSquare wrapText="bothSides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8300" cy="1873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4D979C" w14:textId="1AFD4D35" w:rsidR="00FE4819" w:rsidRDefault="00FE4819" w:rsidP="00FE4819">
                            <w:r>
                              <w:t>Player</w:t>
                            </w:r>
                          </w:p>
                          <w:p w14:paraId="7B5A658E" w14:textId="4B526EC7" w:rsidR="00226408" w:rsidRDefault="00F00419" w:rsidP="00F00419">
                            <w:pPr>
                              <w:spacing w:after="0"/>
                            </w:pPr>
                            <w:r>
                              <w:t>-player id     -robotID</w:t>
                            </w:r>
                          </w:p>
                          <w:p w14:paraId="254B15BD" w14:textId="520A549E" w:rsidR="00226408" w:rsidRDefault="00226408" w:rsidP="00F00419">
                            <w:pPr>
                              <w:spacing w:after="0"/>
                            </w:pPr>
                            <w:r>
                              <w:t>+remove</w:t>
                            </w:r>
                          </w:p>
                          <w:p w14:paraId="4A7BDE34" w14:textId="43945B59" w:rsidR="00F00419" w:rsidRDefault="00F00419" w:rsidP="00F00419">
                            <w:pPr>
                              <w:spacing w:after="0"/>
                            </w:pPr>
                            <w:r>
                              <w:t>+getRobotID()</w:t>
                            </w:r>
                          </w:p>
                          <w:p w14:paraId="22B316CD" w14:textId="43516D90" w:rsidR="00F00419" w:rsidRDefault="00F00419" w:rsidP="00F00419">
                            <w:pPr>
                              <w:spacing w:after="0"/>
                            </w:pPr>
                            <w:r>
                              <w:t>+setRobotID()</w:t>
                            </w:r>
                          </w:p>
                          <w:p w14:paraId="25E50B59" w14:textId="3AA6C4B1" w:rsidR="00F00419" w:rsidRDefault="00F00419" w:rsidP="00F00419">
                            <w:pPr>
                              <w:spacing w:after="0"/>
                            </w:pPr>
                            <w:r>
                              <w:t>+</w:t>
                            </w:r>
                            <w:r w:rsidR="00396CBA">
                              <w:t>s</w:t>
                            </w:r>
                            <w:r>
                              <w:t>etPLayerID()</w:t>
                            </w:r>
                          </w:p>
                          <w:p w14:paraId="48901D6A" w14:textId="560A0E8B" w:rsidR="00EA2814" w:rsidRDefault="009D3210" w:rsidP="00EA2814">
                            <w:pPr>
                              <w:spacing w:after="0"/>
                            </w:pPr>
                            <w:r>
                              <w:t>+getPlayerID()</w:t>
                            </w:r>
                          </w:p>
                          <w:p w14:paraId="5ADCBDBD" w14:textId="75FEDFD7" w:rsidR="00EA2814" w:rsidRDefault="00EA2814" w:rsidP="00EA2814">
                            <w:pPr>
                              <w:spacing w:after="0"/>
                            </w:pPr>
                            <w:r>
                              <w:t>+hastoken()</w:t>
                            </w:r>
                            <w:r w:rsidR="00627A07">
                              <w:t>bool</w:t>
                            </w:r>
                          </w:p>
                          <w:p w14:paraId="254AC4FA" w14:textId="7DA33CDE" w:rsidR="00EA2814" w:rsidRDefault="00EA2814" w:rsidP="00EA2814">
                            <w:pPr>
                              <w:spacing w:after="0"/>
                            </w:pPr>
                            <w:r>
                              <w:t>+nextPlayer()</w:t>
                            </w:r>
                          </w:p>
                          <w:p w14:paraId="557140EF" w14:textId="77777777" w:rsidR="00EA2814" w:rsidRDefault="00EA2814" w:rsidP="00FE4819"/>
                          <w:p w14:paraId="30893685" w14:textId="77777777" w:rsidR="00F00419" w:rsidRDefault="00F00419" w:rsidP="00FE48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FF1E6A" id="Text Box 7" o:spid="_x0000_s1040" type="#_x0000_t202" style="position:absolute;margin-left:168pt;margin-top:256pt;width:129pt;height:147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">
                <v:textbox>
                  <w:txbxContent>
                    <w:p w14:paraId="384D979C" w14:textId="1AFD4D35" w:rsidR="00FE4819" w:rsidRDefault="00FE4819" w:rsidP="00FE4819">
                      <w:r>
                        <w:t>Player</w:t>
                      </w:r>
                    </w:p>
                    <w:p w14:paraId="7B5A658E" w14:textId="4B526EC7" w:rsidR="00226408" w:rsidRDefault="00F00419" w:rsidP="00F00419">
                      <w:pPr>
                        <w:spacing w:after="0"/>
                      </w:pPr>
                      <w:r>
                        <w:t>-player id     -robotID</w:t>
                      </w:r>
                    </w:p>
                    <w:p w14:paraId="254B15BD" w14:textId="520A549E" w:rsidR="00226408" w:rsidRDefault="00226408" w:rsidP="00F00419">
                      <w:pPr>
                        <w:spacing w:after="0"/>
                      </w:pPr>
                      <w:r>
                        <w:t>+remove</w:t>
                      </w:r>
                    </w:p>
                    <w:p w14:paraId="4A7BDE34" w14:textId="43945B59" w:rsidR="00F00419" w:rsidRDefault="00F00419" w:rsidP="00F00419">
                      <w:pPr>
                        <w:spacing w:after="0"/>
                      </w:pPr>
                      <w:r>
                        <w:t>+getRobotID()</w:t>
                      </w:r>
                    </w:p>
                    <w:p w14:paraId="22B316CD" w14:textId="43516D90" w:rsidR="00F00419" w:rsidRDefault="00F00419" w:rsidP="00F00419">
                      <w:pPr>
                        <w:spacing w:after="0"/>
                      </w:pPr>
                      <w:r>
                        <w:t>+setRobotID()</w:t>
                      </w:r>
                    </w:p>
                    <w:p w14:paraId="25E50B59" w14:textId="3AA6C4B1" w:rsidR="00F00419" w:rsidRDefault="00F00419" w:rsidP="00F00419">
                      <w:pPr>
                        <w:spacing w:after="0"/>
                      </w:pPr>
                      <w:r>
                        <w:t>+</w:t>
                      </w:r>
                      <w:r w:rsidR="00396CBA">
                        <w:t>s</w:t>
                      </w:r>
                      <w:r>
                        <w:t>etPLayerID()</w:t>
                      </w:r>
                    </w:p>
                    <w:p w14:paraId="48901D6A" w14:textId="560A0E8B" w:rsidR="00EA2814" w:rsidRDefault="009D3210" w:rsidP="00EA2814">
                      <w:pPr>
                        <w:spacing w:after="0"/>
                      </w:pPr>
                      <w:r>
                        <w:t>+getPlayerID()</w:t>
                      </w:r>
                    </w:p>
                    <w:p w14:paraId="5ADCBDBD" w14:textId="75FEDFD7" w:rsidR="00EA2814" w:rsidRDefault="00EA2814" w:rsidP="00EA2814">
                      <w:pPr>
                        <w:spacing w:after="0"/>
                      </w:pPr>
                      <w:r>
                        <w:t>+hastoken()</w:t>
                      </w:r>
                      <w:r w:rsidR="00627A07">
                        <w:t>bool</w:t>
                      </w:r>
                    </w:p>
                    <w:p w14:paraId="254AC4FA" w14:textId="7DA33CDE" w:rsidR="00EA2814" w:rsidRDefault="00EA2814" w:rsidP="00EA2814">
                      <w:pPr>
                        <w:spacing w:after="0"/>
                      </w:pPr>
                      <w:r>
                        <w:t>+nextPlayer()</w:t>
                      </w:r>
                    </w:p>
                    <w:p w14:paraId="557140EF" w14:textId="77777777" w:rsidR="00EA2814" w:rsidRDefault="00EA2814" w:rsidP="00FE4819"/>
                    <w:p w14:paraId="30893685" w14:textId="77777777" w:rsidR="00F00419" w:rsidRDefault="00F00419" w:rsidP="00FE4819"/>
                  </w:txbxContent>
                </v:textbox>
                <w10:wrap type="square" anchorx="page"/>
              </v:shape>
            </w:pict>
          </mc:Fallback>
        </mc:AlternateContent>
      </w:r>
      <w:r w:rsidR="00E04FE5"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02443786" wp14:editId="00F724F2">
                <wp:simplePos x="0" y="0"/>
                <wp:positionH relativeFrom="column">
                  <wp:posOffset>1206500</wp:posOffset>
                </wp:positionH>
                <wp:positionV relativeFrom="paragraph">
                  <wp:posOffset>3746500</wp:posOffset>
                </wp:positionV>
                <wp:extent cx="1625600" cy="0"/>
                <wp:effectExtent l="0" t="0" r="0" b="0"/>
                <wp:wrapNone/>
                <wp:docPr id="215" name="Straight Connector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25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656010" id="Straight Connector 215" o:spid="_x0000_s1026" style="position:absolute;flip:y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pt,295pt" to="223pt,2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1740B6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196B7D5" wp14:editId="24511AE7">
                <wp:simplePos x="0" y="0"/>
                <wp:positionH relativeFrom="column">
                  <wp:posOffset>-552450</wp:posOffset>
                </wp:positionH>
                <wp:positionV relativeFrom="paragraph">
                  <wp:posOffset>2292350</wp:posOffset>
                </wp:positionV>
                <wp:extent cx="1695450" cy="23812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5450" cy="2381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66A2A9" w14:textId="41ABA98E" w:rsidR="00FE4819" w:rsidRDefault="00FE4819">
                            <w:r>
                              <w:t>Robot</w:t>
                            </w:r>
                          </w:p>
                          <w:p w14:paraId="71947BEF" w14:textId="222AB72A" w:rsidR="009D3210" w:rsidRDefault="009D3210" w:rsidP="009D3210">
                            <w:pPr>
                              <w:spacing w:after="0"/>
                            </w:pPr>
                            <w:r>
                              <w:t>-flagCount (int)</w:t>
                            </w:r>
                          </w:p>
                          <w:p w14:paraId="4298EF26" w14:textId="76025383" w:rsidR="00F00419" w:rsidRDefault="00F00419" w:rsidP="009D3210">
                            <w:pPr>
                              <w:spacing w:after="0"/>
                            </w:pPr>
                            <w:r>
                              <w:t>-StartingPosition</w:t>
                            </w:r>
                            <w:r w:rsidR="009D3210">
                              <w:t xml:space="preserve"> (string)</w:t>
                            </w:r>
                          </w:p>
                          <w:p w14:paraId="2E174C4A" w14:textId="6AE4288E" w:rsidR="00F00419" w:rsidRDefault="00321432" w:rsidP="009D3210">
                            <w:pPr>
                              <w:spacing w:after="0"/>
                            </w:pPr>
                            <w:r>
                              <w:t>-</w:t>
                            </w:r>
                            <w:r w:rsidR="00F00419">
                              <w:t>robot(robotID)</w:t>
                            </w:r>
                          </w:p>
                          <w:p w14:paraId="7304D68B" w14:textId="40D4D10F" w:rsidR="00F00419" w:rsidRDefault="00F00419" w:rsidP="009D3210">
                            <w:pPr>
                              <w:spacing w:after="0"/>
                            </w:pPr>
                            <w:r>
                              <w:t>+getrobot</w:t>
                            </w:r>
                            <w:r w:rsidR="00396CBA">
                              <w:t>(</w:t>
                            </w:r>
                            <w:r w:rsidR="001740B6">
                              <w:t>playerID</w:t>
                            </w:r>
                            <w:r w:rsidR="00396CBA">
                              <w:t>)</w:t>
                            </w:r>
                          </w:p>
                          <w:p w14:paraId="4974976E" w14:textId="552430F0" w:rsidR="00F00419" w:rsidRDefault="00F00419" w:rsidP="009D3210">
                            <w:pPr>
                              <w:spacing w:after="0"/>
                            </w:pPr>
                            <w:r>
                              <w:t>+getPosition</w:t>
                            </w:r>
                            <w:r w:rsidR="00396CBA">
                              <w:t>()</w:t>
                            </w:r>
                          </w:p>
                          <w:p w14:paraId="687659E7" w14:textId="41BA0D8A" w:rsidR="00321432" w:rsidRDefault="00321432" w:rsidP="009D3210">
                            <w:pPr>
                              <w:spacing w:after="0"/>
                            </w:pPr>
                            <w:r>
                              <w:t>+setPosition()</w:t>
                            </w:r>
                          </w:p>
                          <w:p w14:paraId="7DAA899C" w14:textId="7648A636" w:rsidR="00523E95" w:rsidRDefault="00523E95" w:rsidP="009D3210">
                            <w:pPr>
                              <w:spacing w:after="0"/>
                            </w:pPr>
                            <w:r>
                              <w:t>+</w:t>
                            </w:r>
                            <w:r w:rsidR="00321432">
                              <w:t>touchFlag</w:t>
                            </w:r>
                            <w:r>
                              <w:t>()</w:t>
                            </w:r>
                          </w:p>
                          <w:p w14:paraId="7BCA197D" w14:textId="19A64BB0" w:rsidR="009D3210" w:rsidRDefault="009D3210" w:rsidP="009D3210">
                            <w:pPr>
                              <w:spacing w:after="0"/>
                            </w:pPr>
                            <w:r>
                              <w:t>+setWin()</w:t>
                            </w:r>
                          </w:p>
                          <w:p w14:paraId="1BB26FA3" w14:textId="3648627D" w:rsidR="00321432" w:rsidRDefault="00321432" w:rsidP="009D3210">
                            <w:pPr>
                              <w:spacing w:after="0"/>
                            </w:pPr>
                            <w:r>
                              <w:t>+pushRobot()</w:t>
                            </w:r>
                          </w:p>
                          <w:p w14:paraId="11F72ECE" w14:textId="6006C37B" w:rsidR="001740B6" w:rsidRDefault="001740B6" w:rsidP="009D3210">
                            <w:pPr>
                              <w:spacing w:after="0"/>
                            </w:pPr>
                            <w:r>
                              <w:t>+CompletedAction(bool)</w:t>
                            </w:r>
                          </w:p>
                          <w:p w14:paraId="5571CFB0" w14:textId="77777777" w:rsidR="009D3210" w:rsidRDefault="009D3210" w:rsidP="009D3210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96B7D5" id="_x0000_s1041" type="#_x0000_t202" style="position:absolute;margin-left:-43.5pt;margin-top:180.5pt;width:133.5pt;height:187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">
                <v:textbox>
                  <w:txbxContent>
                    <w:p w14:paraId="4566A2A9" w14:textId="41ABA98E" w:rsidR="00FE4819" w:rsidRDefault="00FE4819">
                      <w:r>
                        <w:t>Robot</w:t>
                      </w:r>
                    </w:p>
                    <w:p w14:paraId="71947BEF" w14:textId="222AB72A" w:rsidR="009D3210" w:rsidRDefault="009D3210" w:rsidP="009D3210">
                      <w:pPr>
                        <w:spacing w:after="0"/>
                      </w:pPr>
                      <w:r>
                        <w:t>-flagCount (int)</w:t>
                      </w:r>
                    </w:p>
                    <w:p w14:paraId="4298EF26" w14:textId="76025383" w:rsidR="00F00419" w:rsidRDefault="00F00419" w:rsidP="009D3210">
                      <w:pPr>
                        <w:spacing w:after="0"/>
                      </w:pPr>
                      <w:r>
                        <w:t>-StartingPosition</w:t>
                      </w:r>
                      <w:r w:rsidR="009D3210">
                        <w:t xml:space="preserve"> (string)</w:t>
                      </w:r>
                    </w:p>
                    <w:p w14:paraId="2E174C4A" w14:textId="6AE4288E" w:rsidR="00F00419" w:rsidRDefault="00321432" w:rsidP="009D3210">
                      <w:pPr>
                        <w:spacing w:after="0"/>
                      </w:pPr>
                      <w:r>
                        <w:t>-</w:t>
                      </w:r>
                      <w:r w:rsidR="00F00419">
                        <w:t>robot(robotID)</w:t>
                      </w:r>
                    </w:p>
                    <w:p w14:paraId="7304D68B" w14:textId="40D4D10F" w:rsidR="00F00419" w:rsidRDefault="00F00419" w:rsidP="009D3210">
                      <w:pPr>
                        <w:spacing w:after="0"/>
                      </w:pPr>
                      <w:r>
                        <w:t>+getrobot</w:t>
                      </w:r>
                      <w:r w:rsidR="00396CBA">
                        <w:t>(</w:t>
                      </w:r>
                      <w:r w:rsidR="001740B6">
                        <w:t>playerID</w:t>
                      </w:r>
                      <w:r w:rsidR="00396CBA">
                        <w:t>)</w:t>
                      </w:r>
                    </w:p>
                    <w:p w14:paraId="4974976E" w14:textId="552430F0" w:rsidR="00F00419" w:rsidRDefault="00F00419" w:rsidP="009D3210">
                      <w:pPr>
                        <w:spacing w:after="0"/>
                      </w:pPr>
                      <w:r>
                        <w:t>+getPosition</w:t>
                      </w:r>
                      <w:r w:rsidR="00396CBA">
                        <w:t>()</w:t>
                      </w:r>
                    </w:p>
                    <w:p w14:paraId="687659E7" w14:textId="41BA0D8A" w:rsidR="00321432" w:rsidRDefault="00321432" w:rsidP="009D3210">
                      <w:pPr>
                        <w:spacing w:after="0"/>
                      </w:pPr>
                      <w:r>
                        <w:t>+setPosition()</w:t>
                      </w:r>
                    </w:p>
                    <w:p w14:paraId="7DAA899C" w14:textId="7648A636" w:rsidR="00523E95" w:rsidRDefault="00523E95" w:rsidP="009D3210">
                      <w:pPr>
                        <w:spacing w:after="0"/>
                      </w:pPr>
                      <w:r>
                        <w:t>+</w:t>
                      </w:r>
                      <w:r w:rsidR="00321432">
                        <w:t>touchFlag</w:t>
                      </w:r>
                      <w:r>
                        <w:t>()</w:t>
                      </w:r>
                    </w:p>
                    <w:p w14:paraId="7BCA197D" w14:textId="19A64BB0" w:rsidR="009D3210" w:rsidRDefault="009D3210" w:rsidP="009D3210">
                      <w:pPr>
                        <w:spacing w:after="0"/>
                      </w:pPr>
                      <w:r>
                        <w:t>+setWin()</w:t>
                      </w:r>
                    </w:p>
                    <w:p w14:paraId="1BB26FA3" w14:textId="3648627D" w:rsidR="00321432" w:rsidRDefault="00321432" w:rsidP="009D3210">
                      <w:pPr>
                        <w:spacing w:after="0"/>
                      </w:pPr>
                      <w:r>
                        <w:t>+pushRobot()</w:t>
                      </w:r>
                    </w:p>
                    <w:p w14:paraId="11F72ECE" w14:textId="6006C37B" w:rsidR="001740B6" w:rsidRDefault="001740B6" w:rsidP="009D3210">
                      <w:pPr>
                        <w:spacing w:after="0"/>
                      </w:pPr>
                      <w:r>
                        <w:t>+CompletedAction(bool)</w:t>
                      </w:r>
                    </w:p>
                    <w:p w14:paraId="5571CFB0" w14:textId="77777777" w:rsidR="009D3210" w:rsidRDefault="009D3210" w:rsidP="009D3210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26408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7EFBAC2D" wp14:editId="5681D23B">
                <wp:simplePos x="0" y="0"/>
                <wp:positionH relativeFrom="column">
                  <wp:posOffset>1733550</wp:posOffset>
                </wp:positionH>
                <wp:positionV relativeFrom="paragraph">
                  <wp:posOffset>1238250</wp:posOffset>
                </wp:positionV>
                <wp:extent cx="2025650" cy="6350"/>
                <wp:effectExtent l="0" t="0" r="31750" b="31750"/>
                <wp:wrapNone/>
                <wp:docPr id="202" name="Straight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256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416736" id="Straight Connector 202" o:spid="_x0000_s1026" style="position:absolute;flip:y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6.5pt,97.5pt" to="296pt,9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" strokecolor="black [3200]" strokeweight=".5pt">
                <v:stroke joinstyle="miter"/>
              </v:line>
            </w:pict>
          </mc:Fallback>
        </mc:AlternateContent>
      </w:r>
      <w:r w:rsidR="00627A07"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155EE41E" wp14:editId="4D6AFD42">
                <wp:simplePos x="0" y="0"/>
                <wp:positionH relativeFrom="column">
                  <wp:posOffset>1225550</wp:posOffset>
                </wp:positionH>
                <wp:positionV relativeFrom="paragraph">
                  <wp:posOffset>3517900</wp:posOffset>
                </wp:positionV>
                <wp:extent cx="1631950" cy="6350"/>
                <wp:effectExtent l="0" t="0" r="25400" b="31750"/>
                <wp:wrapNone/>
                <wp:docPr id="214" name="Straight Connector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319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002D9D" id="Straight Connector 214" o:spid="_x0000_s1026" style="position:absolute;flip:y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6.5pt,277pt" to="225pt,27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 w:rsidR="00321432"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5FC66203" wp14:editId="394A861A">
                <wp:simplePos x="0" y="0"/>
                <wp:positionH relativeFrom="page">
                  <wp:posOffset>3879850</wp:posOffset>
                </wp:positionH>
                <wp:positionV relativeFrom="paragraph">
                  <wp:posOffset>3454400</wp:posOffset>
                </wp:positionV>
                <wp:extent cx="1960880" cy="0"/>
                <wp:effectExtent l="0" t="0" r="0" b="0"/>
                <wp:wrapNone/>
                <wp:docPr id="213" name="Straight Connector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608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E1F892" id="Straight Connector 213" o:spid="_x0000_s1026" style="position:absolute;z-index:251761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305.5pt,272pt" to="459.9pt,27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" strokecolor="black [3200]" strokeweight=".5pt">
                <v:stroke joinstyle="miter"/>
                <w10:wrap anchorx="page"/>
              </v:line>
            </w:pict>
          </mc:Fallback>
        </mc:AlternateContent>
      </w:r>
      <w:r w:rsidR="00321432"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5379C9D2" wp14:editId="3087EC66">
                <wp:simplePos x="0" y="0"/>
                <wp:positionH relativeFrom="column">
                  <wp:posOffset>-539750</wp:posOffset>
                </wp:positionH>
                <wp:positionV relativeFrom="paragraph">
                  <wp:posOffset>2565400</wp:posOffset>
                </wp:positionV>
                <wp:extent cx="1676400" cy="19050"/>
                <wp:effectExtent l="0" t="0" r="19050" b="19050"/>
                <wp:wrapNone/>
                <wp:docPr id="211" name="Straight Connector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76400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11C874" id="Straight Connector 211" o:spid="_x0000_s1026" style="position:absolute;flip:y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2.5pt,202pt" to="89.5pt,20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 w:rsidR="00321432"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DFD46B2" wp14:editId="3CAF5EDA">
                <wp:simplePos x="0" y="0"/>
                <wp:positionH relativeFrom="column">
                  <wp:posOffset>-552450</wp:posOffset>
                </wp:positionH>
                <wp:positionV relativeFrom="paragraph">
                  <wp:posOffset>3187700</wp:posOffset>
                </wp:positionV>
                <wp:extent cx="1695450" cy="12700"/>
                <wp:effectExtent l="0" t="0" r="19050" b="25400"/>
                <wp:wrapNone/>
                <wp:docPr id="210" name="Straight Connector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54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A3EAFC" id="Straight Connector 210" o:spid="_x0000_s1026" style="position:absolute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3.5pt,251pt" to="90pt,2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 w:rsidR="00321432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6559E7B" wp14:editId="227A9CFA">
                <wp:simplePos x="0" y="0"/>
                <wp:positionH relativeFrom="margin">
                  <wp:posOffset>1739900</wp:posOffset>
                </wp:positionH>
                <wp:positionV relativeFrom="paragraph">
                  <wp:posOffset>527050</wp:posOffset>
                </wp:positionV>
                <wp:extent cx="2012950" cy="1651000"/>
                <wp:effectExtent l="0" t="0" r="25400" b="2540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2950" cy="16510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A29BF98" w14:textId="77777777" w:rsidR="00321432" w:rsidRDefault="00702890" w:rsidP="00321432">
                            <w:pPr>
                              <w:jc w:val="both"/>
                            </w:pPr>
                            <w:r>
                              <w:t>Location</w:t>
                            </w:r>
                          </w:p>
                          <w:p w14:paraId="5AAC3926" w14:textId="08F93B0B" w:rsidR="00321432" w:rsidRDefault="000A4793" w:rsidP="00321432">
                            <w:pPr>
                              <w:spacing w:after="0"/>
                              <w:jc w:val="both"/>
                            </w:pPr>
                            <w:r>
                              <w:t xml:space="preserve"> -gen(random)</w:t>
                            </w:r>
                          </w:p>
                          <w:p w14:paraId="235929A8" w14:textId="77777777" w:rsidR="00321432" w:rsidRDefault="00321432" w:rsidP="00321432">
                            <w:pPr>
                              <w:spacing w:after="0"/>
                              <w:jc w:val="both"/>
                            </w:pPr>
                            <w:r>
                              <w:t>- actors: List&lt;GridIdentityType&gt;</w:t>
                            </w:r>
                          </w:p>
                          <w:p w14:paraId="5C5AD2E3" w14:textId="68DAB629" w:rsidR="00321432" w:rsidRDefault="00226408" w:rsidP="00321432">
                            <w:pPr>
                              <w:spacing w:after="0"/>
                              <w:jc w:val="both"/>
                            </w:pPr>
                            <w:r>
                              <w:t>+</w:t>
                            </w:r>
                            <w:r w:rsidR="00321432">
                              <w:t>add(</w:t>
                            </w:r>
                            <w:r>
                              <w:t>GridIdentityType</w:t>
                            </w:r>
                            <w:r w:rsidR="00321432">
                              <w:t xml:space="preserve">) </w:t>
                            </w:r>
                          </w:p>
                          <w:p w14:paraId="2E6B1746" w14:textId="0AEF0567" w:rsidR="00702890" w:rsidRDefault="00702890" w:rsidP="00702890">
                            <w:pPr>
                              <w:spacing w:after="0"/>
                              <w:jc w:val="both"/>
                            </w:pPr>
                            <w:r>
                              <w:t>+getRow      +getColumn</w:t>
                            </w:r>
                          </w:p>
                          <w:p w14:paraId="0EAEEFB3" w14:textId="59B0854A" w:rsidR="003E69BE" w:rsidRDefault="003E69BE" w:rsidP="00702890">
                            <w:pPr>
                              <w:spacing w:after="0"/>
                              <w:jc w:val="both"/>
                            </w:pPr>
                            <w:r>
                              <w:t>+getLocation</w:t>
                            </w:r>
                          </w:p>
                          <w:p w14:paraId="261F229C" w14:textId="497BA5B5" w:rsidR="00321432" w:rsidRDefault="00321432" w:rsidP="00702890">
                            <w:pPr>
                              <w:spacing w:after="0"/>
                              <w:jc w:val="both"/>
                            </w:pPr>
                            <w:r>
                              <w:t xml:space="preserve">+remove(GridIdentityType) </w:t>
                            </w:r>
                          </w:p>
                          <w:p w14:paraId="63F65D72" w14:textId="7B8907D7" w:rsidR="00321432" w:rsidRDefault="00321432" w:rsidP="00702890">
                            <w:pPr>
                              <w:spacing w:after="0"/>
                              <w:jc w:val="both"/>
                            </w:pPr>
                            <w:r>
                              <w:t>+ get(): List&lt;GridIdentityType&gt;</w:t>
                            </w:r>
                          </w:p>
                          <w:p w14:paraId="411DE260" w14:textId="32824794" w:rsidR="00321432" w:rsidRDefault="00321432" w:rsidP="00702890">
                            <w:pPr>
                              <w:spacing w:after="0"/>
                              <w:jc w:val="both"/>
                            </w:pPr>
                          </w:p>
                          <w:p w14:paraId="4B00D647" w14:textId="77777777" w:rsidR="00321432" w:rsidRDefault="00321432" w:rsidP="00702890">
                            <w:pPr>
                              <w:spacing w:after="0"/>
                              <w:jc w:val="both"/>
                            </w:pPr>
                          </w:p>
                          <w:p w14:paraId="19433177" w14:textId="77777777" w:rsidR="00321432" w:rsidRDefault="00321432" w:rsidP="00702890">
                            <w:pPr>
                              <w:spacing w:after="0"/>
                              <w:jc w:val="bot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559E7B" id="Text Box 15" o:spid="_x0000_s1042" type="#_x0000_t202" style="position:absolute;margin-left:137pt;margin-top:41.5pt;width:158.5pt;height:130pt;z-index:251716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" fillcolor="white [3201]" strokecolor="black [3200]" strokeweight="1pt">
                <v:textbox>
                  <w:txbxContent>
                    <w:p w14:paraId="0A29BF98" w14:textId="77777777" w:rsidR="00321432" w:rsidRDefault="00702890" w:rsidP="00321432">
                      <w:pPr>
                        <w:jc w:val="both"/>
                      </w:pPr>
                      <w:r>
                        <w:t>Location</w:t>
                      </w:r>
                    </w:p>
                    <w:p w14:paraId="5AAC3926" w14:textId="08F93B0B" w:rsidR="00321432" w:rsidRDefault="000A4793" w:rsidP="00321432">
                      <w:pPr>
                        <w:spacing w:after="0"/>
                        <w:jc w:val="both"/>
                      </w:pPr>
                      <w:r>
                        <w:t xml:space="preserve"> -gen(random)</w:t>
                      </w:r>
                    </w:p>
                    <w:p w14:paraId="235929A8" w14:textId="77777777" w:rsidR="00321432" w:rsidRDefault="00321432" w:rsidP="00321432">
                      <w:pPr>
                        <w:spacing w:after="0"/>
                        <w:jc w:val="both"/>
                      </w:pPr>
                      <w:r>
                        <w:t>- actors: List&lt;GridIdentityType&gt;</w:t>
                      </w:r>
                    </w:p>
                    <w:p w14:paraId="5C5AD2E3" w14:textId="68DAB629" w:rsidR="00321432" w:rsidRDefault="00226408" w:rsidP="00321432">
                      <w:pPr>
                        <w:spacing w:after="0"/>
                        <w:jc w:val="both"/>
                      </w:pPr>
                      <w:r>
                        <w:t>+</w:t>
                      </w:r>
                      <w:r w:rsidR="00321432">
                        <w:t>add(</w:t>
                      </w:r>
                      <w:r>
                        <w:t>GridIdentityType</w:t>
                      </w:r>
                      <w:r w:rsidR="00321432">
                        <w:t xml:space="preserve">) </w:t>
                      </w:r>
                    </w:p>
                    <w:p w14:paraId="2E6B1746" w14:textId="0AEF0567" w:rsidR="00702890" w:rsidRDefault="00702890" w:rsidP="00702890">
                      <w:pPr>
                        <w:spacing w:after="0"/>
                        <w:jc w:val="both"/>
                      </w:pPr>
                      <w:r>
                        <w:t>+getRow      +getColumn</w:t>
                      </w:r>
                    </w:p>
                    <w:p w14:paraId="0EAEEFB3" w14:textId="59B0854A" w:rsidR="003E69BE" w:rsidRDefault="003E69BE" w:rsidP="00702890">
                      <w:pPr>
                        <w:spacing w:after="0"/>
                        <w:jc w:val="both"/>
                      </w:pPr>
                      <w:r>
                        <w:t>+getLocation</w:t>
                      </w:r>
                    </w:p>
                    <w:p w14:paraId="261F229C" w14:textId="497BA5B5" w:rsidR="00321432" w:rsidRDefault="00321432" w:rsidP="00702890">
                      <w:pPr>
                        <w:spacing w:after="0"/>
                        <w:jc w:val="both"/>
                      </w:pPr>
                      <w:r>
                        <w:t xml:space="preserve">+remove(GridIdentityType) </w:t>
                      </w:r>
                    </w:p>
                    <w:p w14:paraId="63F65D72" w14:textId="7B8907D7" w:rsidR="00321432" w:rsidRDefault="00321432" w:rsidP="00702890">
                      <w:pPr>
                        <w:spacing w:after="0"/>
                        <w:jc w:val="both"/>
                      </w:pPr>
                      <w:r>
                        <w:t>+ get(): List&lt;GridIdentityType&gt;</w:t>
                      </w:r>
                    </w:p>
                    <w:p w14:paraId="411DE260" w14:textId="32824794" w:rsidR="00321432" w:rsidRDefault="00321432" w:rsidP="00702890">
                      <w:pPr>
                        <w:spacing w:after="0"/>
                        <w:jc w:val="both"/>
                      </w:pPr>
                    </w:p>
                    <w:p w14:paraId="4B00D647" w14:textId="77777777" w:rsidR="00321432" w:rsidRDefault="00321432" w:rsidP="00702890">
                      <w:pPr>
                        <w:spacing w:after="0"/>
                        <w:jc w:val="both"/>
                      </w:pPr>
                    </w:p>
                    <w:p w14:paraId="19433177" w14:textId="77777777" w:rsidR="00321432" w:rsidRDefault="00321432" w:rsidP="00702890">
                      <w:pPr>
                        <w:spacing w:after="0"/>
                        <w:jc w:val="both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A4793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B3587BE" wp14:editId="1B403FE4">
                <wp:simplePos x="0" y="0"/>
                <wp:positionH relativeFrom="column">
                  <wp:posOffset>1847850</wp:posOffset>
                </wp:positionH>
                <wp:positionV relativeFrom="paragraph">
                  <wp:posOffset>-660400</wp:posOffset>
                </wp:positionV>
                <wp:extent cx="2413000" cy="1111250"/>
                <wp:effectExtent l="0" t="0" r="25400" b="1270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0" cy="1111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796426" w14:textId="78A474E9" w:rsidR="00EA2814" w:rsidRDefault="00CA469E">
                            <w:r>
                              <w:t>BoardS</w:t>
                            </w:r>
                            <w:r w:rsidR="003E69BE">
                              <w:t>t</w:t>
                            </w:r>
                            <w:r>
                              <w:t>imulation</w:t>
                            </w:r>
                            <w:r w:rsidR="00EA2814">
                              <w:t>()</w:t>
                            </w:r>
                          </w:p>
                          <w:p w14:paraId="5825F5AB" w14:textId="57316114" w:rsidR="000A4793" w:rsidRDefault="000A4793" w:rsidP="000A4793">
                            <w:pPr>
                              <w:spacing w:after="0"/>
                            </w:pPr>
                            <w:r>
                              <w:t>-nextFlag: (flag)</w:t>
                            </w:r>
                          </w:p>
                          <w:p w14:paraId="64734E08" w14:textId="24E9073B" w:rsidR="0018250C" w:rsidRDefault="003E69BE" w:rsidP="003E69BE">
                            <w:pPr>
                              <w:spacing w:after="0"/>
                            </w:pPr>
                            <w:r>
                              <w:t>+Startingposition (Location)</w:t>
                            </w:r>
                          </w:p>
                          <w:p w14:paraId="352A9DDA" w14:textId="2E9332BF" w:rsidR="000A4793" w:rsidRDefault="000A4793" w:rsidP="003E69BE">
                            <w:pPr>
                              <w:spacing w:after="0"/>
                            </w:pPr>
                            <w:r>
                              <w:t>+isnextFlag(bool)</w:t>
                            </w:r>
                          </w:p>
                          <w:p w14:paraId="5342C9A5" w14:textId="77777777" w:rsidR="003E69BE" w:rsidRDefault="003E69B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3587BE" id="Text Box 12" o:spid="_x0000_s1043" type="#_x0000_t202" style="position:absolute;margin-left:145.5pt;margin-top:-52pt;width:190pt;height:87.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" fillcolor="white [3201]" strokecolor="black [3200]" strokeweight="1pt">
                <v:textbox>
                  <w:txbxContent>
                    <w:p w14:paraId="10796426" w14:textId="78A474E9" w:rsidR="00EA2814" w:rsidRDefault="00CA469E">
                      <w:r>
                        <w:t>BoardS</w:t>
                      </w:r>
                      <w:r w:rsidR="003E69BE">
                        <w:t>t</w:t>
                      </w:r>
                      <w:r>
                        <w:t>imulation</w:t>
                      </w:r>
                      <w:r w:rsidR="00EA2814">
                        <w:t>()</w:t>
                      </w:r>
                    </w:p>
                    <w:p w14:paraId="5825F5AB" w14:textId="57316114" w:rsidR="000A4793" w:rsidRDefault="000A4793" w:rsidP="000A4793">
                      <w:pPr>
                        <w:spacing w:after="0"/>
                      </w:pPr>
                      <w:r>
                        <w:t>-nextFlag: (flag)</w:t>
                      </w:r>
                    </w:p>
                    <w:p w14:paraId="64734E08" w14:textId="24E9073B" w:rsidR="0018250C" w:rsidRDefault="003E69BE" w:rsidP="003E69BE">
                      <w:pPr>
                        <w:spacing w:after="0"/>
                      </w:pPr>
                      <w:r>
                        <w:t>+Startingposition (Location)</w:t>
                      </w:r>
                    </w:p>
                    <w:p w14:paraId="352A9DDA" w14:textId="2E9332BF" w:rsidR="000A4793" w:rsidRDefault="000A4793" w:rsidP="003E69BE">
                      <w:pPr>
                        <w:spacing w:after="0"/>
                      </w:pPr>
                      <w:r>
                        <w:t>+isnextFlag(bool)</w:t>
                      </w:r>
                    </w:p>
                    <w:p w14:paraId="5342C9A5" w14:textId="77777777" w:rsidR="003E69BE" w:rsidRDefault="003E69BE"/>
                  </w:txbxContent>
                </v:textbox>
              </v:shape>
            </w:pict>
          </mc:Fallback>
        </mc:AlternateContent>
      </w:r>
      <w:r w:rsidR="003E69BE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4244AE36" wp14:editId="75666E11">
                <wp:simplePos x="0" y="0"/>
                <wp:positionH relativeFrom="column">
                  <wp:posOffset>-552450</wp:posOffset>
                </wp:positionH>
                <wp:positionV relativeFrom="paragraph">
                  <wp:posOffset>406400</wp:posOffset>
                </wp:positionV>
                <wp:extent cx="1765300" cy="12700"/>
                <wp:effectExtent l="0" t="0" r="25400" b="25400"/>
                <wp:wrapNone/>
                <wp:docPr id="205" name="Straight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653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93B0C9" id="Straight Connector 205" o:spid="_x0000_s1026" style="position:absolute;flip:y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3.5pt,32pt" to="95.5pt,3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 w:rsidR="003E69BE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34B0719F" wp14:editId="1D1C8951">
                <wp:simplePos x="0" y="0"/>
                <wp:positionH relativeFrom="column">
                  <wp:posOffset>1860550</wp:posOffset>
                </wp:positionH>
                <wp:positionV relativeFrom="paragraph">
                  <wp:posOffset>-152400</wp:posOffset>
                </wp:positionV>
                <wp:extent cx="2413000" cy="12700"/>
                <wp:effectExtent l="0" t="0" r="25400" b="25400"/>
                <wp:wrapNone/>
                <wp:docPr id="201" name="Straight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130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CD04BC" id="Straight Connector 201" o:spid="_x0000_s1026" style="position:absolute;flip:y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5pt,-12pt" to="336.5pt,-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3E69BE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60F0229" wp14:editId="3960C70C">
                <wp:simplePos x="0" y="0"/>
                <wp:positionH relativeFrom="column">
                  <wp:posOffset>-565150</wp:posOffset>
                </wp:positionH>
                <wp:positionV relativeFrom="paragraph">
                  <wp:posOffset>939800</wp:posOffset>
                </wp:positionV>
                <wp:extent cx="1765300" cy="12700"/>
                <wp:effectExtent l="0" t="0" r="25400" b="25400"/>
                <wp:wrapNone/>
                <wp:docPr id="200" name="Straight Connector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653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DB372A" id="Straight Connector 200" o:spid="_x0000_s1026" style="position:absolute;flip:y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4.5pt,74pt" to="94.5pt,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" strokecolor="black [3200]" strokeweight=".5pt">
                <v:stroke joinstyle="miter"/>
              </v:line>
            </w:pict>
          </mc:Fallback>
        </mc:AlternateContent>
      </w:r>
      <w:r w:rsidR="0017457E">
        <w:rPr>
          <w:noProof/>
        </w:rPr>
        <w:t xml:space="preserve"> </w:t>
      </w:r>
      <w:r w:rsidR="007D7ABF">
        <w:rPr>
          <w:noProof/>
        </w:rPr>
        <mc:AlternateContent>
          <mc:Choice Requires="wpc">
            <w:drawing>
              <wp:inline distT="0" distB="0" distL="0" distR="0" wp14:anchorId="5B937404" wp14:editId="6883F758">
                <wp:extent cx="1066800" cy="622300"/>
                <wp:effectExtent l="0" t="0" r="0" b="0"/>
                <wp:docPr id="17" name="Canvas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43481B0C" id="Canvas 17" o:spid="_x0000_s1026" editas="canvas" style="width:84pt;height:49pt;mso-position-horizontal-relative:char;mso-position-vertical-relative:line" coordsize="10668,62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10668;height:6223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  <w:bookmarkStart w:id="0" w:name="_GoBack"/>
      <w:bookmarkEnd w:id="0"/>
      <w:r w:rsidR="004E02CC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7B007A4D" wp14:editId="68B5CA9C">
                <wp:simplePos x="0" y="0"/>
                <wp:positionH relativeFrom="column">
                  <wp:posOffset>1238250</wp:posOffset>
                </wp:positionH>
                <wp:positionV relativeFrom="paragraph">
                  <wp:posOffset>786130</wp:posOffset>
                </wp:positionV>
                <wp:extent cx="514350" cy="45719"/>
                <wp:effectExtent l="0" t="57150" r="19050" b="5016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14350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90A69" id="Straight Arrow Connector 31" o:spid="_x0000_s1026" type="#_x0000_t32" style="position:absolute;margin-left:97.5pt;margin-top:61.9pt;width:40.5pt;height:3.6pt;flip:x y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" strokecolor="black [3213]" strokeweight=".5pt">
                <v:stroke endarrow="block" joinstyle="miter"/>
              </v:shape>
            </w:pict>
          </mc:Fallback>
        </mc:AlternateContent>
      </w:r>
      <w:r w:rsidR="004E02CC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147EB21" wp14:editId="6EC37A75">
                <wp:simplePos x="0" y="0"/>
                <wp:positionH relativeFrom="column">
                  <wp:posOffset>-558800</wp:posOffset>
                </wp:positionH>
                <wp:positionV relativeFrom="paragraph">
                  <wp:posOffset>190500</wp:posOffset>
                </wp:positionV>
                <wp:extent cx="1765300" cy="1790700"/>
                <wp:effectExtent l="0" t="0" r="25400" b="1905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5300" cy="179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32F21A" w14:textId="74166459" w:rsidR="00FE4819" w:rsidRDefault="00FE4819" w:rsidP="00FE4819">
                            <w:r>
                              <w:t>Grid</w:t>
                            </w:r>
                          </w:p>
                          <w:p w14:paraId="3F4B7F96" w14:textId="546696C6" w:rsidR="000A4793" w:rsidRDefault="000A4793" w:rsidP="00E87863">
                            <w:pPr>
                              <w:spacing w:after="0"/>
                            </w:pPr>
                            <w:r>
                              <w:t xml:space="preserve">- cells: Location[][] + </w:t>
                            </w:r>
                          </w:p>
                          <w:p w14:paraId="7EB3069D" w14:textId="77777777" w:rsidR="000A4793" w:rsidRDefault="000A4793" w:rsidP="00E87863">
                            <w:pPr>
                              <w:spacing w:after="0"/>
                            </w:pPr>
                          </w:p>
                          <w:p w14:paraId="63DE5BA8" w14:textId="77777777" w:rsidR="000A4793" w:rsidRDefault="000A4793" w:rsidP="00E87863">
                            <w:pPr>
                              <w:spacing w:after="0"/>
                            </w:pPr>
                          </w:p>
                          <w:p w14:paraId="73EF1870" w14:textId="64F737F1" w:rsidR="000A4793" w:rsidRDefault="000A4793" w:rsidP="00E87863">
                            <w:pPr>
                              <w:spacing w:after="0"/>
                            </w:pPr>
                            <w:r>
                              <w:t>+getCell(row, col): Location +getEmptyPositions()</w:t>
                            </w:r>
                          </w:p>
                          <w:p w14:paraId="0FF45F50" w14:textId="686D266E" w:rsidR="000A4793" w:rsidRDefault="000A4793" w:rsidP="00E87863">
                            <w:pPr>
                              <w:spacing w:after="0"/>
                            </w:pPr>
                            <w:r>
                              <w:t>+getRowCount(): int + +getColumnCount(): int</w:t>
                            </w:r>
                          </w:p>
                          <w:p w14:paraId="006FB1F8" w14:textId="600E8CE5" w:rsidR="003E69BE" w:rsidRDefault="003E69BE" w:rsidP="00E87863">
                            <w:pPr>
                              <w:spacing w:after="0"/>
                            </w:pPr>
                          </w:p>
                          <w:p w14:paraId="29402048" w14:textId="77777777" w:rsidR="000A4793" w:rsidRDefault="000A4793" w:rsidP="00E87863">
                            <w:pPr>
                              <w:spacing w:after="0"/>
                            </w:pPr>
                          </w:p>
                          <w:p w14:paraId="2B4C3FB3" w14:textId="77777777" w:rsidR="009D3210" w:rsidRDefault="009D3210" w:rsidP="00F00419">
                            <w:pPr>
                              <w:spacing w:after="0"/>
                            </w:pPr>
                          </w:p>
                          <w:p w14:paraId="1CE31548" w14:textId="77777777" w:rsidR="00085BD2" w:rsidRDefault="00085BD2" w:rsidP="00FE48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47EB21" id="Text Box 5" o:spid="_x0000_s1044" type="#_x0000_t202" style="position:absolute;margin-left:-44pt;margin-top:15pt;width:139pt;height:141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">
                <v:textbox>
                  <w:txbxContent>
                    <w:p w14:paraId="0332F21A" w14:textId="74166459" w:rsidR="00FE4819" w:rsidRDefault="00FE4819" w:rsidP="00FE4819">
                      <w:r>
                        <w:t>Grid</w:t>
                      </w:r>
                    </w:p>
                    <w:p w14:paraId="3F4B7F96" w14:textId="546696C6" w:rsidR="000A4793" w:rsidRDefault="000A4793" w:rsidP="00E87863">
                      <w:pPr>
                        <w:spacing w:after="0"/>
                      </w:pPr>
                      <w:r>
                        <w:t xml:space="preserve">- cells: Location[][] + </w:t>
                      </w:r>
                    </w:p>
                    <w:p w14:paraId="7EB3069D" w14:textId="77777777" w:rsidR="000A4793" w:rsidRDefault="000A4793" w:rsidP="00E87863">
                      <w:pPr>
                        <w:spacing w:after="0"/>
                      </w:pPr>
                    </w:p>
                    <w:p w14:paraId="63DE5BA8" w14:textId="77777777" w:rsidR="000A4793" w:rsidRDefault="000A4793" w:rsidP="00E87863">
                      <w:pPr>
                        <w:spacing w:after="0"/>
                      </w:pPr>
                    </w:p>
                    <w:p w14:paraId="73EF1870" w14:textId="64F737F1" w:rsidR="000A4793" w:rsidRDefault="000A4793" w:rsidP="00E87863">
                      <w:pPr>
                        <w:spacing w:after="0"/>
                      </w:pPr>
                      <w:r>
                        <w:t>+getCell(row, col): Location +getEmptyPositions()</w:t>
                      </w:r>
                    </w:p>
                    <w:p w14:paraId="0FF45F50" w14:textId="686D266E" w:rsidR="000A4793" w:rsidRDefault="000A4793" w:rsidP="00E87863">
                      <w:pPr>
                        <w:spacing w:after="0"/>
                      </w:pPr>
                      <w:r>
                        <w:t>+getRowCount(): int + +getColumnCount(): int</w:t>
                      </w:r>
                    </w:p>
                    <w:p w14:paraId="006FB1F8" w14:textId="600E8CE5" w:rsidR="003E69BE" w:rsidRDefault="003E69BE" w:rsidP="00E87863">
                      <w:pPr>
                        <w:spacing w:after="0"/>
                      </w:pPr>
                    </w:p>
                    <w:p w14:paraId="29402048" w14:textId="77777777" w:rsidR="000A4793" w:rsidRDefault="000A4793" w:rsidP="00E87863">
                      <w:pPr>
                        <w:spacing w:after="0"/>
                      </w:pPr>
                    </w:p>
                    <w:p w14:paraId="2B4C3FB3" w14:textId="77777777" w:rsidR="009D3210" w:rsidRDefault="009D3210" w:rsidP="00F00419">
                      <w:pPr>
                        <w:spacing w:after="0"/>
                      </w:pPr>
                    </w:p>
                    <w:p w14:paraId="1CE31548" w14:textId="77777777" w:rsidR="00085BD2" w:rsidRDefault="00085BD2" w:rsidP="00FE4819"/>
                  </w:txbxContent>
                </v:textbox>
                <w10:wrap type="square"/>
              </v:shape>
            </w:pict>
          </mc:Fallback>
        </mc:AlternateContent>
      </w:r>
    </w:p>
    <w:sectPr w:rsidR="00317D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166D30" w14:textId="77777777" w:rsidR="000121E3" w:rsidRDefault="000121E3" w:rsidP="00664A3D">
      <w:pPr>
        <w:spacing w:after="0" w:line="240" w:lineRule="auto"/>
      </w:pPr>
      <w:r>
        <w:separator/>
      </w:r>
    </w:p>
  </w:endnote>
  <w:endnote w:type="continuationSeparator" w:id="0">
    <w:p w14:paraId="699A9A89" w14:textId="77777777" w:rsidR="000121E3" w:rsidRDefault="000121E3" w:rsidP="00664A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827767" w14:textId="77777777" w:rsidR="000121E3" w:rsidRDefault="000121E3" w:rsidP="00664A3D">
      <w:pPr>
        <w:spacing w:after="0" w:line="240" w:lineRule="auto"/>
      </w:pPr>
      <w:r>
        <w:separator/>
      </w:r>
    </w:p>
  </w:footnote>
  <w:footnote w:type="continuationSeparator" w:id="0">
    <w:p w14:paraId="7B470C1A" w14:textId="77777777" w:rsidR="000121E3" w:rsidRDefault="000121E3" w:rsidP="00664A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456B53"/>
    <w:multiLevelType w:val="hybridMultilevel"/>
    <w:tmpl w:val="1C0E9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A0244"/>
    <w:multiLevelType w:val="hybridMultilevel"/>
    <w:tmpl w:val="C95EB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E1E67"/>
    <w:multiLevelType w:val="hybridMultilevel"/>
    <w:tmpl w:val="F5B01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47C4B"/>
    <w:multiLevelType w:val="hybridMultilevel"/>
    <w:tmpl w:val="D7882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C27D24"/>
    <w:multiLevelType w:val="hybridMultilevel"/>
    <w:tmpl w:val="5FA01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CA6C9F"/>
    <w:multiLevelType w:val="hybridMultilevel"/>
    <w:tmpl w:val="B62A01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CF50C1"/>
    <w:multiLevelType w:val="hybridMultilevel"/>
    <w:tmpl w:val="7C0EB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2A2D6B"/>
    <w:multiLevelType w:val="hybridMultilevel"/>
    <w:tmpl w:val="789A3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5C3E99"/>
    <w:multiLevelType w:val="hybridMultilevel"/>
    <w:tmpl w:val="89C48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16C88"/>
    <w:multiLevelType w:val="hybridMultilevel"/>
    <w:tmpl w:val="FD4E4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2247EAE"/>
    <w:multiLevelType w:val="hybridMultilevel"/>
    <w:tmpl w:val="3992F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0D0E06"/>
    <w:multiLevelType w:val="hybridMultilevel"/>
    <w:tmpl w:val="C83AD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8D1EF1"/>
    <w:multiLevelType w:val="hybridMultilevel"/>
    <w:tmpl w:val="53B84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12652A"/>
    <w:multiLevelType w:val="hybridMultilevel"/>
    <w:tmpl w:val="F69EC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D479D3"/>
    <w:multiLevelType w:val="hybridMultilevel"/>
    <w:tmpl w:val="1084D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14"/>
  </w:num>
  <w:num w:numId="4">
    <w:abstractNumId w:val="6"/>
  </w:num>
  <w:num w:numId="5">
    <w:abstractNumId w:val="12"/>
  </w:num>
  <w:num w:numId="6">
    <w:abstractNumId w:val="9"/>
  </w:num>
  <w:num w:numId="7">
    <w:abstractNumId w:val="4"/>
  </w:num>
  <w:num w:numId="8">
    <w:abstractNumId w:val="3"/>
  </w:num>
  <w:num w:numId="9">
    <w:abstractNumId w:val="1"/>
  </w:num>
  <w:num w:numId="10">
    <w:abstractNumId w:val="13"/>
  </w:num>
  <w:num w:numId="11">
    <w:abstractNumId w:val="8"/>
  </w:num>
  <w:num w:numId="12">
    <w:abstractNumId w:val="2"/>
  </w:num>
  <w:num w:numId="13">
    <w:abstractNumId w:val="7"/>
  </w:num>
  <w:num w:numId="14">
    <w:abstractNumId w:val="10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MbYwN7c0NDe2NDBT0lEKTi0uzszPAykwrAUAVPkDyiwAAAA="/>
  </w:docVars>
  <w:rsids>
    <w:rsidRoot w:val="00FE4819"/>
    <w:rsid w:val="000121E3"/>
    <w:rsid w:val="00085BD2"/>
    <w:rsid w:val="00086B02"/>
    <w:rsid w:val="000A4793"/>
    <w:rsid w:val="00114F2E"/>
    <w:rsid w:val="00117FA3"/>
    <w:rsid w:val="001740B6"/>
    <w:rsid w:val="001744F7"/>
    <w:rsid w:val="0017457E"/>
    <w:rsid w:val="0018250C"/>
    <w:rsid w:val="00226408"/>
    <w:rsid w:val="00276408"/>
    <w:rsid w:val="00321432"/>
    <w:rsid w:val="00396CBA"/>
    <w:rsid w:val="003A5558"/>
    <w:rsid w:val="003C368F"/>
    <w:rsid w:val="003E69BE"/>
    <w:rsid w:val="00446390"/>
    <w:rsid w:val="00487BF7"/>
    <w:rsid w:val="004C33C1"/>
    <w:rsid w:val="004E02CC"/>
    <w:rsid w:val="004F44B9"/>
    <w:rsid w:val="00503E0D"/>
    <w:rsid w:val="00523E95"/>
    <w:rsid w:val="0058005A"/>
    <w:rsid w:val="00627A07"/>
    <w:rsid w:val="00647612"/>
    <w:rsid w:val="006516C3"/>
    <w:rsid w:val="00664A3D"/>
    <w:rsid w:val="006702A2"/>
    <w:rsid w:val="00672489"/>
    <w:rsid w:val="00690CFF"/>
    <w:rsid w:val="00702890"/>
    <w:rsid w:val="00715EE4"/>
    <w:rsid w:val="007C57EB"/>
    <w:rsid w:val="007D7ABF"/>
    <w:rsid w:val="008D629A"/>
    <w:rsid w:val="00936EDF"/>
    <w:rsid w:val="00942D9E"/>
    <w:rsid w:val="009B6048"/>
    <w:rsid w:val="009C0E50"/>
    <w:rsid w:val="009D3210"/>
    <w:rsid w:val="00A470EF"/>
    <w:rsid w:val="00AA4F9F"/>
    <w:rsid w:val="00B72FB6"/>
    <w:rsid w:val="00BA3932"/>
    <w:rsid w:val="00BB5DFF"/>
    <w:rsid w:val="00BD304C"/>
    <w:rsid w:val="00C14AF8"/>
    <w:rsid w:val="00C70539"/>
    <w:rsid w:val="00C92FE9"/>
    <w:rsid w:val="00CA469E"/>
    <w:rsid w:val="00CC174C"/>
    <w:rsid w:val="00CD50E5"/>
    <w:rsid w:val="00CF3CF1"/>
    <w:rsid w:val="00D8559C"/>
    <w:rsid w:val="00DA292F"/>
    <w:rsid w:val="00DD234E"/>
    <w:rsid w:val="00E04FE5"/>
    <w:rsid w:val="00E13633"/>
    <w:rsid w:val="00E73D38"/>
    <w:rsid w:val="00E87863"/>
    <w:rsid w:val="00EA2814"/>
    <w:rsid w:val="00EF2814"/>
    <w:rsid w:val="00F00419"/>
    <w:rsid w:val="00FA2A9F"/>
    <w:rsid w:val="00FA77F6"/>
    <w:rsid w:val="00FE4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317C8"/>
  <w15:chartTrackingRefBased/>
  <w15:docId w15:val="{3CBDE937-0EC4-4EC8-854C-4756C3E41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28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E48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481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64A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A3D"/>
  </w:style>
  <w:style w:type="paragraph" w:styleId="Footer">
    <w:name w:val="footer"/>
    <w:basedOn w:val="Normal"/>
    <w:link w:val="FooterChar"/>
    <w:uiPriority w:val="99"/>
    <w:unhideWhenUsed/>
    <w:rsid w:val="00664A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4A3D"/>
  </w:style>
  <w:style w:type="table" w:styleId="TableGrid">
    <w:name w:val="Table Grid"/>
    <w:basedOn w:val="TableNormal"/>
    <w:uiPriority w:val="39"/>
    <w:rsid w:val="001744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44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587</Words>
  <Characters>33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ma Mahmood</dc:creator>
  <cp:keywords/>
  <dc:description/>
  <cp:lastModifiedBy>Salma Mahmood</cp:lastModifiedBy>
  <cp:revision>8</cp:revision>
  <dcterms:created xsi:type="dcterms:W3CDTF">2019-04-03T13:09:00Z</dcterms:created>
  <dcterms:modified xsi:type="dcterms:W3CDTF">2019-04-03T14:07:00Z</dcterms:modified>
</cp:coreProperties>
</file>